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63E" w:rsidRPr="007A07E7" w:rsidRDefault="006015FF" w:rsidP="00121CCB">
      <w:pPr>
        <w:pStyle w:val="Heading1"/>
        <w:rPr>
          <w:rFonts w:ascii="SansSerif" w:hAnsi="SansSerif"/>
          <w:bCs w:val="0"/>
        </w:rPr>
      </w:pPr>
      <w:r w:rsidRPr="007A07E7">
        <w:rPr>
          <w:rFonts w:ascii="SansSerif" w:hAnsi="SansSerif"/>
          <w:bCs w:val="0"/>
        </w:rPr>
        <w:t></w:t>
      </w:r>
      <w:r w:rsidRPr="007A07E7">
        <w:rPr>
          <w:rFonts w:ascii="SansSerif" w:hAnsi="SansSerif"/>
          <w:bCs w:val="0"/>
        </w:rPr>
        <w:t></w:t>
      </w:r>
      <w:r w:rsidRPr="007A07E7">
        <w:rPr>
          <w:rFonts w:ascii="SansSerif" w:hAnsi="SansSerif"/>
          <w:bCs w:val="0"/>
        </w:rPr>
        <w:t></w:t>
      </w:r>
      <w:r w:rsidRPr="007A07E7">
        <w:rPr>
          <w:rFonts w:ascii="SansSerif" w:hAnsi="SansSerif"/>
          <w:bCs w:val="0"/>
        </w:rPr>
        <w:t></w:t>
      </w:r>
      <w:r w:rsidRPr="007A07E7">
        <w:rPr>
          <w:rFonts w:ascii="SansSerif" w:hAnsi="SansSerif"/>
          <w:bCs w:val="0"/>
        </w:rPr>
        <w:t></w:t>
      </w:r>
      <w:r w:rsidRPr="007A07E7">
        <w:rPr>
          <w:rFonts w:ascii="SansSerif" w:hAnsi="SansSerif"/>
          <w:bCs w:val="0"/>
        </w:rPr>
        <w:t></w:t>
      </w:r>
      <w:r w:rsidRPr="007A07E7">
        <w:rPr>
          <w:rFonts w:ascii="SansSerif" w:hAnsi="SansSerif"/>
          <w:bCs w:val="0"/>
        </w:rPr>
        <w:t></w:t>
      </w:r>
      <w:r w:rsidRPr="007A07E7">
        <w:rPr>
          <w:rFonts w:ascii="SansSerif" w:hAnsi="SansSerif"/>
          <w:bCs w:val="0"/>
        </w:rPr>
        <w:t></w:t>
      </w:r>
      <w:r w:rsidRPr="007A07E7">
        <w:rPr>
          <w:rFonts w:ascii="SansSerif" w:hAnsi="SansSerif"/>
          <w:bCs w:val="0"/>
        </w:rPr>
        <w:t></w:t>
      </w:r>
      <w:r w:rsidRPr="007A07E7">
        <w:rPr>
          <w:rFonts w:ascii="SansSerif" w:hAnsi="SansSerif"/>
          <w:bCs w:val="0"/>
        </w:rPr>
        <w:t></w:t>
      </w:r>
      <w:r w:rsidRPr="007A07E7">
        <w:rPr>
          <w:rFonts w:ascii="SansSerif" w:hAnsi="SansSerif"/>
          <w:bCs w:val="0"/>
        </w:rPr>
        <w:t></w:t>
      </w:r>
    </w:p>
    <w:p w:rsidR="006015FF" w:rsidRPr="001678FC" w:rsidRDefault="00212B0E" w:rsidP="00121CCB">
      <w:pPr>
        <w:pStyle w:val="Heading1"/>
        <w:rPr>
          <w:rFonts w:ascii="SansSerif" w:hAnsi="SansSerif"/>
          <w:sz w:val="24"/>
          <w:szCs w:val="24"/>
          <w:lang w:eastAsia="en-IN"/>
        </w:rPr>
      </w:pPr>
      <w:r w:rsidRPr="001678FC">
        <w:rPr>
          <w:rFonts w:ascii="SansSerif" w:hAnsi="SansSerif"/>
          <w:b w:val="0"/>
          <w:sz w:val="24"/>
          <w:szCs w:val="24"/>
        </w:rPr>
        <w:t></w:t>
      </w:r>
      <w:r w:rsidRPr="001678FC">
        <w:rPr>
          <w:rFonts w:ascii="SansSerif" w:hAnsi="SansSerif"/>
          <w:b w:val="0"/>
          <w:sz w:val="24"/>
          <w:szCs w:val="24"/>
        </w:rPr>
        <w:t></w:t>
      </w:r>
      <w:r w:rsidRPr="001678FC">
        <w:rPr>
          <w:rFonts w:ascii="SansSerif" w:hAnsi="SansSerif"/>
          <w:b w:val="0"/>
          <w:sz w:val="24"/>
          <w:szCs w:val="24"/>
        </w:rPr>
        <w:t></w:t>
      </w:r>
      <w:r w:rsidRPr="001678FC">
        <w:rPr>
          <w:rFonts w:ascii="SansSerif" w:hAnsi="SansSerif"/>
          <w:b w:val="0"/>
          <w:sz w:val="24"/>
          <w:szCs w:val="24"/>
        </w:rPr>
        <w:t></w:t>
      </w:r>
      <w:r w:rsidRPr="001678FC">
        <w:rPr>
          <w:rFonts w:ascii="SansSerif" w:hAnsi="SansSerif"/>
          <w:b w:val="0"/>
          <w:sz w:val="24"/>
          <w:szCs w:val="24"/>
        </w:rPr>
        <w:t></w:t>
      </w:r>
      <w:r w:rsidRPr="001678FC">
        <w:rPr>
          <w:rFonts w:ascii="SansSerif" w:hAnsi="SansSerif"/>
          <w:b w:val="0"/>
          <w:sz w:val="24"/>
          <w:szCs w:val="24"/>
        </w:rPr>
        <w:t></w:t>
      </w:r>
      <w:r w:rsidRPr="001678FC">
        <w:rPr>
          <w:rFonts w:ascii="SansSerif" w:hAnsi="SansSerif"/>
          <w:b w:val="0"/>
          <w:sz w:val="24"/>
          <w:szCs w:val="24"/>
        </w:rPr>
        <w:t></w:t>
      </w:r>
      <w:r w:rsidRPr="001678FC">
        <w:rPr>
          <w:rFonts w:ascii="SansSerif" w:hAnsi="SansSerif"/>
          <w:b w:val="0"/>
          <w:sz w:val="24"/>
          <w:szCs w:val="24"/>
        </w:rPr>
        <w:t></w:t>
      </w:r>
      <w:r w:rsidRPr="001678FC">
        <w:rPr>
          <w:rFonts w:ascii="SansSerif" w:hAnsi="SansSerif"/>
          <w:b w:val="0"/>
          <w:sz w:val="24"/>
          <w:szCs w:val="24"/>
        </w:rPr>
        <w:t></w:t>
      </w:r>
      <w:r w:rsidRPr="001678FC">
        <w:rPr>
          <w:rFonts w:ascii="SansSerif" w:hAnsi="SansSerif"/>
          <w:b w:val="0"/>
          <w:sz w:val="24"/>
          <w:szCs w:val="24"/>
        </w:rPr>
        <w:t></w:t>
      </w:r>
      <w:r w:rsidRPr="001678FC">
        <w:rPr>
          <w:rFonts w:ascii="SansSerif" w:hAnsi="SansSerif"/>
          <w:b w:val="0"/>
          <w:sz w:val="24"/>
          <w:szCs w:val="24"/>
        </w:rPr>
        <w:t></w:t>
      </w:r>
      <w:r w:rsidR="006015FF" w:rsidRPr="001678FC">
        <w:rPr>
          <w:rFonts w:ascii="SansSerif" w:hAnsi="SansSerif"/>
          <w:b w:val="0"/>
          <w:sz w:val="24"/>
          <w:szCs w:val="24"/>
        </w:rPr>
        <w:t></w:t>
      </w:r>
      <w:r w:rsidR="006015FF" w:rsidRPr="001678FC">
        <w:rPr>
          <w:rFonts w:ascii="SansSerif" w:hAnsi="SansSerif"/>
          <w:b w:val="0"/>
          <w:sz w:val="24"/>
          <w:szCs w:val="24"/>
        </w:rPr>
        <w:t></w:t>
      </w:r>
      <w:r w:rsidR="006015FF" w:rsidRPr="001678FC">
        <w:rPr>
          <w:rFonts w:ascii="SansSerif" w:hAnsi="SansSerif"/>
          <w:b w:val="0"/>
          <w:sz w:val="24"/>
          <w:szCs w:val="24"/>
        </w:rPr>
        <w:t></w:t>
      </w:r>
      <w:r w:rsidR="006015FF" w:rsidRPr="001678FC">
        <w:rPr>
          <w:rFonts w:ascii="SansSerif" w:hAnsi="SansSerif"/>
          <w:b w:val="0"/>
          <w:sz w:val="24"/>
          <w:szCs w:val="24"/>
        </w:rPr>
        <w:t></w:t>
      </w:r>
      <w:r w:rsidR="006015FF" w:rsidRPr="001678FC">
        <w:rPr>
          <w:rFonts w:ascii="SansSerif" w:hAnsi="SansSerif"/>
          <w:b w:val="0"/>
          <w:sz w:val="24"/>
          <w:szCs w:val="24"/>
        </w:rPr>
        <w:t></w:t>
      </w:r>
      <w:r w:rsidR="006015FF" w:rsidRPr="001678FC">
        <w:rPr>
          <w:rFonts w:ascii="SansSerif" w:hAnsi="SansSerif"/>
          <w:b w:val="0"/>
          <w:sz w:val="24"/>
          <w:szCs w:val="24"/>
        </w:rPr>
        <w:t></w:t>
      </w:r>
      <w:r w:rsidR="006015FF" w:rsidRPr="001678FC">
        <w:rPr>
          <w:rFonts w:ascii="SansSerif" w:hAnsi="SansSerif"/>
          <w:b w:val="0"/>
          <w:sz w:val="24"/>
          <w:szCs w:val="24"/>
        </w:rPr>
        <w:t></w:t>
      </w:r>
      <w:r w:rsidR="006015FF" w:rsidRPr="001678FC">
        <w:rPr>
          <w:rFonts w:ascii="SansSerif" w:hAnsi="SansSerif"/>
          <w:b w:val="0"/>
          <w:sz w:val="24"/>
          <w:szCs w:val="24"/>
        </w:rPr>
        <w:t></w:t>
      </w:r>
      <w:r w:rsidR="006015FF" w:rsidRPr="001678FC">
        <w:rPr>
          <w:rFonts w:ascii="SansSerif" w:hAnsi="SansSerif"/>
          <w:b w:val="0"/>
          <w:sz w:val="24"/>
          <w:szCs w:val="24"/>
        </w:rPr>
        <w:t></w:t>
      </w:r>
      <w:r w:rsidR="006015FF" w:rsidRPr="001678FC">
        <w:rPr>
          <w:rFonts w:ascii="SansSerif" w:hAnsi="SansSerif"/>
          <w:b w:val="0"/>
          <w:sz w:val="24"/>
          <w:szCs w:val="24"/>
        </w:rPr>
        <w:t></w:t>
      </w:r>
      <w:r w:rsidR="006015FF" w:rsidRPr="001678FC">
        <w:rPr>
          <w:rFonts w:ascii="SansSerif" w:hAnsi="SansSerif"/>
          <w:b w:val="0"/>
          <w:sz w:val="24"/>
          <w:szCs w:val="24"/>
        </w:rPr>
        <w:t></w:t>
      </w:r>
      <w:r w:rsidR="006015FF" w:rsidRPr="001678FC">
        <w:rPr>
          <w:rFonts w:ascii="SansSerif" w:hAnsi="SansSerif"/>
          <w:b w:val="0"/>
          <w:sz w:val="24"/>
          <w:szCs w:val="24"/>
        </w:rPr>
        <w:t></w:t>
      </w:r>
      <w:r w:rsidR="006015FF" w:rsidRPr="001678FC">
        <w:rPr>
          <w:rFonts w:ascii="SansSerif" w:hAnsi="SansSerif"/>
          <w:b w:val="0"/>
          <w:sz w:val="24"/>
          <w:szCs w:val="24"/>
        </w:rPr>
        <w:t></w:t>
      </w:r>
      <w:r w:rsidR="006015FF" w:rsidRPr="001678FC">
        <w:rPr>
          <w:rFonts w:ascii="SansSerif" w:hAnsi="SansSerif"/>
          <w:b w:val="0"/>
          <w:sz w:val="24"/>
          <w:szCs w:val="24"/>
        </w:rPr>
        <w:t></w:t>
      </w:r>
      <w:r w:rsidR="006015FF" w:rsidRPr="001678FC">
        <w:rPr>
          <w:rFonts w:ascii="SansSerif" w:hAnsi="SansSerif"/>
          <w:b w:val="0"/>
          <w:sz w:val="24"/>
          <w:szCs w:val="24"/>
        </w:rPr>
        <w:t></w:t>
      </w:r>
      <w:r w:rsidR="006015FF" w:rsidRPr="001678FC">
        <w:rPr>
          <w:rFonts w:ascii="SansSerif" w:hAnsi="SansSerif"/>
          <w:b w:val="0"/>
          <w:sz w:val="24"/>
          <w:szCs w:val="24"/>
        </w:rPr>
        <w:t></w:t>
      </w:r>
      <w:r w:rsidR="006015FF" w:rsidRPr="001678FC">
        <w:rPr>
          <w:rFonts w:ascii="SansSerif" w:hAnsi="SansSerif"/>
          <w:b w:val="0"/>
          <w:sz w:val="24"/>
          <w:szCs w:val="24"/>
        </w:rPr>
        <w:t></w:t>
      </w:r>
      <w:r w:rsidR="006015FF" w:rsidRPr="001678FC">
        <w:rPr>
          <w:rFonts w:ascii="SansSerif" w:hAnsi="SansSerif"/>
          <w:b w:val="0"/>
          <w:sz w:val="24"/>
          <w:szCs w:val="24"/>
        </w:rPr>
        <w:t></w:t>
      </w:r>
      <w:r w:rsidR="006015FF" w:rsidRPr="001678FC">
        <w:rPr>
          <w:rFonts w:ascii="SansSerif" w:hAnsi="SansSerif"/>
          <w:b w:val="0"/>
          <w:sz w:val="24"/>
          <w:szCs w:val="24"/>
        </w:rPr>
        <w:t></w:t>
      </w:r>
      <w:r w:rsidR="006015FF" w:rsidRPr="001678FC">
        <w:rPr>
          <w:rFonts w:ascii="SansSerif" w:hAnsi="SansSerif"/>
          <w:b w:val="0"/>
          <w:sz w:val="24"/>
          <w:szCs w:val="24"/>
        </w:rPr>
        <w:t></w:t>
      </w:r>
    </w:p>
    <w:p w:rsidR="00121CCB" w:rsidRPr="001678FC" w:rsidRDefault="00212B0E" w:rsidP="00121CCB">
      <w:pPr>
        <w:spacing w:after="0"/>
        <w:rPr>
          <w:rFonts w:ascii="SansSerif" w:hAnsi="SansSerif"/>
          <w:noProof/>
          <w:sz w:val="24"/>
          <w:szCs w:val="24"/>
          <w:lang w:bidi="ml-IN"/>
        </w:rPr>
      </w:pPr>
      <w:r w:rsidRPr="001678FC">
        <w:rPr>
          <w:rFonts w:ascii="SansSerif" w:hAnsi="SansSerif"/>
          <w:sz w:val="24"/>
          <w:szCs w:val="24"/>
        </w:rPr>
        <w:t></w:t>
      </w:r>
      <w:r w:rsidRPr="001678FC">
        <w:rPr>
          <w:rFonts w:ascii="SansSerif" w:hAnsi="SansSerif"/>
          <w:sz w:val="24"/>
          <w:szCs w:val="24"/>
        </w:rPr>
        <w:t></w:t>
      </w:r>
      <w:r w:rsidRPr="001678FC">
        <w:rPr>
          <w:rFonts w:ascii="SansSerif" w:hAnsi="SansSerif"/>
          <w:sz w:val="24"/>
          <w:szCs w:val="24"/>
        </w:rPr>
        <w:t></w:t>
      </w:r>
      <w:r w:rsidRPr="001678FC">
        <w:rPr>
          <w:rFonts w:ascii="SansSerif" w:hAnsi="SansSerif"/>
          <w:sz w:val="24"/>
          <w:szCs w:val="24"/>
        </w:rPr>
        <w:t></w:t>
      </w:r>
      <w:r w:rsidRPr="001678FC">
        <w:rPr>
          <w:rFonts w:ascii="SansSerif" w:hAnsi="SansSerif"/>
          <w:sz w:val="24"/>
          <w:szCs w:val="24"/>
        </w:rPr>
        <w:t></w:t>
      </w:r>
      <w:r w:rsidRPr="001678FC">
        <w:rPr>
          <w:rFonts w:ascii="SansSerif" w:hAnsi="SansSerif"/>
          <w:sz w:val="24"/>
          <w:szCs w:val="24"/>
        </w:rPr>
        <w:t></w:t>
      </w:r>
      <w:r w:rsidRPr="001678FC">
        <w:rPr>
          <w:rFonts w:ascii="SansSerif" w:hAnsi="SansSerif"/>
          <w:sz w:val="24"/>
          <w:szCs w:val="24"/>
        </w:rPr>
        <w:t></w:t>
      </w:r>
      <w:r w:rsidRPr="001678FC">
        <w:rPr>
          <w:rFonts w:ascii="SansSerif" w:hAnsi="SansSerif"/>
          <w:sz w:val="24"/>
          <w:szCs w:val="24"/>
        </w:rPr>
        <w:t></w:t>
      </w:r>
      <w:r w:rsidRPr="001678FC">
        <w:rPr>
          <w:rFonts w:ascii="SansSerif" w:hAnsi="SansSerif"/>
          <w:sz w:val="24"/>
          <w:szCs w:val="24"/>
        </w:rPr>
        <w:t></w:t>
      </w:r>
      <w:r w:rsidR="0091007A" w:rsidRPr="001678FC">
        <w:rPr>
          <w:rFonts w:ascii="SansSerif" w:hAnsi="SansSerif"/>
          <w:sz w:val="24"/>
          <w:szCs w:val="24"/>
        </w:rPr>
        <w:t></w:t>
      </w:r>
      <w:r w:rsidR="0091007A" w:rsidRPr="001678FC">
        <w:rPr>
          <w:rFonts w:ascii="SansSerif" w:hAnsi="SansSerif"/>
          <w:sz w:val="24"/>
          <w:szCs w:val="24"/>
        </w:rPr>
        <w:t></w:t>
      </w:r>
      <w:r w:rsidR="0015663E" w:rsidRPr="001678FC">
        <w:rPr>
          <w:rFonts w:ascii="SansSerif" w:hAnsi="SansSerif"/>
          <w:sz w:val="24"/>
          <w:szCs w:val="24"/>
        </w:rPr>
        <w:t></w:t>
      </w:r>
      <w:r w:rsidR="0095436F" w:rsidRPr="001678FC">
        <w:rPr>
          <w:rFonts w:ascii="SansSerif" w:hAnsi="SansSerif"/>
          <w:sz w:val="24"/>
          <w:szCs w:val="24"/>
        </w:rPr>
        <w:t></w:t>
      </w:r>
      <w:r w:rsidR="0095436F" w:rsidRPr="001678FC">
        <w:rPr>
          <w:rFonts w:ascii="SansSerif" w:hAnsi="SansSerif"/>
          <w:sz w:val="24"/>
          <w:szCs w:val="24"/>
        </w:rPr>
        <w:t></w:t>
      </w:r>
      <w:r w:rsidR="0095436F" w:rsidRPr="001678FC">
        <w:rPr>
          <w:rFonts w:ascii="SansSerif" w:hAnsi="SansSerif"/>
          <w:sz w:val="24"/>
          <w:szCs w:val="24"/>
        </w:rPr>
        <w:t></w:t>
      </w:r>
      <w:r w:rsidR="0095436F" w:rsidRPr="001678FC">
        <w:rPr>
          <w:rFonts w:ascii="SansSerif" w:hAnsi="SansSerif"/>
          <w:sz w:val="24"/>
          <w:szCs w:val="24"/>
        </w:rPr>
        <w:t></w:t>
      </w:r>
      <w:r w:rsidR="006015FF" w:rsidRPr="001678FC">
        <w:rPr>
          <w:rFonts w:ascii="SansSerif" w:hAnsi="SansSerif"/>
          <w:sz w:val="24"/>
          <w:szCs w:val="24"/>
        </w:rPr>
        <w:t></w:t>
      </w:r>
      <w:r w:rsidR="006015FF" w:rsidRPr="001678FC">
        <w:rPr>
          <w:rFonts w:ascii="SansSerif" w:hAnsi="SansSerif"/>
          <w:sz w:val="24"/>
          <w:szCs w:val="24"/>
        </w:rPr>
        <w:t></w:t>
      </w:r>
      <w:r w:rsidR="006015FF" w:rsidRPr="001678FC">
        <w:rPr>
          <w:rFonts w:ascii="SansSerif" w:hAnsi="SansSerif"/>
          <w:sz w:val="24"/>
          <w:szCs w:val="24"/>
        </w:rPr>
        <w:t></w:t>
      </w:r>
      <w:r w:rsidR="006015FF" w:rsidRPr="001678FC">
        <w:rPr>
          <w:rFonts w:ascii="SansSerif" w:hAnsi="SansSerif"/>
          <w:sz w:val="24"/>
          <w:szCs w:val="24"/>
        </w:rPr>
        <w:t></w:t>
      </w:r>
      <w:r w:rsidR="006015FF" w:rsidRPr="001678FC">
        <w:rPr>
          <w:rFonts w:ascii="SansSerif" w:hAnsi="SansSerif"/>
          <w:sz w:val="24"/>
          <w:szCs w:val="24"/>
        </w:rPr>
        <w:t></w:t>
      </w:r>
      <w:r w:rsidR="006015FF" w:rsidRPr="001678FC">
        <w:rPr>
          <w:rFonts w:ascii="SansSerif" w:hAnsi="SansSerif"/>
          <w:sz w:val="24"/>
          <w:szCs w:val="24"/>
        </w:rPr>
        <w:t></w:t>
      </w:r>
      <w:r w:rsidR="006015FF" w:rsidRPr="001678FC">
        <w:rPr>
          <w:rFonts w:ascii="SansSerif" w:hAnsi="SansSerif"/>
          <w:sz w:val="24"/>
          <w:szCs w:val="24"/>
        </w:rPr>
        <w:t></w:t>
      </w:r>
      <w:r w:rsidR="006015FF" w:rsidRPr="001678FC">
        <w:rPr>
          <w:rFonts w:ascii="SansSerif" w:hAnsi="SansSerif"/>
          <w:sz w:val="24"/>
          <w:szCs w:val="24"/>
        </w:rPr>
        <w:t></w:t>
      </w:r>
      <w:r w:rsidR="006015FF" w:rsidRPr="001678FC">
        <w:rPr>
          <w:rFonts w:ascii="SansSerif" w:hAnsi="SansSerif"/>
          <w:sz w:val="24"/>
          <w:szCs w:val="24"/>
        </w:rPr>
        <w:t></w:t>
      </w:r>
      <w:r w:rsidR="006015FF" w:rsidRPr="001678FC">
        <w:rPr>
          <w:rFonts w:ascii="SansSerif" w:hAnsi="SansSerif"/>
          <w:sz w:val="24"/>
          <w:szCs w:val="24"/>
        </w:rPr>
        <w:t></w:t>
      </w:r>
      <w:r w:rsidR="00684A13" w:rsidRPr="001678FC">
        <w:rPr>
          <w:rFonts w:ascii="SansSerif" w:hAnsi="SansSerif"/>
          <w:sz w:val="24"/>
          <w:szCs w:val="24"/>
        </w:rPr>
        <w:t></w:t>
      </w:r>
      <w:r w:rsidR="00684A13" w:rsidRPr="001678FC">
        <w:rPr>
          <w:rFonts w:ascii="SansSerif" w:hAnsi="SansSerif"/>
          <w:sz w:val="24"/>
          <w:szCs w:val="24"/>
        </w:rPr>
        <w:t></w:t>
      </w:r>
      <w:r w:rsidR="00684A13" w:rsidRPr="001678FC">
        <w:rPr>
          <w:rFonts w:ascii="SansSerif" w:hAnsi="SansSerif"/>
          <w:sz w:val="24"/>
          <w:szCs w:val="24"/>
        </w:rPr>
        <w:t></w:t>
      </w:r>
      <w:r w:rsidR="00684A13" w:rsidRPr="001678FC">
        <w:rPr>
          <w:rFonts w:ascii="SansSerif" w:hAnsi="SansSerif"/>
          <w:sz w:val="24"/>
          <w:szCs w:val="24"/>
        </w:rPr>
        <w:t></w:t>
      </w:r>
      <w:r w:rsidR="00684A13" w:rsidRPr="001678FC">
        <w:rPr>
          <w:rFonts w:ascii="SansSerif" w:hAnsi="SansSerif"/>
          <w:sz w:val="24"/>
          <w:szCs w:val="24"/>
        </w:rPr>
        <w:t></w:t>
      </w:r>
      <w:r w:rsidR="00872525" w:rsidRPr="001678FC">
        <w:rPr>
          <w:rFonts w:ascii="SansSerif" w:hAnsi="SansSerif"/>
          <w:noProof/>
          <w:sz w:val="24"/>
          <w:szCs w:val="24"/>
          <w:lang w:bidi="ml-IN"/>
        </w:rPr>
        <w:t></w:t>
      </w:r>
      <w:r w:rsidR="00872525" w:rsidRPr="001678FC">
        <w:rPr>
          <w:rFonts w:ascii="SansSerif" w:hAnsi="SansSerif"/>
          <w:noProof/>
          <w:sz w:val="24"/>
          <w:szCs w:val="24"/>
          <w:lang w:bidi="ml-IN"/>
        </w:rPr>
        <w:drawing>
          <wp:anchor distT="0" distB="0" distL="114300" distR="114300" simplePos="0" relativeHeight="251658240" behindDoc="0" locked="0" layoutInCell="1" allowOverlap="1" wp14:anchorId="546E4408" wp14:editId="2534C851">
            <wp:simplePos x="4562475" y="1428750"/>
            <wp:positionH relativeFrom="margin">
              <wp:align>right</wp:align>
            </wp:positionH>
            <wp:positionV relativeFrom="margin">
              <wp:align>top</wp:align>
            </wp:positionV>
            <wp:extent cx="895350" cy="1162050"/>
            <wp:effectExtent l="171450" t="171450" r="342900" b="34290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dho01 (2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162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6015FF" w:rsidRPr="001678FC" w:rsidRDefault="00121CCB" w:rsidP="00121CCB">
      <w:pPr>
        <w:spacing w:after="0"/>
        <w:ind w:left="720"/>
        <w:rPr>
          <w:rFonts w:ascii="SansSerif" w:hAnsi="SansSerif"/>
          <w:sz w:val="24"/>
          <w:szCs w:val="24"/>
        </w:rPr>
      </w:pPr>
      <w:r w:rsidRPr="001678FC">
        <w:rPr>
          <w:rFonts w:ascii="SansSerif" w:hAnsi="SansSerif"/>
          <w:noProof/>
          <w:sz w:val="24"/>
          <w:szCs w:val="24"/>
          <w:lang w:bidi="ml-IN"/>
        </w:rPr>
        <w:t></w:t>
      </w:r>
      <w:r w:rsidRPr="001678FC">
        <w:rPr>
          <w:rFonts w:ascii="SansSerif" w:hAnsi="SansSerif"/>
          <w:noProof/>
          <w:sz w:val="24"/>
          <w:szCs w:val="24"/>
          <w:lang w:bidi="ml-IN"/>
        </w:rPr>
        <w:t></w:t>
      </w:r>
      <w:r w:rsidRPr="001678FC">
        <w:rPr>
          <w:rFonts w:ascii="SansSerif" w:hAnsi="SansSerif"/>
          <w:noProof/>
          <w:sz w:val="24"/>
          <w:szCs w:val="24"/>
          <w:lang w:bidi="ml-IN"/>
        </w:rPr>
        <w:t></w:t>
      </w:r>
      <w:r w:rsidRPr="001678FC">
        <w:rPr>
          <w:rFonts w:ascii="SansSerif" w:hAnsi="SansSerif"/>
          <w:noProof/>
          <w:sz w:val="24"/>
          <w:szCs w:val="24"/>
          <w:lang w:bidi="ml-IN"/>
        </w:rPr>
        <w:t></w:t>
      </w:r>
      <w:r w:rsidRPr="001678FC">
        <w:rPr>
          <w:rFonts w:ascii="SansSerif" w:hAnsi="SansSerif"/>
          <w:noProof/>
          <w:sz w:val="24"/>
          <w:szCs w:val="24"/>
          <w:lang w:bidi="ml-IN"/>
        </w:rPr>
        <w:t></w:t>
      </w:r>
      <w:r w:rsidRPr="001678FC">
        <w:rPr>
          <w:rFonts w:ascii="SansSerif" w:hAnsi="SansSerif"/>
          <w:noProof/>
          <w:sz w:val="24"/>
          <w:szCs w:val="24"/>
          <w:lang w:bidi="ml-IN"/>
        </w:rPr>
        <w:t></w:t>
      </w:r>
      <w:r w:rsidR="00CE59C3" w:rsidRPr="001678FC">
        <w:rPr>
          <w:rFonts w:ascii="SansSerif" w:hAnsi="SansSerif"/>
          <w:sz w:val="24"/>
          <w:szCs w:val="24"/>
        </w:rPr>
        <w:t></w:t>
      </w:r>
      <w:r w:rsidR="001678FC">
        <w:rPr>
          <w:rFonts w:ascii="SansSerif" w:hAnsi="SansSerif"/>
          <w:sz w:val="24"/>
          <w:szCs w:val="24"/>
        </w:rPr>
        <w:t></w:t>
      </w:r>
      <w:r w:rsidR="001678FC">
        <w:rPr>
          <w:rFonts w:ascii="SansSerif" w:hAnsi="SansSerif"/>
          <w:sz w:val="24"/>
          <w:szCs w:val="24"/>
        </w:rPr>
        <w:t></w:t>
      </w:r>
      <w:r w:rsidR="001678FC">
        <w:rPr>
          <w:rFonts w:ascii="SansSerif" w:hAnsi="SansSerif"/>
          <w:sz w:val="24"/>
          <w:szCs w:val="24"/>
        </w:rPr>
        <w:t></w:t>
      </w:r>
      <w:r w:rsidR="00AD6CE0" w:rsidRPr="001678FC">
        <w:rPr>
          <w:rFonts w:ascii="SansSerif" w:hAnsi="SansSerif"/>
          <w:sz w:val="24"/>
          <w:szCs w:val="24"/>
        </w:rPr>
        <w:t></w:t>
      </w:r>
      <w:r w:rsidR="00AD6CE0" w:rsidRPr="001678FC">
        <w:rPr>
          <w:rFonts w:ascii="SansSerif" w:hAnsi="SansSerif"/>
          <w:sz w:val="24"/>
          <w:szCs w:val="24"/>
        </w:rPr>
        <w:t></w:t>
      </w:r>
      <w:r w:rsidR="00AD6CE0" w:rsidRPr="001678FC">
        <w:rPr>
          <w:rFonts w:ascii="SansSerif" w:hAnsi="SansSerif"/>
          <w:sz w:val="24"/>
          <w:szCs w:val="24"/>
        </w:rPr>
        <w:t></w:t>
      </w:r>
      <w:r w:rsidR="00CE59C3" w:rsidRPr="001678FC">
        <w:rPr>
          <w:rFonts w:ascii="SansSerif" w:hAnsi="SansSerif"/>
          <w:sz w:val="24"/>
          <w:szCs w:val="24"/>
        </w:rPr>
        <w:t></w:t>
      </w:r>
      <w:r w:rsidR="00CE59C3" w:rsidRPr="001678FC">
        <w:rPr>
          <w:rFonts w:ascii="SansSerif" w:hAnsi="SansSerif"/>
          <w:sz w:val="24"/>
          <w:szCs w:val="24"/>
        </w:rPr>
        <w:t></w:t>
      </w:r>
      <w:r w:rsidR="00CE59C3" w:rsidRPr="001678FC">
        <w:rPr>
          <w:rFonts w:ascii="SansSerif" w:hAnsi="SansSerif"/>
          <w:sz w:val="24"/>
          <w:szCs w:val="24"/>
        </w:rPr>
        <w:t></w:t>
      </w:r>
      <w:r w:rsidR="00CE59C3" w:rsidRPr="001678FC">
        <w:rPr>
          <w:rFonts w:ascii="SansSerif" w:hAnsi="SansSerif"/>
          <w:sz w:val="24"/>
          <w:szCs w:val="24"/>
        </w:rPr>
        <w:t></w:t>
      </w:r>
      <w:r w:rsidR="00CE59C3" w:rsidRPr="001678FC">
        <w:rPr>
          <w:rFonts w:ascii="SansSerif" w:hAnsi="SansSerif"/>
          <w:sz w:val="24"/>
          <w:szCs w:val="24"/>
        </w:rPr>
        <w:t></w:t>
      </w:r>
      <w:r w:rsidR="00CE59C3" w:rsidRPr="001678FC">
        <w:rPr>
          <w:rFonts w:ascii="SansSerif" w:hAnsi="SansSerif"/>
          <w:sz w:val="24"/>
          <w:szCs w:val="24"/>
        </w:rPr>
        <w:t></w:t>
      </w:r>
      <w:r w:rsidR="00CE59C3" w:rsidRPr="001678FC">
        <w:rPr>
          <w:rFonts w:ascii="SansSerif" w:hAnsi="SansSerif"/>
          <w:sz w:val="24"/>
          <w:szCs w:val="24"/>
        </w:rPr>
        <w:t></w:t>
      </w:r>
      <w:r w:rsidR="00CE59C3" w:rsidRPr="001678FC">
        <w:rPr>
          <w:rFonts w:ascii="SansSerif" w:hAnsi="SansSerif"/>
          <w:sz w:val="24"/>
          <w:szCs w:val="24"/>
        </w:rPr>
        <w:t></w:t>
      </w:r>
      <w:r w:rsidR="00CE59C3" w:rsidRPr="001678FC">
        <w:rPr>
          <w:rFonts w:ascii="SansSerif" w:hAnsi="SansSerif"/>
          <w:sz w:val="24"/>
          <w:szCs w:val="24"/>
        </w:rPr>
        <w:t></w:t>
      </w:r>
      <w:r w:rsidR="00CE59C3" w:rsidRPr="001678FC">
        <w:rPr>
          <w:rFonts w:ascii="SansSerif" w:hAnsi="SansSerif"/>
          <w:sz w:val="24"/>
          <w:szCs w:val="24"/>
        </w:rPr>
        <w:t></w:t>
      </w:r>
      <w:r w:rsidR="00CE59C3" w:rsidRPr="001678FC">
        <w:rPr>
          <w:rFonts w:ascii="SansSerif" w:hAnsi="SansSerif"/>
          <w:sz w:val="24"/>
          <w:szCs w:val="24"/>
        </w:rPr>
        <w:t></w:t>
      </w:r>
      <w:r w:rsidR="00684A13" w:rsidRPr="001678FC">
        <w:rPr>
          <w:rFonts w:ascii="SansSerif" w:hAnsi="SansSerif"/>
          <w:sz w:val="24"/>
          <w:szCs w:val="24"/>
        </w:rPr>
        <w:t></w:t>
      </w:r>
      <w:r w:rsidR="00684A13" w:rsidRPr="001678FC">
        <w:rPr>
          <w:rFonts w:ascii="SansSerif" w:hAnsi="SansSerif"/>
          <w:sz w:val="24"/>
          <w:szCs w:val="24"/>
        </w:rPr>
        <w:t></w:t>
      </w:r>
      <w:r w:rsidR="00684A13" w:rsidRPr="001678FC">
        <w:rPr>
          <w:rFonts w:ascii="SansSerif" w:hAnsi="SansSerif"/>
          <w:sz w:val="24"/>
          <w:szCs w:val="24"/>
        </w:rPr>
        <w:t></w:t>
      </w:r>
      <w:r w:rsidR="00684A13" w:rsidRPr="001678FC">
        <w:rPr>
          <w:rFonts w:ascii="SansSerif" w:hAnsi="SansSerif"/>
          <w:sz w:val="24"/>
          <w:szCs w:val="24"/>
        </w:rPr>
        <w:t></w:t>
      </w:r>
      <w:r w:rsidR="00684A13" w:rsidRPr="001678FC">
        <w:rPr>
          <w:rFonts w:ascii="SansSerif" w:hAnsi="SansSerif"/>
          <w:sz w:val="24"/>
          <w:szCs w:val="24"/>
        </w:rPr>
        <w:t></w:t>
      </w:r>
    </w:p>
    <w:p w:rsidR="006956DA" w:rsidRPr="007A07E7" w:rsidRDefault="0036468D" w:rsidP="006956DA">
      <w:pPr>
        <w:spacing w:after="0" w:line="240" w:lineRule="auto"/>
        <w:rPr>
          <w:rFonts w:ascii="SansSerif" w:hAnsi="SansSerif"/>
        </w:rPr>
      </w:pPr>
      <w:r>
        <w:rPr>
          <w:rFonts w:ascii="SansSerif" w:hAnsi="SansSerif"/>
        </w:rPr>
        <w:pict>
          <v:rect id="_x0000_i1025" style="width:526.5pt;height:1.5pt" o:hralign="center" o:hrstd="t" o:hrnoshade="t" o:hr="t" fillcolor="black [3213]" stroked="f"/>
        </w:pict>
      </w:r>
    </w:p>
    <w:p w:rsidR="00C06554" w:rsidRPr="007A07E7" w:rsidRDefault="006015FF" w:rsidP="006956DA">
      <w:pPr>
        <w:spacing w:after="0" w:line="240" w:lineRule="auto"/>
        <w:rPr>
          <w:rFonts w:ascii="SansSerif" w:hAnsi="SansSerif"/>
        </w:rPr>
      </w:pPr>
      <w:r w:rsidRPr="007A07E7">
        <w:rPr>
          <w:rFonts w:ascii="SansSerif" w:hAnsi="SansSerif"/>
        </w:rPr>
        <w:tab/>
      </w:r>
    </w:p>
    <w:p w:rsidR="008057FE" w:rsidRPr="007A07E7" w:rsidRDefault="008057FE" w:rsidP="006956DA">
      <w:pPr>
        <w:spacing w:after="0" w:line="240" w:lineRule="auto"/>
        <w:rPr>
          <w:rFonts w:ascii="SansSerif" w:hAnsi="SansSerif"/>
        </w:rPr>
      </w:pPr>
    </w:p>
    <w:p w:rsidR="006015FF" w:rsidRPr="005236CC" w:rsidRDefault="006015FF" w:rsidP="005236CC">
      <w:pPr>
        <w:pStyle w:val="ListParagraph"/>
        <w:numPr>
          <w:ilvl w:val="0"/>
          <w:numId w:val="21"/>
        </w:numPr>
        <w:spacing w:after="0" w:line="240" w:lineRule="auto"/>
        <w:ind w:left="270" w:hanging="270"/>
        <w:rPr>
          <w:rFonts w:ascii="SansSerif" w:hAnsi="SansSerif"/>
          <w:b/>
          <w:sz w:val="28"/>
          <w:szCs w:val="28"/>
        </w:rPr>
      </w:pPr>
      <w:r w:rsidRPr="005236CC">
        <w:rPr>
          <w:rFonts w:ascii="SansSerif" w:hAnsi="SansSerif"/>
          <w:b/>
          <w:color w:val="000000"/>
          <w:sz w:val="28"/>
          <w:szCs w:val="28"/>
        </w:rPr>
        <w:t></w:t>
      </w:r>
      <w:r w:rsidRPr="005236CC">
        <w:rPr>
          <w:rFonts w:ascii="SansSerif" w:hAnsi="SansSerif"/>
          <w:b/>
          <w:color w:val="000000"/>
          <w:sz w:val="28"/>
          <w:szCs w:val="28"/>
        </w:rPr>
        <w:t></w:t>
      </w:r>
      <w:r w:rsidRPr="005236CC">
        <w:rPr>
          <w:rFonts w:ascii="SansSerif" w:hAnsi="SansSerif"/>
          <w:b/>
          <w:color w:val="000000"/>
          <w:sz w:val="28"/>
          <w:szCs w:val="28"/>
        </w:rPr>
        <w:t></w:t>
      </w:r>
      <w:r w:rsidRPr="005236CC">
        <w:rPr>
          <w:rFonts w:ascii="SansSerif" w:hAnsi="SansSerif"/>
          <w:b/>
          <w:color w:val="000000"/>
          <w:sz w:val="28"/>
          <w:szCs w:val="28"/>
        </w:rPr>
        <w:t></w:t>
      </w:r>
      <w:r w:rsidRPr="005236CC">
        <w:rPr>
          <w:rFonts w:ascii="SansSerif" w:hAnsi="SansSerif"/>
          <w:b/>
          <w:color w:val="000000"/>
          <w:sz w:val="28"/>
          <w:szCs w:val="28"/>
        </w:rPr>
        <w:t></w:t>
      </w:r>
      <w:r w:rsidRPr="005236CC">
        <w:rPr>
          <w:rFonts w:ascii="SansSerif" w:hAnsi="SansSerif"/>
          <w:b/>
          <w:color w:val="000000"/>
          <w:sz w:val="28"/>
          <w:szCs w:val="28"/>
        </w:rPr>
        <w:t></w:t>
      </w:r>
      <w:r w:rsidRPr="005236CC">
        <w:rPr>
          <w:rFonts w:ascii="SansSerif" w:hAnsi="SansSerif"/>
          <w:b/>
          <w:color w:val="000000"/>
          <w:sz w:val="28"/>
          <w:szCs w:val="28"/>
        </w:rPr>
        <w:t></w:t>
      </w:r>
      <w:r w:rsidRPr="005236CC">
        <w:rPr>
          <w:rFonts w:ascii="SansSerif" w:hAnsi="SansSerif"/>
          <w:b/>
          <w:color w:val="000000"/>
          <w:sz w:val="28"/>
          <w:szCs w:val="28"/>
        </w:rPr>
        <w:t></w:t>
      </w:r>
      <w:r w:rsidRPr="005236CC">
        <w:rPr>
          <w:rFonts w:ascii="SansSerif" w:hAnsi="SansSerif"/>
          <w:b/>
          <w:color w:val="000000"/>
          <w:sz w:val="28"/>
          <w:szCs w:val="28"/>
        </w:rPr>
        <w:t></w:t>
      </w:r>
      <w:r w:rsidRPr="005236CC">
        <w:rPr>
          <w:rFonts w:ascii="SansSerif" w:hAnsi="SansSerif"/>
          <w:b/>
          <w:sz w:val="28"/>
          <w:szCs w:val="28"/>
        </w:rPr>
        <w:t></w:t>
      </w:r>
    </w:p>
    <w:p w:rsidR="00A504E3" w:rsidRPr="005236CC" w:rsidRDefault="00ED336A" w:rsidP="005236CC">
      <w:pPr>
        <w:pStyle w:val="NormalWeb"/>
        <w:spacing w:line="276" w:lineRule="auto"/>
        <w:rPr>
          <w:rFonts w:ascii="SansSerif" w:hAnsi="SansSerif"/>
        </w:rPr>
      </w:pP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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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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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</w:t>
      </w:r>
      <w:r w:rsidRPr="005236CC">
        <w:rPr>
          <w:rFonts w:ascii="SansSerif" w:hAnsi="SansSerif"/>
        </w:rPr>
        <w:t>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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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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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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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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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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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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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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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</w:t>
      </w:r>
      <w:r w:rsidRPr="005236CC">
        <w:rPr>
          <w:rFonts w:ascii="SansSerif" w:hAnsi="SansSerif"/>
        </w:rPr>
        <w:t>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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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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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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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</w:t>
      </w:r>
      <w:r w:rsidRPr="005236CC">
        <w:rPr>
          <w:rFonts w:ascii="SansSerif" w:hAnsi="SansSerif"/>
        </w:rPr>
        <w:t>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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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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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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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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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</w:t>
      </w:r>
      <w:r w:rsidRPr="005236CC">
        <w:rPr>
          <w:rFonts w:ascii="SansSerif" w:hAnsi="SansSerif"/>
        </w:rPr>
        <w:t>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</w:t>
      </w:r>
      <w:r w:rsidRPr="005236CC">
        <w:rPr>
          <w:rFonts w:ascii="SansSerif" w:hAnsi="SansSerif"/>
        </w:rPr>
        <w:t>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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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</w:t>
      </w:r>
      <w:r w:rsidRPr="005236CC">
        <w:rPr>
          <w:rFonts w:ascii="SansSerif" w:hAnsi="SansSerif"/>
        </w:rPr>
        <w:t>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</w:t>
      </w:r>
      <w:r w:rsidRPr="005236CC">
        <w:rPr>
          <w:rFonts w:ascii="SansSerif" w:hAnsi="SansSerif"/>
        </w:rPr>
        <w:t></w:t>
      </w:r>
      <w:r w:rsidRPr="005236CC">
        <w:rPr>
          <w:rFonts w:ascii="SansSerif" w:hAnsi="SansSerif"/>
        </w:rPr>
        <w:t>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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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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</w:t>
      </w:r>
      <w:r w:rsidRPr="005236CC">
        <w:rPr>
          <w:rFonts w:ascii="SansSerif" w:hAnsi="SansSerif"/>
        </w:rPr>
        <w:t>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</w:t>
      </w:r>
      <w:r w:rsidRPr="005236CC">
        <w:rPr>
          <w:rFonts w:ascii="SansSerif" w:hAnsi="SansSerif"/>
        </w:rPr>
        <w:t>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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</w:t>
      </w:r>
      <w:r w:rsidRPr="005236CC">
        <w:rPr>
          <w:rFonts w:ascii="SansSerif" w:hAnsi="SansSerif"/>
        </w:rPr>
        <w:t>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</w:t>
      </w:r>
      <w:r w:rsidRPr="005236CC">
        <w:rPr>
          <w:rFonts w:ascii="SansSerif" w:hAnsi="SansSerif"/>
        </w:rPr>
        <w:t></w:t>
      </w:r>
      <w:r w:rsidRPr="005236CC">
        <w:rPr>
          <w:rFonts w:ascii="SansSerif" w:hAnsi="SansSerif"/>
        </w:rPr>
        <w:t></w:t>
      </w:r>
      <w:r w:rsidRPr="005236CC">
        <w:rPr>
          <w:rFonts w:ascii="SansSerif" w:hAnsi="SansSerif"/>
        </w:rPr>
        <w:t></w:t>
      </w:r>
      <w:r w:rsidRPr="005236CC">
        <w:rPr>
          <w:rFonts w:ascii="SansSerif" w:hAnsi="SansSerif"/>
        </w:rPr>
        <w:t></w:t>
      </w:r>
    </w:p>
    <w:p w:rsidR="007A07E7" w:rsidRPr="00AE7855" w:rsidRDefault="007A07E7" w:rsidP="007A07E7">
      <w:pPr>
        <w:spacing w:line="360" w:lineRule="auto"/>
        <w:rPr>
          <w:rFonts w:ascii="SansSerif" w:hAnsi="SansSerif"/>
          <w:b/>
          <w:sz w:val="28"/>
          <w:szCs w:val="28"/>
        </w:rPr>
      </w:pPr>
      <w:r w:rsidRPr="00AE7855">
        <w:rPr>
          <w:rFonts w:ascii="SansSerif" w:hAnsi="SansSerif"/>
          <w:b/>
          <w:sz w:val="28"/>
          <w:szCs w:val="28"/>
        </w:rPr>
        <w:t></w:t>
      </w:r>
      <w:r w:rsidRPr="00AE7855">
        <w:rPr>
          <w:rFonts w:ascii="SansSerif" w:hAnsi="SansSerif"/>
          <w:b/>
          <w:sz w:val="28"/>
          <w:szCs w:val="28"/>
        </w:rPr>
        <w:t></w:t>
      </w:r>
      <w:r w:rsidRPr="00AE7855">
        <w:rPr>
          <w:rFonts w:ascii="SansSerif" w:hAnsi="SansSerif"/>
          <w:b/>
          <w:sz w:val="28"/>
          <w:szCs w:val="28"/>
        </w:rPr>
        <w:t>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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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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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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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</w:p>
    <w:tbl>
      <w:tblPr>
        <w:tblStyle w:val="TableGrid"/>
        <w:tblW w:w="10638" w:type="dxa"/>
        <w:tblLayout w:type="fixed"/>
        <w:tblLook w:val="04A0" w:firstRow="1" w:lastRow="0" w:firstColumn="1" w:lastColumn="0" w:noHBand="0" w:noVBand="1"/>
      </w:tblPr>
      <w:tblGrid>
        <w:gridCol w:w="671"/>
        <w:gridCol w:w="3666"/>
        <w:gridCol w:w="2071"/>
        <w:gridCol w:w="2160"/>
        <w:gridCol w:w="2070"/>
      </w:tblGrid>
      <w:tr w:rsidR="00AE7855" w:rsidRPr="00AE7855" w:rsidTr="003B5B36">
        <w:trPr>
          <w:trHeight w:val="671"/>
        </w:trPr>
        <w:tc>
          <w:tcPr>
            <w:tcW w:w="671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/>
                <w:sz w:val="24"/>
                <w:szCs w:val="24"/>
              </w:rPr>
            </w:pPr>
            <w:r w:rsidRPr="00AE7855">
              <w:rPr>
                <w:rFonts w:ascii="SansSerif" w:hAnsi="SansSerif"/>
                <w:b/>
                <w:sz w:val="24"/>
                <w:szCs w:val="24"/>
              </w:rPr>
              <w:t></w:t>
            </w:r>
            <w:r w:rsidRPr="00AE7855">
              <w:rPr>
                <w:rFonts w:ascii="SansSerif" w:hAnsi="SansSerif"/>
                <w:b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b/>
                <w:sz w:val="24"/>
                <w:szCs w:val="24"/>
              </w:rPr>
              <w:t></w:t>
            </w:r>
          </w:p>
        </w:tc>
        <w:tc>
          <w:tcPr>
            <w:tcW w:w="3666" w:type="dxa"/>
            <w:vAlign w:val="center"/>
          </w:tcPr>
          <w:p w:rsidR="007A07E7" w:rsidRPr="00AE7855" w:rsidRDefault="007A07E7" w:rsidP="00710C21">
            <w:pPr>
              <w:autoSpaceDE w:val="0"/>
              <w:autoSpaceDN w:val="0"/>
              <w:adjustRightInd w:val="0"/>
              <w:jc w:val="center"/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</w:pP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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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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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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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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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</w:t>
            </w:r>
          </w:p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/>
                <w:sz w:val="24"/>
                <w:szCs w:val="24"/>
              </w:rPr>
            </w:pP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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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</w:p>
        </w:tc>
        <w:tc>
          <w:tcPr>
            <w:tcW w:w="2071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/>
                <w:sz w:val="24"/>
                <w:szCs w:val="24"/>
              </w:rPr>
            </w:pP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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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</w:p>
        </w:tc>
        <w:tc>
          <w:tcPr>
            <w:tcW w:w="2160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/>
                <w:sz w:val="24"/>
                <w:szCs w:val="24"/>
              </w:rPr>
            </w:pP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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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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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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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</w:t>
            </w:r>
          </w:p>
        </w:tc>
        <w:tc>
          <w:tcPr>
            <w:tcW w:w="2070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/>
                <w:sz w:val="24"/>
                <w:szCs w:val="24"/>
              </w:rPr>
            </w:pP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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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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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</w:p>
        </w:tc>
      </w:tr>
      <w:tr w:rsidR="00AE7855" w:rsidRPr="00AE7855" w:rsidTr="003B5B36">
        <w:trPr>
          <w:trHeight w:val="728"/>
        </w:trPr>
        <w:tc>
          <w:tcPr>
            <w:tcW w:w="671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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</w:p>
        </w:tc>
        <w:tc>
          <w:tcPr>
            <w:tcW w:w="3666" w:type="dxa"/>
            <w:vAlign w:val="center"/>
          </w:tcPr>
          <w:p w:rsidR="007A07E7" w:rsidRPr="00AE7855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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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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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</w:p>
          <w:p w:rsidR="007A07E7" w:rsidRPr="00AE7855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</w:t>
            </w:r>
            <w:r w:rsidRPr="00AE7855">
              <w:rPr>
                <w:rFonts w:ascii="SansSerif" w:hAnsi="SansSerif"/>
                <w:sz w:val="24"/>
                <w:szCs w:val="24"/>
              </w:rPr>
              <w:t>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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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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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</w:p>
        </w:tc>
        <w:tc>
          <w:tcPr>
            <w:tcW w:w="2071" w:type="dxa"/>
            <w:vAlign w:val="center"/>
          </w:tcPr>
          <w:p w:rsidR="007A07E7" w:rsidRPr="00AE7855" w:rsidRDefault="007A07E7" w:rsidP="00710C21">
            <w:pPr>
              <w:spacing w:line="360" w:lineRule="auto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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</w:t>
            </w:r>
          </w:p>
        </w:tc>
        <w:tc>
          <w:tcPr>
            <w:tcW w:w="2160" w:type="dxa"/>
            <w:vAlign w:val="center"/>
          </w:tcPr>
          <w:p w:rsidR="007A07E7" w:rsidRPr="00AE7855" w:rsidRDefault="007A07E7" w:rsidP="00710C21">
            <w:pPr>
              <w:spacing w:line="360" w:lineRule="auto"/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sz w:val="24"/>
                <w:szCs w:val="24"/>
              </w:rPr>
              <w:t></w:t>
            </w:r>
            <w:r w:rsidRPr="00AE7855">
              <w:rPr>
                <w:rFonts w:ascii="SansSerif" w:hAnsi="SansSerif"/>
                <w:sz w:val="24"/>
                <w:szCs w:val="24"/>
              </w:rPr>
              <w:t></w:t>
            </w:r>
            <w:r w:rsidRPr="00AE7855">
              <w:rPr>
                <w:rFonts w:ascii="SansSerif" w:hAnsi="SansSerif"/>
                <w:sz w:val="24"/>
                <w:szCs w:val="24"/>
              </w:rPr>
              <w:t>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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</w:p>
        </w:tc>
        <w:tc>
          <w:tcPr>
            <w:tcW w:w="2070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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</w:t>
            </w:r>
          </w:p>
        </w:tc>
      </w:tr>
      <w:tr w:rsidR="00AE7855" w:rsidRPr="00AE7855" w:rsidTr="003B5B36">
        <w:trPr>
          <w:trHeight w:val="773"/>
        </w:trPr>
        <w:tc>
          <w:tcPr>
            <w:tcW w:w="671" w:type="dxa"/>
          </w:tcPr>
          <w:p w:rsidR="007A07E7" w:rsidRPr="00AE7855" w:rsidRDefault="007A07E7" w:rsidP="00710C21">
            <w:pPr>
              <w:spacing w:before="240" w:line="36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</w:p>
        </w:tc>
        <w:tc>
          <w:tcPr>
            <w:tcW w:w="3666" w:type="dxa"/>
          </w:tcPr>
          <w:p w:rsidR="007A07E7" w:rsidRPr="00AE7855" w:rsidRDefault="007A07E7" w:rsidP="00710C21">
            <w:pPr>
              <w:spacing w:before="240"/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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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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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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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</w:p>
        </w:tc>
        <w:tc>
          <w:tcPr>
            <w:tcW w:w="2071" w:type="dxa"/>
          </w:tcPr>
          <w:p w:rsidR="007A07E7" w:rsidRPr="00AE7855" w:rsidRDefault="007A07E7" w:rsidP="00710C21">
            <w:pPr>
              <w:spacing w:before="240" w:line="360" w:lineRule="auto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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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</w:t>
            </w:r>
          </w:p>
        </w:tc>
        <w:tc>
          <w:tcPr>
            <w:tcW w:w="2160" w:type="dxa"/>
          </w:tcPr>
          <w:p w:rsidR="007A07E7" w:rsidRPr="00AE7855" w:rsidRDefault="007A07E7" w:rsidP="00710C21">
            <w:pPr>
              <w:spacing w:before="240" w:line="360" w:lineRule="auto"/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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sz w:val="24"/>
                <w:szCs w:val="24"/>
              </w:rPr>
              <w:t></w:t>
            </w:r>
            <w:r w:rsidRPr="00AE7855">
              <w:rPr>
                <w:rFonts w:ascii="SansSerif" w:hAnsi="SansSerif"/>
                <w:sz w:val="24"/>
                <w:szCs w:val="24"/>
              </w:rPr>
              <w:t></w:t>
            </w:r>
            <w:r w:rsidRPr="00AE7855">
              <w:rPr>
                <w:rFonts w:ascii="SansSerif" w:hAnsi="SansSerif"/>
                <w:sz w:val="24"/>
                <w:szCs w:val="24"/>
              </w:rPr>
              <w:t>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sz w:val="24"/>
                <w:szCs w:val="24"/>
              </w:rPr>
              <w:t></w:t>
            </w:r>
            <w:r w:rsidRPr="00AE7855">
              <w:rPr>
                <w:rFonts w:ascii="SansSerif" w:hAnsi="SansSerif"/>
                <w:sz w:val="24"/>
                <w:szCs w:val="24"/>
              </w:rPr>
              <w:t></w:t>
            </w:r>
            <w:r w:rsidRPr="00AE7855">
              <w:rPr>
                <w:rFonts w:ascii="SansSerif" w:hAnsi="SansSerif"/>
                <w:sz w:val="24"/>
                <w:szCs w:val="24"/>
              </w:rPr>
              <w:t></w:t>
            </w:r>
          </w:p>
        </w:tc>
        <w:tc>
          <w:tcPr>
            <w:tcW w:w="2070" w:type="dxa"/>
          </w:tcPr>
          <w:p w:rsidR="007A07E7" w:rsidRPr="00AE7855" w:rsidRDefault="007A07E7" w:rsidP="00710C21">
            <w:pPr>
              <w:spacing w:before="240" w:line="36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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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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datestr"/>
                <w:rFonts w:ascii="SansSerif" w:hAnsi="SansSerif"/>
                <w:sz w:val="24"/>
                <w:szCs w:val="24"/>
              </w:rPr>
              <w:t></w:t>
            </w:r>
          </w:p>
        </w:tc>
      </w:tr>
      <w:tr w:rsidR="00AE7855" w:rsidRPr="00AE7855" w:rsidTr="003B5B36">
        <w:trPr>
          <w:trHeight w:val="374"/>
        </w:trPr>
        <w:tc>
          <w:tcPr>
            <w:tcW w:w="671" w:type="dxa"/>
          </w:tcPr>
          <w:p w:rsidR="007A07E7" w:rsidRPr="00AE7855" w:rsidRDefault="007A07E7" w:rsidP="00710C21">
            <w:pPr>
              <w:spacing w:before="240" w:line="36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</w:p>
        </w:tc>
        <w:tc>
          <w:tcPr>
            <w:tcW w:w="3666" w:type="dxa"/>
          </w:tcPr>
          <w:p w:rsidR="007A07E7" w:rsidRPr="00AE7855" w:rsidRDefault="007A07E7" w:rsidP="00710C21">
            <w:pPr>
              <w:spacing w:before="240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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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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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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</w:t>
            </w:r>
          </w:p>
        </w:tc>
        <w:tc>
          <w:tcPr>
            <w:tcW w:w="2071" w:type="dxa"/>
          </w:tcPr>
          <w:p w:rsidR="007A07E7" w:rsidRPr="00AE7855" w:rsidRDefault="007A07E7" w:rsidP="00710C21">
            <w:pPr>
              <w:spacing w:before="240" w:line="360" w:lineRule="auto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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</w:t>
            </w:r>
          </w:p>
        </w:tc>
        <w:tc>
          <w:tcPr>
            <w:tcW w:w="2160" w:type="dxa"/>
          </w:tcPr>
          <w:p w:rsidR="007A07E7" w:rsidRPr="00AE7855" w:rsidRDefault="007A07E7" w:rsidP="00710C21">
            <w:pPr>
              <w:spacing w:before="240" w:line="360" w:lineRule="auto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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sz w:val="24"/>
                <w:szCs w:val="24"/>
              </w:rPr>
              <w:t></w:t>
            </w:r>
            <w:r w:rsidRPr="00AE7855">
              <w:rPr>
                <w:rFonts w:ascii="SansSerif" w:hAnsi="SansSerif"/>
                <w:sz w:val="24"/>
                <w:szCs w:val="24"/>
              </w:rPr>
              <w:t></w:t>
            </w:r>
            <w:r w:rsidRPr="00AE7855">
              <w:rPr>
                <w:rFonts w:ascii="SansSerif" w:hAnsi="SansSerif"/>
                <w:sz w:val="24"/>
                <w:szCs w:val="24"/>
              </w:rPr>
              <w:t>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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sz w:val="24"/>
                <w:szCs w:val="24"/>
              </w:rPr>
              <w:t></w:t>
            </w:r>
            <w:r w:rsidRPr="00AE7855">
              <w:rPr>
                <w:rFonts w:ascii="SansSerif" w:hAnsi="SansSerif"/>
                <w:sz w:val="24"/>
                <w:szCs w:val="24"/>
              </w:rPr>
              <w:t></w:t>
            </w:r>
            <w:r w:rsidRPr="00AE7855">
              <w:rPr>
                <w:rFonts w:ascii="SansSerif" w:hAnsi="SansSerif"/>
                <w:sz w:val="24"/>
                <w:szCs w:val="24"/>
              </w:rPr>
              <w:t></w:t>
            </w:r>
          </w:p>
        </w:tc>
        <w:tc>
          <w:tcPr>
            <w:tcW w:w="2070" w:type="dxa"/>
          </w:tcPr>
          <w:p w:rsidR="007A07E7" w:rsidRPr="00AE7855" w:rsidRDefault="007A07E7" w:rsidP="00710C21">
            <w:pPr>
              <w:spacing w:before="240" w:line="36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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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</w:p>
        </w:tc>
      </w:tr>
    </w:tbl>
    <w:p w:rsidR="007A07E7" w:rsidRPr="007A07E7" w:rsidRDefault="007A07E7" w:rsidP="007A07E7">
      <w:pPr>
        <w:spacing w:line="360" w:lineRule="auto"/>
        <w:rPr>
          <w:rFonts w:ascii="SansSerif" w:eastAsiaTheme="minorHAnsi" w:hAnsi="SansSerif"/>
          <w:b/>
          <w:bCs/>
          <w:lang w:bidi="ml-IN"/>
        </w:rPr>
      </w:pPr>
    </w:p>
    <w:p w:rsidR="007A07E7" w:rsidRPr="00AE7855" w:rsidRDefault="007A07E7" w:rsidP="007A07E7">
      <w:pPr>
        <w:spacing w:line="360" w:lineRule="auto"/>
        <w:rPr>
          <w:rFonts w:ascii="SansSerif" w:eastAsiaTheme="minorHAnsi" w:hAnsi="SansSerif"/>
          <w:b/>
          <w:bCs/>
          <w:sz w:val="28"/>
          <w:szCs w:val="28"/>
          <w:lang w:bidi="ml-IN"/>
        </w:rPr>
      </w:pP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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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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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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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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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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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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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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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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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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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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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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Pr="00AE7855">
        <w:rPr>
          <w:rFonts w:ascii="SansSerif" w:eastAsiaTheme="minorHAnsi" w:hAnsi="SansSerif"/>
          <w:b/>
          <w:bCs/>
          <w:sz w:val="28"/>
          <w:szCs w:val="28"/>
          <w:lang w:bidi="ml-IN"/>
        </w:rPr>
        <w:t>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48"/>
        <w:gridCol w:w="2790"/>
        <w:gridCol w:w="6975"/>
      </w:tblGrid>
      <w:tr w:rsidR="007A07E7" w:rsidRPr="00AE7855" w:rsidTr="00AE7855">
        <w:tc>
          <w:tcPr>
            <w:tcW w:w="648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/>
                <w:sz w:val="24"/>
                <w:szCs w:val="24"/>
              </w:rPr>
            </w:pPr>
            <w:r w:rsidRPr="00AE7855">
              <w:rPr>
                <w:rFonts w:ascii="SansSerif" w:hAnsi="SansSerif"/>
                <w:b/>
                <w:sz w:val="24"/>
                <w:szCs w:val="24"/>
              </w:rPr>
              <w:t></w:t>
            </w:r>
            <w:r w:rsidRPr="00AE7855">
              <w:rPr>
                <w:rFonts w:ascii="SansSerif" w:hAnsi="SansSerif"/>
                <w:b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b/>
                <w:sz w:val="24"/>
                <w:szCs w:val="24"/>
              </w:rPr>
              <w:t></w:t>
            </w:r>
          </w:p>
        </w:tc>
        <w:tc>
          <w:tcPr>
            <w:tcW w:w="2790" w:type="dxa"/>
            <w:vAlign w:val="center"/>
          </w:tcPr>
          <w:p w:rsidR="007A07E7" w:rsidRPr="00AE7855" w:rsidRDefault="007A07E7" w:rsidP="00710C21">
            <w:pPr>
              <w:autoSpaceDE w:val="0"/>
              <w:autoSpaceDN w:val="0"/>
              <w:adjustRightInd w:val="0"/>
              <w:jc w:val="center"/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</w:pP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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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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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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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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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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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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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</w:p>
        </w:tc>
        <w:tc>
          <w:tcPr>
            <w:tcW w:w="6975" w:type="dxa"/>
            <w:vAlign w:val="center"/>
          </w:tcPr>
          <w:p w:rsidR="007A07E7" w:rsidRPr="00AE7855" w:rsidRDefault="007A07E7" w:rsidP="00710C21">
            <w:pPr>
              <w:spacing w:line="360" w:lineRule="auto"/>
              <w:jc w:val="center"/>
              <w:rPr>
                <w:rFonts w:ascii="SansSerif" w:hAnsi="SansSerif"/>
                <w:b/>
                <w:sz w:val="24"/>
                <w:szCs w:val="24"/>
              </w:rPr>
            </w:pP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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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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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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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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AE7855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</w:t>
            </w:r>
          </w:p>
        </w:tc>
      </w:tr>
      <w:tr w:rsidR="007A07E7" w:rsidRPr="00AE7855" w:rsidTr="00AE7855">
        <w:trPr>
          <w:trHeight w:val="3113"/>
        </w:trPr>
        <w:tc>
          <w:tcPr>
            <w:tcW w:w="648" w:type="dxa"/>
            <w:vAlign w:val="center"/>
          </w:tcPr>
          <w:p w:rsidR="007A07E7" w:rsidRPr="00AE7855" w:rsidRDefault="007A07E7" w:rsidP="00710C21">
            <w:pPr>
              <w:spacing w:before="240" w:line="48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bookmarkStart w:id="0" w:name="_GoBack" w:colFirst="2" w:colLast="2"/>
            <w:r w:rsidRPr="00AE7855">
              <w:rPr>
                <w:rFonts w:ascii="SansSerif" w:hAnsi="SansSerif"/>
                <w:bCs/>
                <w:sz w:val="24"/>
                <w:szCs w:val="24"/>
              </w:rPr>
              <w:t>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</w:p>
        </w:tc>
        <w:tc>
          <w:tcPr>
            <w:tcW w:w="2790" w:type="dxa"/>
            <w:vAlign w:val="center"/>
          </w:tcPr>
          <w:p w:rsidR="007A07E7" w:rsidRPr="00AE7855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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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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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</w:p>
          <w:p w:rsidR="007A07E7" w:rsidRPr="00AE7855" w:rsidRDefault="007A07E7" w:rsidP="00710C21">
            <w:pPr>
              <w:spacing w:before="240"/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</w:t>
            </w:r>
            <w:r w:rsidRPr="00AE7855">
              <w:rPr>
                <w:rFonts w:ascii="SansSerif" w:hAnsi="SansSerif"/>
                <w:sz w:val="24"/>
                <w:szCs w:val="24"/>
              </w:rPr>
              <w:t>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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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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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</w:p>
        </w:tc>
        <w:tc>
          <w:tcPr>
            <w:tcW w:w="6975" w:type="dxa"/>
            <w:vAlign w:val="center"/>
          </w:tcPr>
          <w:p w:rsidR="007A07E7" w:rsidRPr="00AE7855" w:rsidRDefault="007A07E7" w:rsidP="0036468D">
            <w:pPr>
              <w:jc w:val="both"/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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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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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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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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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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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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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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="0036468D">
              <w:rPr>
                <w:rFonts w:ascii="SansSerif" w:hAnsi="SansSerif"/>
                <w:sz w:val="24"/>
                <w:szCs w:val="24"/>
              </w:rPr>
              <w:t></w:t>
            </w:r>
            <w:r w:rsidR="0036468D">
              <w:rPr>
                <w:rFonts w:ascii="SansSerif" w:hAnsi="SansSerif"/>
                <w:sz w:val="24"/>
                <w:szCs w:val="24"/>
              </w:rPr>
              <w:t></w:t>
            </w:r>
            <w:r w:rsidR="0036468D">
              <w:rPr>
                <w:rFonts w:ascii="SansSerif" w:hAnsi="SansSerif"/>
                <w:sz w:val="24"/>
                <w:szCs w:val="24"/>
              </w:rPr>
              <w:t></w:t>
            </w:r>
            <w:r w:rsidR="0036468D">
              <w:rPr>
                <w:rFonts w:ascii="SansSerif" w:hAnsi="SansSerif"/>
                <w:sz w:val="24"/>
                <w:szCs w:val="24"/>
              </w:rPr>
              <w:t></w:t>
            </w:r>
            <w:r w:rsidR="0036468D">
              <w:rPr>
                <w:rFonts w:ascii="SansSerif" w:hAnsi="SansSerif"/>
                <w:sz w:val="24"/>
                <w:szCs w:val="24"/>
              </w:rPr>
              <w:t></w:t>
            </w:r>
            <w:r w:rsidR="0036468D">
              <w:rPr>
                <w:rFonts w:ascii="SansSerif" w:hAnsi="SansSerif"/>
                <w:sz w:val="24"/>
                <w:szCs w:val="24"/>
              </w:rPr>
              <w:t></w:t>
            </w:r>
            <w:r w:rsidR="0036468D">
              <w:rPr>
                <w:rFonts w:ascii="SansSerif" w:hAnsi="SansSerif"/>
                <w:sz w:val="24"/>
                <w:szCs w:val="24"/>
              </w:rPr>
              <w:t></w:t>
            </w:r>
            <w:r w:rsidR="0036468D">
              <w:rPr>
                <w:rFonts w:ascii="SansSerif" w:hAnsi="SansSerif"/>
                <w:sz w:val="24"/>
                <w:szCs w:val="24"/>
              </w:rPr>
              <w:t></w:t>
            </w:r>
            <w:r w:rsidR="0036468D">
              <w:rPr>
                <w:rFonts w:ascii="SansSerif" w:hAnsi="SansSerif"/>
                <w:sz w:val="24"/>
                <w:szCs w:val="24"/>
              </w:rPr>
              <w:t></w:t>
            </w:r>
            <w:r w:rsidR="0036468D">
              <w:rPr>
                <w:rFonts w:ascii="SansSerif" w:hAnsi="SansSerif"/>
                <w:sz w:val="24"/>
                <w:szCs w:val="24"/>
              </w:rPr>
              <w:t></w:t>
            </w:r>
            <w:r w:rsidR="0036468D">
              <w:rPr>
                <w:rFonts w:ascii="SansSerif" w:hAnsi="SansSerif"/>
                <w:sz w:val="24"/>
                <w:szCs w:val="24"/>
              </w:rPr>
              <w:t></w:t>
            </w:r>
            <w:r w:rsidR="0036468D">
              <w:rPr>
                <w:rFonts w:ascii="SansSerif" w:hAnsi="SansSerif"/>
                <w:sz w:val="24"/>
                <w:szCs w:val="24"/>
              </w:rPr>
              <w:t></w:t>
            </w:r>
            <w:r w:rsidR="0036468D">
              <w:rPr>
                <w:rFonts w:ascii="SansSerif" w:hAnsi="SansSerif"/>
                <w:sz w:val="24"/>
                <w:szCs w:val="24"/>
              </w:rPr>
              <w:t></w:t>
            </w:r>
            <w:r w:rsidR="0036468D">
              <w:rPr>
                <w:rFonts w:ascii="SansSerif" w:hAnsi="SansSerif"/>
                <w:sz w:val="24"/>
                <w:szCs w:val="24"/>
              </w:rPr>
              <w:t></w:t>
            </w:r>
            <w:r w:rsidR="0036468D">
              <w:rPr>
                <w:rFonts w:ascii="SansSerif" w:hAnsi="SansSerif"/>
                <w:sz w:val="24"/>
                <w:szCs w:val="24"/>
              </w:rPr>
              <w:t></w:t>
            </w:r>
            <w:r w:rsidR="0036468D">
              <w:rPr>
                <w:rFonts w:ascii="SansSerif" w:hAnsi="SansSerif"/>
                <w:sz w:val="24"/>
                <w:szCs w:val="24"/>
              </w:rPr>
              <w:t></w:t>
            </w:r>
            <w:r w:rsidR="0036468D">
              <w:rPr>
                <w:rFonts w:ascii="SansSerif" w:hAnsi="SansSerif"/>
                <w:sz w:val="24"/>
                <w:szCs w:val="24"/>
              </w:rPr>
              <w:t></w:t>
            </w:r>
            <w:r w:rsidR="0036468D">
              <w:rPr>
                <w:rFonts w:ascii="SansSerif" w:hAnsi="SansSerif"/>
                <w:sz w:val="24"/>
                <w:szCs w:val="24"/>
              </w:rPr>
              <w:t></w:t>
            </w:r>
            <w:r w:rsidR="0036468D">
              <w:rPr>
                <w:rFonts w:ascii="SansSerif" w:hAnsi="SansSerif"/>
                <w:sz w:val="24"/>
                <w:szCs w:val="24"/>
              </w:rPr>
              <w:t></w:t>
            </w:r>
            <w:r w:rsidR="0036468D">
              <w:rPr>
                <w:rFonts w:ascii="SansSerif" w:hAnsi="SansSerif"/>
                <w:sz w:val="24"/>
                <w:szCs w:val="24"/>
              </w:rPr>
              <w:t></w:t>
            </w:r>
            <w:r w:rsidR="0036468D">
              <w:rPr>
                <w:rFonts w:ascii="SansSerif" w:hAnsi="SansSerif"/>
                <w:sz w:val="24"/>
                <w:szCs w:val="24"/>
              </w:rPr>
              <w:t></w:t>
            </w:r>
            <w:r w:rsidR="0036468D">
              <w:rPr>
                <w:rFonts w:ascii="SansSerif" w:hAnsi="SansSerif"/>
                <w:sz w:val="24"/>
                <w:szCs w:val="24"/>
              </w:rPr>
              <w:t></w:t>
            </w:r>
            <w:r w:rsidR="0036468D">
              <w:rPr>
                <w:rFonts w:ascii="SansSerif" w:hAnsi="SansSerif"/>
                <w:sz w:val="24"/>
                <w:szCs w:val="24"/>
              </w:rPr>
              <w:t></w:t>
            </w:r>
            <w:r w:rsidR="0036468D">
              <w:rPr>
                <w:rFonts w:ascii="SansSerif" w:hAnsi="SansSerif"/>
                <w:sz w:val="24"/>
                <w:szCs w:val="24"/>
              </w:rPr>
              <w:t></w:t>
            </w:r>
            <w:r w:rsidR="0036468D">
              <w:rPr>
                <w:rFonts w:ascii="SansSerif" w:hAnsi="SansSerif"/>
                <w:sz w:val="24"/>
                <w:szCs w:val="24"/>
              </w:rPr>
              <w:t></w:t>
            </w:r>
            <w:r w:rsidR="0036468D">
              <w:rPr>
                <w:rFonts w:ascii="SansSerif" w:hAnsi="SansSerif"/>
                <w:sz w:val="24"/>
                <w:szCs w:val="24"/>
              </w:rPr>
              <w:t></w:t>
            </w:r>
            <w:r w:rsidR="0036468D">
              <w:rPr>
                <w:rFonts w:ascii="SansSerif" w:hAnsi="SansSerif"/>
                <w:sz w:val="24"/>
                <w:szCs w:val="24"/>
              </w:rPr>
              <w:t></w:t>
            </w:r>
            <w:r w:rsidR="0036468D">
              <w:rPr>
                <w:rFonts w:ascii="SansSerif" w:hAnsi="SansSerif"/>
                <w:sz w:val="24"/>
                <w:szCs w:val="24"/>
              </w:rPr>
              <w:t></w:t>
            </w:r>
            <w:r w:rsidR="0036468D">
              <w:rPr>
                <w:rFonts w:ascii="SansSerif" w:hAnsi="SansSerif"/>
                <w:sz w:val="24"/>
                <w:szCs w:val="24"/>
              </w:rPr>
              <w:t></w:t>
            </w:r>
            <w:r w:rsidR="0036468D">
              <w:rPr>
                <w:rFonts w:ascii="SansSerif" w:hAnsi="SansSerif"/>
                <w:sz w:val="24"/>
                <w:szCs w:val="24"/>
              </w:rPr>
              <w:t></w:t>
            </w:r>
            <w:r w:rsidR="0036468D">
              <w:rPr>
                <w:rFonts w:ascii="SansSerif" w:hAnsi="SansSerif"/>
                <w:sz w:val="24"/>
                <w:szCs w:val="24"/>
              </w:rPr>
              <w:t></w:t>
            </w:r>
            <w:r w:rsidR="0036468D">
              <w:rPr>
                <w:rFonts w:ascii="SansSerif" w:hAnsi="SansSerif"/>
                <w:sz w:val="24"/>
                <w:szCs w:val="24"/>
              </w:rPr>
              <w:t></w:t>
            </w:r>
            <w:r w:rsidR="0036468D">
              <w:rPr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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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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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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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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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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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</w:p>
        </w:tc>
      </w:tr>
      <w:bookmarkEnd w:id="0"/>
      <w:tr w:rsidR="007A07E7" w:rsidRPr="00AE7855" w:rsidTr="00AE7855">
        <w:trPr>
          <w:trHeight w:val="2105"/>
        </w:trPr>
        <w:tc>
          <w:tcPr>
            <w:tcW w:w="648" w:type="dxa"/>
            <w:vAlign w:val="center"/>
          </w:tcPr>
          <w:p w:rsidR="007A07E7" w:rsidRPr="00AE7855" w:rsidRDefault="007A07E7" w:rsidP="00710C21">
            <w:pPr>
              <w:spacing w:before="240" w:line="48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lastRenderedPageBreak/>
              <w:t>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</w:p>
        </w:tc>
        <w:tc>
          <w:tcPr>
            <w:tcW w:w="2790" w:type="dxa"/>
            <w:vAlign w:val="center"/>
          </w:tcPr>
          <w:p w:rsidR="007A07E7" w:rsidRPr="00AE7855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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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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</w:t>
            </w:r>
            <w:r w:rsidRPr="00AE7855">
              <w:rPr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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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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</w:p>
        </w:tc>
        <w:tc>
          <w:tcPr>
            <w:tcW w:w="6975" w:type="dxa"/>
            <w:vAlign w:val="center"/>
          </w:tcPr>
          <w:p w:rsidR="007A07E7" w:rsidRPr="00AE7855" w:rsidRDefault="007A07E7" w:rsidP="00710C21">
            <w:pPr>
              <w:jc w:val="both"/>
              <w:rPr>
                <w:rStyle w:val="content"/>
                <w:rFonts w:ascii="SansSerif" w:hAnsi="SansSerif"/>
                <w:sz w:val="24"/>
                <w:szCs w:val="24"/>
              </w:rPr>
            </w:pP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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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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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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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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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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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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Style w:val="content"/>
                <w:rFonts w:ascii="SansSerif" w:hAnsi="SansSerif"/>
                <w:sz w:val="24"/>
                <w:szCs w:val="24"/>
              </w:rPr>
              <w:t></w:t>
            </w:r>
          </w:p>
          <w:p w:rsidR="007A07E7" w:rsidRPr="00AE7855" w:rsidRDefault="007A07E7" w:rsidP="00710C21">
            <w:pPr>
              <w:jc w:val="both"/>
              <w:rPr>
                <w:rFonts w:ascii="SansSerif" w:hAnsi="SansSerif"/>
                <w:bCs/>
                <w:sz w:val="24"/>
                <w:szCs w:val="24"/>
              </w:rPr>
            </w:pPr>
          </w:p>
        </w:tc>
      </w:tr>
      <w:tr w:rsidR="007A07E7" w:rsidRPr="00AE7855" w:rsidTr="00AE7855">
        <w:tc>
          <w:tcPr>
            <w:tcW w:w="648" w:type="dxa"/>
            <w:vAlign w:val="center"/>
          </w:tcPr>
          <w:p w:rsidR="007A07E7" w:rsidRPr="00AE7855" w:rsidRDefault="007A07E7" w:rsidP="00710C21">
            <w:pPr>
              <w:spacing w:before="240" w:line="480" w:lineRule="auto"/>
              <w:jc w:val="center"/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</w:p>
        </w:tc>
        <w:tc>
          <w:tcPr>
            <w:tcW w:w="2790" w:type="dxa"/>
            <w:vAlign w:val="center"/>
          </w:tcPr>
          <w:p w:rsidR="007A07E7" w:rsidRPr="00AE7855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AE7855">
              <w:rPr>
                <w:rFonts w:ascii="SansSerif" w:hAnsi="SansSerif"/>
                <w:bCs/>
                <w:sz w:val="24"/>
                <w:szCs w:val="24"/>
              </w:rPr>
              <w:t>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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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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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</w:t>
            </w:r>
          </w:p>
        </w:tc>
        <w:tc>
          <w:tcPr>
            <w:tcW w:w="6975" w:type="dxa"/>
            <w:vAlign w:val="center"/>
          </w:tcPr>
          <w:p w:rsidR="007A07E7" w:rsidRPr="00AE7855" w:rsidRDefault="007A07E7" w:rsidP="00710C21">
            <w:pPr>
              <w:rPr>
                <w:rFonts w:ascii="SansSerif" w:hAnsi="SansSerif"/>
                <w:bCs/>
                <w:sz w:val="24"/>
                <w:szCs w:val="24"/>
              </w:rPr>
            </w:pPr>
            <w:r w:rsidRPr="00AE7855">
              <w:rPr>
                <w:rFonts w:ascii="SansSerif" w:hAnsi="SansSerif"/>
                <w:sz w:val="24"/>
                <w:szCs w:val="24"/>
              </w:rPr>
              <w:t>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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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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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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</w:t>
            </w:r>
            <w:r w:rsidRPr="00AE7855">
              <w:rPr>
                <w:rFonts w:ascii="SansSerif" w:hAnsi="SansSerif"/>
                <w:sz w:val="24"/>
                <w:szCs w:val="24"/>
              </w:rPr>
              <w:t>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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</w:t>
            </w:r>
            <w:r w:rsidRPr="00AE7855">
              <w:rPr>
                <w:rFonts w:ascii="SansSerif" w:hAnsi="SansSerif"/>
                <w:sz w:val="24"/>
                <w:szCs w:val="24"/>
              </w:rPr>
              <w:t></w:t>
            </w:r>
            <w:r w:rsidRPr="00AE7855">
              <w:rPr>
                <w:rFonts w:ascii="SansSerif" w:hAnsi="SansSerif"/>
                <w:sz w:val="24"/>
                <w:szCs w:val="24"/>
              </w:rPr>
              <w:t>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</w:t>
            </w:r>
            <w:r w:rsidRPr="00AE7855">
              <w:rPr>
                <w:rFonts w:ascii="SansSerif" w:hAnsi="SansSerif"/>
                <w:sz w:val="24"/>
                <w:szCs w:val="24"/>
              </w:rPr>
              <w:t></w:t>
            </w:r>
            <w:r w:rsidRPr="00AE7855">
              <w:rPr>
                <w:rFonts w:ascii="SansSerif" w:hAnsi="SansSerif"/>
                <w:sz w:val="24"/>
                <w:szCs w:val="24"/>
              </w:rPr>
              <w:t></w:t>
            </w:r>
            <w:r w:rsidRPr="00AE7855">
              <w:rPr>
                <w:rFonts w:ascii="SansSerif" w:hAnsi="SansSerif"/>
                <w:sz w:val="24"/>
                <w:szCs w:val="24"/>
              </w:rPr>
              <w:t></w:t>
            </w:r>
            <w:r w:rsidRPr="00AE7855">
              <w:rPr>
                <w:rFonts w:ascii="SansSerif" w:hAnsi="SansSerif"/>
                <w:sz w:val="24"/>
                <w:szCs w:val="24"/>
              </w:rPr>
              <w:t></w:t>
            </w:r>
            <w:r w:rsidRPr="00AE7855">
              <w:rPr>
                <w:rFonts w:ascii="SansSerif" w:hAnsi="SansSerif"/>
                <w:sz w:val="24"/>
                <w:szCs w:val="24"/>
              </w:rPr>
              <w:t>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</w:t>
            </w:r>
            <w:r w:rsidRPr="00AE7855">
              <w:rPr>
                <w:rFonts w:ascii="SansSerif" w:hAnsi="SansSerif"/>
                <w:sz w:val="24"/>
                <w:szCs w:val="24"/>
              </w:rPr>
              <w:t></w:t>
            </w:r>
            <w:r w:rsidRPr="00AE7855">
              <w:rPr>
                <w:rFonts w:ascii="SansSerif" w:hAnsi="SansSerif"/>
                <w:sz w:val="24"/>
                <w:szCs w:val="24"/>
              </w:rPr>
              <w:t></w:t>
            </w:r>
            <w:r w:rsidRPr="00AE7855">
              <w:rPr>
                <w:rFonts w:ascii="SansSerif" w:hAnsi="SansSerif"/>
                <w:sz w:val="24"/>
                <w:szCs w:val="24"/>
              </w:rPr>
              <w:t></w:t>
            </w:r>
            <w:r w:rsidRPr="00AE7855">
              <w:rPr>
                <w:rFonts w:ascii="SansSerif" w:hAnsi="SansSerif"/>
                <w:sz w:val="24"/>
                <w:szCs w:val="24"/>
              </w:rPr>
              <w:t></w:t>
            </w:r>
            <w:r w:rsidRPr="00AE7855">
              <w:rPr>
                <w:rFonts w:ascii="SansSerif" w:hAnsi="SansSerif"/>
                <w:bCs/>
                <w:sz w:val="24"/>
                <w:szCs w:val="24"/>
              </w:rPr>
              <w:t></w:t>
            </w:r>
          </w:p>
        </w:tc>
      </w:tr>
    </w:tbl>
    <w:p w:rsidR="003B5B36" w:rsidRDefault="003B5B36" w:rsidP="003B5B36">
      <w:pPr>
        <w:spacing w:after="0"/>
        <w:ind w:left="720" w:hanging="720"/>
        <w:jc w:val="both"/>
        <w:rPr>
          <w:rFonts w:ascii="SansSerif" w:hAnsi="SansSerif"/>
          <w:b/>
          <w:bCs/>
          <w:sz w:val="28"/>
          <w:szCs w:val="28"/>
        </w:rPr>
      </w:pPr>
    </w:p>
    <w:p w:rsidR="003B5B36" w:rsidRPr="007C5BC6" w:rsidRDefault="003B5B36" w:rsidP="003B5B36">
      <w:pPr>
        <w:spacing w:after="0"/>
        <w:ind w:left="720" w:hanging="720"/>
        <w:jc w:val="both"/>
        <w:rPr>
          <w:rFonts w:ascii="SansSerif" w:hAnsi="SansSerif"/>
          <w:b/>
          <w:bCs/>
          <w:sz w:val="28"/>
          <w:szCs w:val="28"/>
          <w:u w:val="single"/>
        </w:rPr>
      </w:pPr>
      <w:r>
        <w:rPr>
          <w:rFonts w:ascii="SansSerif" w:hAnsi="SansSerif"/>
          <w:b/>
          <w:bCs/>
          <w:sz w:val="28"/>
          <w:szCs w:val="28"/>
        </w:rPr>
        <w:t></w:t>
      </w:r>
      <w:r w:rsidRPr="007C5BC6">
        <w:rPr>
          <w:rFonts w:ascii="SansSerif" w:hAnsi="SansSerif"/>
          <w:b/>
          <w:bCs/>
          <w:sz w:val="28"/>
          <w:szCs w:val="28"/>
        </w:rPr>
        <w:t></w:t>
      </w:r>
      <w:r w:rsidRPr="007C5BC6">
        <w:rPr>
          <w:rFonts w:ascii="SansSerif" w:hAnsi="SansSerif"/>
          <w:b/>
          <w:bCs/>
          <w:sz w:val="28"/>
          <w:szCs w:val="28"/>
        </w:rPr>
        <w:t></w:t>
      </w:r>
      <w:r w:rsidRPr="007C5BC6">
        <w:rPr>
          <w:rFonts w:ascii="SansSerif" w:hAnsi="SansSerif"/>
          <w:b/>
          <w:bCs/>
          <w:sz w:val="28"/>
          <w:szCs w:val="28"/>
        </w:rPr>
        <w:t></w:t>
      </w:r>
      <w:r w:rsidRPr="007C5BC6">
        <w:rPr>
          <w:rFonts w:ascii="SansSerif" w:hAnsi="SansSerif"/>
          <w:b/>
          <w:bCs/>
          <w:sz w:val="28"/>
          <w:szCs w:val="28"/>
        </w:rPr>
        <w:t></w:t>
      </w:r>
      <w:r w:rsidRPr="007C5BC6">
        <w:rPr>
          <w:rFonts w:ascii="SansSerif" w:hAnsi="SansSerif"/>
          <w:b/>
          <w:bCs/>
          <w:sz w:val="28"/>
          <w:szCs w:val="28"/>
        </w:rPr>
        <w:t></w:t>
      </w:r>
      <w:r w:rsidRPr="007C5BC6">
        <w:rPr>
          <w:rFonts w:ascii="SansSerif" w:hAnsi="SansSerif"/>
          <w:b/>
          <w:bCs/>
          <w:sz w:val="28"/>
          <w:szCs w:val="28"/>
        </w:rPr>
        <w:t></w:t>
      </w:r>
      <w:r w:rsidRPr="007C5BC6">
        <w:rPr>
          <w:rFonts w:ascii="SansSerif" w:hAnsi="SansSerif"/>
          <w:b/>
          <w:bCs/>
          <w:sz w:val="28"/>
          <w:szCs w:val="28"/>
        </w:rPr>
        <w:t></w:t>
      </w:r>
      <w:r w:rsidRPr="007C5BC6">
        <w:rPr>
          <w:rFonts w:ascii="SansSerif" w:hAnsi="SansSerif"/>
          <w:b/>
          <w:bCs/>
          <w:sz w:val="28"/>
          <w:szCs w:val="28"/>
        </w:rPr>
        <w:t></w:t>
      </w:r>
      <w:r w:rsidRPr="007C5BC6">
        <w:rPr>
          <w:rFonts w:ascii="SansSerif" w:hAnsi="SansSerif"/>
          <w:b/>
          <w:bCs/>
          <w:sz w:val="28"/>
          <w:szCs w:val="28"/>
        </w:rPr>
        <w:t></w:t>
      </w:r>
      <w:r w:rsidRPr="007C5BC6">
        <w:rPr>
          <w:rFonts w:ascii="SansSerif" w:hAnsi="SansSerif"/>
          <w:b/>
          <w:bCs/>
          <w:sz w:val="28"/>
          <w:szCs w:val="28"/>
        </w:rPr>
        <w:t></w:t>
      </w:r>
      <w:r w:rsidRPr="007C5BC6">
        <w:rPr>
          <w:rFonts w:ascii="SansSerif" w:hAnsi="SansSerif"/>
          <w:b/>
          <w:bCs/>
          <w:sz w:val="28"/>
          <w:szCs w:val="28"/>
        </w:rPr>
        <w:t></w:t>
      </w:r>
      <w:r w:rsidRPr="007C5BC6">
        <w:rPr>
          <w:rFonts w:ascii="SansSerif" w:hAnsi="SansSerif"/>
          <w:b/>
          <w:bCs/>
          <w:sz w:val="28"/>
          <w:szCs w:val="28"/>
        </w:rPr>
        <w:t></w:t>
      </w:r>
      <w:r w:rsidRPr="007C5BC6">
        <w:rPr>
          <w:rFonts w:ascii="SansSerif" w:hAnsi="SansSerif"/>
          <w:b/>
          <w:bCs/>
          <w:sz w:val="28"/>
          <w:szCs w:val="28"/>
        </w:rPr>
        <w:t></w:t>
      </w:r>
      <w:r w:rsidRPr="007C5BC6">
        <w:rPr>
          <w:rFonts w:ascii="SansSerif" w:hAnsi="SansSerif"/>
          <w:b/>
          <w:bCs/>
          <w:sz w:val="28"/>
          <w:szCs w:val="28"/>
        </w:rPr>
        <w:t></w:t>
      </w:r>
    </w:p>
    <w:p w:rsidR="003B5B36" w:rsidRPr="007C5BC6" w:rsidRDefault="003B5B36" w:rsidP="003B5B36">
      <w:pPr>
        <w:pStyle w:val="ListParagraph"/>
        <w:numPr>
          <w:ilvl w:val="0"/>
          <w:numId w:val="14"/>
        </w:numPr>
        <w:tabs>
          <w:tab w:val="clear" w:pos="1080"/>
          <w:tab w:val="num" w:pos="720"/>
        </w:tabs>
        <w:spacing w:after="0"/>
        <w:ind w:hanging="720"/>
        <w:rPr>
          <w:rFonts w:ascii="SansSerif" w:hAnsi="SansSerif"/>
          <w:sz w:val="24"/>
          <w:szCs w:val="24"/>
        </w:rPr>
      </w:pPr>
      <w:r w:rsidRPr="007C5BC6">
        <w:rPr>
          <w:rFonts w:ascii="SansSerif" w:hAnsi="SansSerif"/>
          <w:sz w:val="24"/>
          <w:szCs w:val="24"/>
        </w:rPr>
        <w:t>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</w:t>
      </w:r>
      <w:r w:rsidRPr="007C5BC6">
        <w:rPr>
          <w:rFonts w:ascii="SansSerif" w:hAnsi="SansSerif"/>
          <w:sz w:val="24"/>
          <w:szCs w:val="24"/>
        </w:rPr>
        <w:t></w:t>
      </w:r>
      <w:r w:rsidRPr="007C5BC6">
        <w:rPr>
          <w:rFonts w:ascii="SansSerif" w:hAnsi="SansSerif"/>
          <w:sz w:val="24"/>
          <w:szCs w:val="24"/>
        </w:rPr>
        <w:t>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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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</w:t>
      </w:r>
      <w:r w:rsidRPr="007C5BC6">
        <w:rPr>
          <w:rFonts w:ascii="SansSerif" w:hAnsi="SansSerif"/>
          <w:sz w:val="24"/>
          <w:szCs w:val="24"/>
        </w:rPr>
        <w:t></w:t>
      </w:r>
      <w:r w:rsidRPr="007C5BC6">
        <w:rPr>
          <w:rFonts w:ascii="SansSerif" w:hAnsi="SansSerif"/>
          <w:sz w:val="24"/>
          <w:szCs w:val="24"/>
        </w:rPr>
        <w:t></w:t>
      </w:r>
      <w:r w:rsidRPr="007C5BC6">
        <w:rPr>
          <w:rFonts w:ascii="SansSerif" w:hAnsi="SansSerif"/>
          <w:sz w:val="24"/>
          <w:szCs w:val="24"/>
        </w:rPr>
        <w:t></w:t>
      </w:r>
      <w:r w:rsidRPr="007C5BC6">
        <w:rPr>
          <w:rFonts w:ascii="SansSerif" w:hAnsi="SansSerif"/>
          <w:sz w:val="24"/>
          <w:szCs w:val="24"/>
        </w:rPr>
        <w:t>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</w:t>
      </w:r>
      <w:r w:rsidRPr="007C5BC6">
        <w:rPr>
          <w:rFonts w:ascii="SansSerif" w:hAnsi="SansSerif"/>
          <w:sz w:val="24"/>
          <w:szCs w:val="24"/>
        </w:rPr>
        <w:t></w:t>
      </w:r>
      <w:r w:rsidRPr="007C5BC6">
        <w:rPr>
          <w:rFonts w:ascii="SansSerif" w:hAnsi="SansSerif"/>
          <w:sz w:val="24"/>
          <w:szCs w:val="24"/>
        </w:rPr>
        <w:t></w:t>
      </w:r>
      <w:r w:rsidRPr="007C5BC6">
        <w:rPr>
          <w:rFonts w:ascii="SansSerif" w:hAnsi="SansSerif"/>
          <w:sz w:val="24"/>
          <w:szCs w:val="24"/>
        </w:rPr>
        <w:t></w:t>
      </w:r>
      <w:r w:rsidRPr="007C5BC6">
        <w:rPr>
          <w:rFonts w:ascii="SansSerif" w:hAnsi="SansSerif"/>
          <w:sz w:val="24"/>
          <w:szCs w:val="24"/>
        </w:rPr>
        <w:t>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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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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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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</w:t>
      </w:r>
      <w:r w:rsidRPr="007C5BC6">
        <w:rPr>
          <w:rFonts w:ascii="SansSerif" w:hAnsi="SansSerif"/>
          <w:sz w:val="24"/>
          <w:szCs w:val="24"/>
        </w:rPr>
        <w:t>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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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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</w:t>
      </w:r>
      <w:r w:rsidRPr="007C5BC6">
        <w:rPr>
          <w:rFonts w:ascii="SansSerif" w:hAnsi="SansSerif"/>
          <w:sz w:val="24"/>
          <w:szCs w:val="24"/>
        </w:rPr>
        <w:t></w:t>
      </w:r>
      <w:r w:rsidRPr="007C5BC6">
        <w:rPr>
          <w:rFonts w:ascii="SansSerif" w:hAnsi="SansSerif"/>
          <w:sz w:val="24"/>
          <w:szCs w:val="24"/>
        </w:rPr>
        <w:t>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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</w:t>
      </w:r>
      <w:r w:rsidRPr="007C5BC6">
        <w:rPr>
          <w:rFonts w:ascii="SansSerif" w:hAnsi="SansSerif"/>
          <w:sz w:val="24"/>
          <w:szCs w:val="24"/>
        </w:rPr>
        <w:t>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</w:t>
      </w:r>
      <w:r w:rsidRPr="007C5BC6">
        <w:rPr>
          <w:rFonts w:ascii="SansSerif" w:hAnsi="SansSerif"/>
          <w:sz w:val="24"/>
          <w:szCs w:val="24"/>
        </w:rPr>
        <w:t></w:t>
      </w:r>
      <w:r w:rsidRPr="007C5BC6">
        <w:rPr>
          <w:rFonts w:ascii="SansSerif" w:hAnsi="SansSerif"/>
          <w:sz w:val="24"/>
          <w:szCs w:val="24"/>
        </w:rPr>
        <w:t>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</w:t>
      </w:r>
      <w:r w:rsidRPr="007C5BC6">
        <w:rPr>
          <w:rFonts w:ascii="SansSerif" w:hAnsi="SansSerif"/>
          <w:sz w:val="24"/>
          <w:szCs w:val="24"/>
        </w:rPr>
        <w:t>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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</w:t>
      </w:r>
      <w:r w:rsidRPr="007C5BC6">
        <w:rPr>
          <w:rFonts w:ascii="SansSerif" w:hAnsi="SansSerif"/>
          <w:sz w:val="24"/>
          <w:szCs w:val="24"/>
        </w:rPr>
        <w:t>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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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</w:t>
      </w:r>
    </w:p>
    <w:p w:rsidR="003B5B36" w:rsidRDefault="003B5B36" w:rsidP="007A07E7">
      <w:pPr>
        <w:rPr>
          <w:rFonts w:ascii="SansSerif" w:hAnsi="SansSerif"/>
          <w:b/>
          <w:bCs/>
          <w:sz w:val="28"/>
          <w:szCs w:val="28"/>
        </w:rPr>
      </w:pPr>
    </w:p>
    <w:p w:rsidR="007A07E7" w:rsidRPr="00AE7855" w:rsidRDefault="003B5B36" w:rsidP="007A07E7">
      <w:pPr>
        <w:rPr>
          <w:rFonts w:ascii="SansSerif" w:hAnsi="SansSerif"/>
          <w:sz w:val="28"/>
          <w:szCs w:val="28"/>
        </w:rPr>
      </w:pPr>
      <w:r>
        <w:rPr>
          <w:rFonts w:ascii="SansSerif" w:hAnsi="SansSerif"/>
          <w:b/>
          <w:bCs/>
          <w:sz w:val="28"/>
          <w:szCs w:val="28"/>
        </w:rPr>
        <w:t></w:t>
      </w:r>
      <w:r w:rsidR="007A07E7" w:rsidRPr="00AE7855">
        <w:rPr>
          <w:rFonts w:ascii="SansSerif" w:hAnsi="SansSerif"/>
          <w:b/>
          <w:bCs/>
          <w:sz w:val="28"/>
          <w:szCs w:val="28"/>
        </w:rPr>
        <w:t></w:t>
      </w:r>
      <w:r w:rsidR="007A07E7" w:rsidRPr="00AE7855">
        <w:rPr>
          <w:rFonts w:ascii="SansSerif" w:hAnsi="SansSerif"/>
          <w:sz w:val="28"/>
          <w:szCs w:val="28"/>
        </w:rPr>
        <w:t>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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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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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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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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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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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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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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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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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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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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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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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</w:t>
      </w:r>
      <w:r w:rsidR="007A07E7" w:rsidRPr="00AE7855">
        <w:rPr>
          <w:rFonts w:ascii="SansSerif" w:hAnsi="SansSerif"/>
          <w:b/>
          <w:bCs/>
          <w:sz w:val="28"/>
          <w:szCs w:val="28"/>
          <w:lang w:val="en-GB"/>
        </w:rPr>
        <w:t></w:t>
      </w:r>
    </w:p>
    <w:p w:rsidR="007A07E7" w:rsidRPr="00AE7855" w:rsidRDefault="007A07E7" w:rsidP="007A07E7">
      <w:pPr>
        <w:numPr>
          <w:ilvl w:val="0"/>
          <w:numId w:val="14"/>
        </w:numPr>
        <w:tabs>
          <w:tab w:val="clear" w:pos="1080"/>
          <w:tab w:val="num" w:pos="720"/>
        </w:tabs>
        <w:spacing w:after="0"/>
        <w:ind w:left="720"/>
        <w:jc w:val="both"/>
        <w:rPr>
          <w:rFonts w:ascii="SansSerif" w:hAnsi="SansSerif"/>
          <w:sz w:val="24"/>
          <w:szCs w:val="24"/>
          <w:u w:val="single"/>
        </w:rPr>
      </w:pPr>
      <w:r w:rsidRPr="00AE7855">
        <w:rPr>
          <w:rFonts w:ascii="SansSerif" w:hAnsi="SansSerif"/>
          <w:sz w:val="24"/>
          <w:szCs w:val="24"/>
        </w:rPr>
        <w:t></w:t>
      </w:r>
      <w:r w:rsidRPr="00AE7855">
        <w:rPr>
          <w:rFonts w:ascii="SansSerif" w:hAnsi="SansSerif"/>
          <w:sz w:val="24"/>
          <w:szCs w:val="24"/>
        </w:rPr>
        <w:t>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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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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</w:t>
      </w:r>
      <w:r w:rsidRPr="00AE7855">
        <w:rPr>
          <w:rStyle w:val="Strong"/>
          <w:rFonts w:ascii="SansSerif" w:hAnsi="SansSerif"/>
          <w:sz w:val="24"/>
          <w:szCs w:val="24"/>
        </w:rPr>
        <w:t></w:t>
      </w:r>
      <w:r w:rsidRPr="00AE7855">
        <w:rPr>
          <w:rStyle w:val="Strong"/>
          <w:rFonts w:ascii="SansSerif" w:hAnsi="SansSerif"/>
          <w:sz w:val="24"/>
          <w:szCs w:val="24"/>
        </w:rPr>
        <w:t></w:t>
      </w:r>
      <w:r w:rsidRPr="00AE7855">
        <w:rPr>
          <w:rStyle w:val="Strong"/>
          <w:rFonts w:ascii="SansSerif" w:hAnsi="SansSerif"/>
          <w:sz w:val="24"/>
          <w:szCs w:val="24"/>
        </w:rPr>
        <w:t></w:t>
      </w:r>
      <w:r w:rsidRPr="00AE7855">
        <w:rPr>
          <w:rStyle w:val="Strong"/>
          <w:rFonts w:ascii="SansSerif" w:hAnsi="SansSerif"/>
          <w:sz w:val="24"/>
          <w:szCs w:val="24"/>
        </w:rPr>
        <w:t></w:t>
      </w:r>
      <w:r w:rsidRPr="00AE7855">
        <w:rPr>
          <w:rStyle w:val="Strong"/>
          <w:rFonts w:ascii="SansSerif" w:hAnsi="SansSerif"/>
          <w:sz w:val="24"/>
          <w:szCs w:val="24"/>
        </w:rPr>
        <w:t></w:t>
      </w:r>
      <w:r w:rsidRPr="00AE7855">
        <w:rPr>
          <w:rStyle w:val="Strong"/>
          <w:rFonts w:ascii="SansSerif" w:hAnsi="SansSerif"/>
          <w:sz w:val="24"/>
          <w:szCs w:val="24"/>
        </w:rPr>
        <w:t></w:t>
      </w:r>
      <w:r w:rsidRPr="00AE7855">
        <w:rPr>
          <w:rStyle w:val="Strong"/>
          <w:rFonts w:ascii="SansSerif" w:hAnsi="SansSerif"/>
          <w:sz w:val="24"/>
          <w:szCs w:val="24"/>
        </w:rPr>
        <w:t></w:t>
      </w:r>
      <w:r w:rsidRPr="00AE7855">
        <w:rPr>
          <w:rStyle w:val="Strong"/>
          <w:rFonts w:ascii="SansSerif" w:hAnsi="SansSerif"/>
          <w:sz w:val="24"/>
          <w:szCs w:val="24"/>
        </w:rPr>
        <w:t></w:t>
      </w:r>
      <w:r w:rsidRPr="00AE7855">
        <w:rPr>
          <w:rStyle w:val="Strong"/>
          <w:rFonts w:ascii="SansSerif" w:hAnsi="SansSerif"/>
          <w:sz w:val="24"/>
          <w:szCs w:val="24"/>
        </w:rPr>
        <w:t></w:t>
      </w:r>
      <w:r w:rsidRPr="00AE7855">
        <w:rPr>
          <w:rStyle w:val="Strong"/>
          <w:rFonts w:ascii="SansSerif" w:hAnsi="SansSerif"/>
          <w:sz w:val="24"/>
          <w:szCs w:val="24"/>
        </w:rPr>
        <w:t></w:t>
      </w:r>
      <w:r w:rsidRPr="00AE7855">
        <w:rPr>
          <w:rStyle w:val="Strong"/>
          <w:rFonts w:ascii="SansSerif" w:hAnsi="SansSerif"/>
          <w:sz w:val="24"/>
          <w:szCs w:val="24"/>
        </w:rPr>
        <w:t></w:t>
      </w:r>
      <w:r w:rsidRPr="00AE7855">
        <w:rPr>
          <w:rStyle w:val="Strong"/>
          <w:rFonts w:ascii="SansSerif" w:hAnsi="SansSerif"/>
          <w:sz w:val="24"/>
          <w:szCs w:val="24"/>
        </w:rPr>
        <w:t></w:t>
      </w:r>
      <w:r w:rsidRPr="00AE7855">
        <w:rPr>
          <w:rStyle w:val="Strong"/>
          <w:rFonts w:ascii="SansSerif" w:hAnsi="SansSerif"/>
          <w:sz w:val="24"/>
          <w:szCs w:val="24"/>
        </w:rPr>
        <w:t></w:t>
      </w:r>
      <w:r w:rsidRPr="00AE7855">
        <w:rPr>
          <w:rStyle w:val="Strong"/>
          <w:rFonts w:ascii="SansSerif" w:hAnsi="SansSerif"/>
          <w:sz w:val="24"/>
          <w:szCs w:val="24"/>
        </w:rPr>
        <w:t></w:t>
      </w:r>
      <w:r w:rsidRPr="00AE7855">
        <w:rPr>
          <w:rStyle w:val="Strong"/>
          <w:rFonts w:ascii="SansSerif" w:hAnsi="SansSerif"/>
          <w:sz w:val="24"/>
          <w:szCs w:val="24"/>
        </w:rPr>
        <w:t></w:t>
      </w:r>
      <w:r w:rsidRPr="00AE7855">
        <w:rPr>
          <w:rStyle w:val="Strong"/>
          <w:rFonts w:ascii="SansSerif" w:hAnsi="SansSerif"/>
          <w:sz w:val="24"/>
          <w:szCs w:val="24"/>
        </w:rPr>
        <w:t></w:t>
      </w:r>
      <w:r w:rsidRPr="00AE7855">
        <w:rPr>
          <w:rStyle w:val="Strong"/>
          <w:rFonts w:ascii="SansSerif" w:hAnsi="SansSerif"/>
          <w:sz w:val="24"/>
          <w:szCs w:val="24"/>
        </w:rPr>
        <w:t></w:t>
      </w:r>
      <w:r w:rsidRPr="00AE7855">
        <w:rPr>
          <w:rStyle w:val="Strong"/>
          <w:rFonts w:ascii="SansSerif" w:hAnsi="SansSerif"/>
          <w:sz w:val="24"/>
          <w:szCs w:val="24"/>
        </w:rPr>
        <w:t></w:t>
      </w:r>
      <w:r w:rsidRPr="00AE7855">
        <w:rPr>
          <w:rStyle w:val="Strong"/>
          <w:rFonts w:ascii="SansSerif" w:hAnsi="SansSerif"/>
          <w:sz w:val="24"/>
          <w:szCs w:val="24"/>
        </w:rPr>
        <w:t></w:t>
      </w:r>
      <w:r w:rsidRPr="00AE7855">
        <w:rPr>
          <w:rStyle w:val="Strong"/>
          <w:rFonts w:ascii="SansSerif" w:hAnsi="SansSerif"/>
          <w:sz w:val="24"/>
          <w:szCs w:val="24"/>
        </w:rPr>
        <w:t></w:t>
      </w:r>
      <w:r w:rsidRPr="00AE7855">
        <w:rPr>
          <w:rStyle w:val="Strong"/>
          <w:rFonts w:ascii="SansSerif" w:hAnsi="SansSerif"/>
          <w:sz w:val="24"/>
          <w:szCs w:val="24"/>
        </w:rPr>
        <w:t></w:t>
      </w:r>
      <w:r w:rsidRPr="00AE7855">
        <w:rPr>
          <w:rFonts w:ascii="SansSerif" w:hAnsi="SansSerif"/>
          <w:sz w:val="24"/>
          <w:szCs w:val="24"/>
        </w:rPr>
        <w:t></w:t>
      </w:r>
      <w:r w:rsidRPr="00AE7855">
        <w:rPr>
          <w:rFonts w:ascii="SansSerif" w:hAnsi="SansSerif"/>
          <w:sz w:val="24"/>
          <w:szCs w:val="24"/>
        </w:rPr>
        <w:t>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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</w:t>
      </w:r>
      <w:r w:rsidRPr="00AE7855">
        <w:rPr>
          <w:rFonts w:ascii="SansSerif" w:hAnsi="SansSerif"/>
          <w:sz w:val="24"/>
          <w:szCs w:val="24"/>
        </w:rPr>
        <w:t>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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</w:t>
      </w:r>
      <w:r w:rsidRPr="00AE7855">
        <w:rPr>
          <w:rFonts w:ascii="SansSerif" w:hAnsi="SansSerif"/>
          <w:sz w:val="24"/>
          <w:szCs w:val="24"/>
        </w:rPr>
        <w:t></w:t>
      </w:r>
      <w:r w:rsidRPr="004F32E2">
        <w:rPr>
          <w:rFonts w:ascii="SansSerif" w:hAnsi="SansSerif"/>
          <w:sz w:val="24"/>
          <w:szCs w:val="24"/>
          <w:vertAlign w:val="superscript"/>
        </w:rPr>
        <w:t></w:t>
      </w:r>
      <w:r w:rsidRPr="004F32E2">
        <w:rPr>
          <w:rFonts w:ascii="SansSerif" w:hAnsi="SansSerif"/>
          <w:sz w:val="24"/>
          <w:szCs w:val="24"/>
          <w:vertAlign w:val="superscript"/>
        </w:rPr>
        <w:t>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</w:t>
      </w:r>
      <w:r w:rsidRPr="00AE7855">
        <w:rPr>
          <w:rFonts w:ascii="SansSerif" w:hAnsi="SansSerif"/>
          <w:sz w:val="24"/>
          <w:szCs w:val="24"/>
        </w:rPr>
        <w:t>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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</w:t>
      </w:r>
      <w:r w:rsidRPr="00AE7855">
        <w:rPr>
          <w:rFonts w:ascii="SansSerif" w:hAnsi="SansSerif"/>
          <w:sz w:val="24"/>
          <w:szCs w:val="24"/>
        </w:rPr>
        <w:t></w:t>
      </w:r>
      <w:r w:rsidRPr="00AE7855">
        <w:rPr>
          <w:rFonts w:ascii="SansSerif" w:hAnsi="SansSerif"/>
          <w:sz w:val="24"/>
          <w:szCs w:val="24"/>
        </w:rPr>
        <w:t></w:t>
      </w:r>
      <w:r w:rsidRPr="00AE7855">
        <w:rPr>
          <w:rFonts w:ascii="SansSerif" w:hAnsi="SansSerif"/>
          <w:sz w:val="24"/>
          <w:szCs w:val="24"/>
        </w:rPr>
        <w:t>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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</w:t>
      </w:r>
      <w:r w:rsidR="004F32E2">
        <w:rPr>
          <w:rFonts w:ascii="SansSerif" w:hAnsi="SansSerif"/>
          <w:sz w:val="24"/>
          <w:szCs w:val="24"/>
        </w:rPr>
        <w:t></w:t>
      </w:r>
      <w:r w:rsidRPr="00AE7855">
        <w:rPr>
          <w:rFonts w:ascii="SansSerif" w:hAnsi="SansSerif"/>
          <w:sz w:val="24"/>
          <w:szCs w:val="24"/>
        </w:rPr>
        <w:t>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</w:t>
      </w:r>
      <w:r w:rsidRPr="00AE7855">
        <w:rPr>
          <w:rFonts w:ascii="SansSerif" w:hAnsi="SansSerif"/>
          <w:sz w:val="24"/>
          <w:szCs w:val="24"/>
        </w:rPr>
        <w:t>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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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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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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</w:t>
      </w:r>
      <w:r w:rsidRPr="00AE7855">
        <w:rPr>
          <w:rFonts w:ascii="SansSerif" w:hAnsi="SansSerif"/>
          <w:sz w:val="24"/>
          <w:szCs w:val="24"/>
        </w:rPr>
        <w:t>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</w:t>
      </w:r>
      <w:r w:rsidRPr="00AE7855">
        <w:rPr>
          <w:rFonts w:ascii="SansSerif" w:hAnsi="SansSerif"/>
          <w:sz w:val="24"/>
          <w:szCs w:val="24"/>
        </w:rPr>
        <w:t>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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</w:t>
      </w:r>
      <w:r w:rsidRPr="00AE7855">
        <w:rPr>
          <w:rFonts w:ascii="SansSerif" w:hAnsi="SansSerif"/>
          <w:sz w:val="24"/>
          <w:szCs w:val="24"/>
        </w:rPr>
        <w:t></w:t>
      </w:r>
      <w:r w:rsidRPr="00AE7855">
        <w:rPr>
          <w:rFonts w:ascii="SansSerif" w:hAnsi="SansSerif"/>
          <w:sz w:val="24"/>
          <w:szCs w:val="24"/>
        </w:rPr>
        <w:t>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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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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</w:t>
      </w:r>
    </w:p>
    <w:p w:rsidR="007A07E7" w:rsidRPr="00AE7855" w:rsidRDefault="007A07E7" w:rsidP="007A07E7">
      <w:pPr>
        <w:numPr>
          <w:ilvl w:val="0"/>
          <w:numId w:val="14"/>
        </w:numPr>
        <w:tabs>
          <w:tab w:val="clear" w:pos="1080"/>
          <w:tab w:val="num" w:pos="720"/>
        </w:tabs>
        <w:spacing w:after="0"/>
        <w:ind w:left="720"/>
        <w:jc w:val="both"/>
        <w:rPr>
          <w:rFonts w:ascii="SansSerif" w:hAnsi="SansSerif"/>
          <w:sz w:val="24"/>
          <w:szCs w:val="24"/>
        </w:rPr>
      </w:pPr>
      <w:r w:rsidRPr="00AE7855">
        <w:rPr>
          <w:rFonts w:ascii="SansSerif" w:hAnsi="SansSerif"/>
          <w:sz w:val="24"/>
          <w:szCs w:val="24"/>
        </w:rPr>
        <w:t>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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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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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</w:t>
      </w:r>
      <w:r w:rsidRPr="00AE7855">
        <w:rPr>
          <w:rFonts w:ascii="SansSerif" w:hAnsi="SansSerif"/>
          <w:b/>
          <w:bCs/>
          <w:sz w:val="24"/>
          <w:szCs w:val="24"/>
        </w:rPr>
        <w:t></w:t>
      </w:r>
      <w:r w:rsidRPr="00AE7855">
        <w:rPr>
          <w:rFonts w:ascii="SansSerif" w:hAnsi="SansSerif"/>
          <w:b/>
          <w:bCs/>
          <w:sz w:val="24"/>
          <w:szCs w:val="24"/>
        </w:rPr>
        <w:t></w:t>
      </w:r>
      <w:r w:rsidRPr="00AE7855">
        <w:rPr>
          <w:rFonts w:ascii="SansSerif" w:hAnsi="SansSerif"/>
          <w:b/>
          <w:bCs/>
          <w:sz w:val="24"/>
          <w:szCs w:val="24"/>
        </w:rPr>
        <w:t></w:t>
      </w:r>
      <w:r w:rsidRPr="00AE7855">
        <w:rPr>
          <w:rFonts w:ascii="SansSerif" w:hAnsi="SansSerif"/>
          <w:b/>
          <w:bCs/>
          <w:sz w:val="24"/>
          <w:szCs w:val="24"/>
        </w:rPr>
        <w:t></w:t>
      </w:r>
      <w:r w:rsidRPr="00AE7855">
        <w:rPr>
          <w:rFonts w:ascii="SansSerif" w:hAnsi="SansSerif"/>
          <w:b/>
          <w:bCs/>
          <w:sz w:val="24"/>
          <w:szCs w:val="24"/>
        </w:rPr>
        <w:t></w:t>
      </w:r>
      <w:r w:rsidRPr="00AE7855">
        <w:rPr>
          <w:rFonts w:ascii="SansSerif" w:hAnsi="SansSerif"/>
          <w:b/>
          <w:bCs/>
          <w:sz w:val="24"/>
          <w:szCs w:val="24"/>
        </w:rPr>
        <w:t>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</w:t>
      </w:r>
      <w:r w:rsidRPr="00AE7855">
        <w:rPr>
          <w:rFonts w:ascii="SansSerif" w:hAnsi="SansSerif"/>
          <w:b/>
          <w:bCs/>
          <w:sz w:val="24"/>
          <w:szCs w:val="24"/>
        </w:rPr>
        <w:t></w:t>
      </w:r>
      <w:r w:rsidRPr="00AE7855">
        <w:rPr>
          <w:rFonts w:ascii="SansSerif" w:hAnsi="SansSerif"/>
          <w:b/>
          <w:bCs/>
          <w:sz w:val="24"/>
          <w:szCs w:val="24"/>
        </w:rPr>
        <w:t></w:t>
      </w:r>
      <w:r w:rsidRPr="00AE7855">
        <w:rPr>
          <w:rFonts w:ascii="SansSerif" w:hAnsi="SansSerif"/>
          <w:b/>
          <w:bCs/>
          <w:sz w:val="24"/>
          <w:szCs w:val="24"/>
        </w:rPr>
        <w:t>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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</w:t>
      </w:r>
      <w:r w:rsidRPr="00AE7855">
        <w:rPr>
          <w:rFonts w:ascii="SansSerif" w:hAnsi="SansSerif"/>
          <w:b/>
          <w:bCs/>
          <w:sz w:val="24"/>
          <w:szCs w:val="24"/>
        </w:rPr>
        <w:t></w:t>
      </w:r>
      <w:r w:rsidRPr="00AE7855">
        <w:rPr>
          <w:rFonts w:ascii="SansSerif" w:hAnsi="SansSerif"/>
          <w:b/>
          <w:bCs/>
          <w:sz w:val="24"/>
          <w:szCs w:val="24"/>
        </w:rPr>
        <w:t></w:t>
      </w:r>
      <w:r w:rsidRPr="00AE7855">
        <w:rPr>
          <w:rFonts w:ascii="SansSerif" w:hAnsi="SansSerif"/>
          <w:b/>
          <w:bCs/>
          <w:sz w:val="24"/>
          <w:szCs w:val="24"/>
        </w:rPr>
        <w:t></w:t>
      </w:r>
      <w:r w:rsidRPr="00AE7855">
        <w:rPr>
          <w:rFonts w:ascii="SansSerif" w:hAnsi="SansSerif"/>
          <w:b/>
          <w:bCs/>
          <w:sz w:val="24"/>
          <w:szCs w:val="24"/>
        </w:rPr>
        <w:t></w:t>
      </w:r>
      <w:r w:rsidRPr="00AE7855">
        <w:rPr>
          <w:rFonts w:ascii="SansSerif" w:hAnsi="SansSerif"/>
          <w:b/>
          <w:bCs/>
          <w:sz w:val="24"/>
          <w:szCs w:val="24"/>
        </w:rPr>
        <w:t></w:t>
      </w:r>
      <w:r w:rsidRPr="00AE7855">
        <w:rPr>
          <w:rFonts w:ascii="SansSerif" w:hAnsi="SansSerif"/>
          <w:b/>
          <w:bCs/>
          <w:sz w:val="24"/>
          <w:szCs w:val="24"/>
        </w:rPr>
        <w:t></w:t>
      </w:r>
      <w:r w:rsidRPr="00AE7855">
        <w:rPr>
          <w:rFonts w:ascii="SansSerif" w:hAnsi="SansSerif"/>
          <w:b/>
          <w:bCs/>
          <w:sz w:val="24"/>
          <w:szCs w:val="24"/>
        </w:rPr>
        <w:t></w:t>
      </w:r>
      <w:r w:rsidRPr="00AE7855">
        <w:rPr>
          <w:rFonts w:ascii="SansSerif" w:hAnsi="SansSerif"/>
          <w:b/>
          <w:bCs/>
          <w:sz w:val="24"/>
          <w:szCs w:val="24"/>
        </w:rPr>
        <w:t></w:t>
      </w:r>
      <w:r w:rsidRPr="00AE7855">
        <w:rPr>
          <w:rFonts w:ascii="SansSerif" w:hAnsi="SansSerif"/>
          <w:b/>
          <w:bCs/>
          <w:sz w:val="24"/>
          <w:szCs w:val="24"/>
        </w:rPr>
        <w:t>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</w:t>
      </w:r>
      <w:r w:rsidRPr="00AE7855">
        <w:rPr>
          <w:rFonts w:ascii="SansSerif" w:hAnsi="SansSerif"/>
          <w:b/>
          <w:bCs/>
          <w:sz w:val="24"/>
          <w:szCs w:val="24"/>
        </w:rPr>
        <w:t></w:t>
      </w:r>
      <w:r w:rsidRPr="00AE7855">
        <w:rPr>
          <w:rFonts w:ascii="SansSerif" w:hAnsi="SansSerif"/>
          <w:b/>
          <w:bCs/>
          <w:sz w:val="24"/>
          <w:szCs w:val="24"/>
        </w:rPr>
        <w:t></w:t>
      </w:r>
      <w:r w:rsidRPr="00AE7855">
        <w:rPr>
          <w:rFonts w:ascii="SansSerif" w:hAnsi="SansSerif"/>
          <w:b/>
          <w:bCs/>
          <w:sz w:val="24"/>
          <w:szCs w:val="24"/>
        </w:rPr>
        <w:t></w:t>
      </w:r>
      <w:r w:rsidRPr="00AE7855">
        <w:rPr>
          <w:rFonts w:ascii="SansSerif" w:hAnsi="SansSerif"/>
          <w:b/>
          <w:bCs/>
          <w:sz w:val="24"/>
          <w:szCs w:val="24"/>
        </w:rPr>
        <w:t></w:t>
      </w:r>
      <w:r w:rsidRPr="00AE7855">
        <w:rPr>
          <w:rFonts w:ascii="SansSerif" w:hAnsi="SansSerif"/>
          <w:b/>
          <w:bCs/>
          <w:sz w:val="24"/>
          <w:szCs w:val="24"/>
        </w:rPr>
        <w:t></w:t>
      </w:r>
      <w:r w:rsidRPr="00AE7855">
        <w:rPr>
          <w:rFonts w:ascii="SansSerif" w:hAnsi="SansSerif"/>
          <w:b/>
          <w:bCs/>
          <w:sz w:val="24"/>
          <w:szCs w:val="24"/>
        </w:rPr>
        <w:t></w:t>
      </w:r>
      <w:r w:rsidRPr="00AE7855">
        <w:rPr>
          <w:rFonts w:ascii="SansSerif" w:hAnsi="SansSerif"/>
          <w:b/>
          <w:bCs/>
          <w:sz w:val="24"/>
          <w:szCs w:val="24"/>
        </w:rPr>
        <w:t>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</w:t>
      </w:r>
      <w:r w:rsidRPr="00AE7855">
        <w:rPr>
          <w:rFonts w:ascii="SansSerif" w:hAnsi="SansSerif"/>
          <w:b/>
          <w:bCs/>
          <w:sz w:val="24"/>
          <w:szCs w:val="24"/>
        </w:rPr>
        <w:t></w:t>
      </w:r>
      <w:r w:rsidRPr="00AE7855">
        <w:rPr>
          <w:rFonts w:ascii="SansSerif" w:hAnsi="SansSerif"/>
          <w:b/>
          <w:bCs/>
          <w:sz w:val="24"/>
          <w:szCs w:val="24"/>
        </w:rPr>
        <w:t>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</w:t>
      </w:r>
      <w:r w:rsidRPr="00AE7855">
        <w:rPr>
          <w:rFonts w:ascii="SansSerif" w:hAnsi="SansSerif"/>
          <w:b/>
          <w:bCs/>
          <w:sz w:val="24"/>
          <w:szCs w:val="24"/>
        </w:rPr>
        <w:t></w:t>
      </w:r>
      <w:r w:rsidRPr="00AE7855">
        <w:rPr>
          <w:rFonts w:ascii="SansSerif" w:hAnsi="SansSerif"/>
          <w:b/>
          <w:bCs/>
          <w:sz w:val="24"/>
          <w:szCs w:val="24"/>
        </w:rPr>
        <w:t>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b/>
          <w:bCs/>
          <w:sz w:val="24"/>
          <w:szCs w:val="24"/>
        </w:rPr>
        <w:t></w:t>
      </w:r>
      <w:r w:rsidRPr="00AE7855">
        <w:rPr>
          <w:rFonts w:ascii="SansSerif" w:hAnsi="SansSerif"/>
          <w:b/>
          <w:bCs/>
          <w:sz w:val="24"/>
          <w:szCs w:val="24"/>
        </w:rPr>
        <w:t></w:t>
      </w:r>
      <w:r w:rsidRPr="00AE7855">
        <w:rPr>
          <w:rFonts w:ascii="SansSerif" w:hAnsi="SansSerif"/>
          <w:b/>
          <w:bCs/>
          <w:sz w:val="24"/>
          <w:szCs w:val="24"/>
        </w:rPr>
        <w:t></w:t>
      </w:r>
      <w:r w:rsidRPr="00AE7855">
        <w:rPr>
          <w:rFonts w:ascii="SansSerif" w:hAnsi="SansSerif"/>
          <w:b/>
          <w:bCs/>
          <w:sz w:val="24"/>
          <w:szCs w:val="24"/>
        </w:rPr>
        <w:t></w:t>
      </w:r>
      <w:r w:rsidRPr="00AE7855">
        <w:rPr>
          <w:rFonts w:ascii="SansSerif" w:hAnsi="SansSerif"/>
          <w:b/>
          <w:bCs/>
          <w:sz w:val="24"/>
          <w:szCs w:val="24"/>
        </w:rPr>
        <w:t></w:t>
      </w:r>
      <w:r w:rsidRPr="00AE7855">
        <w:rPr>
          <w:rFonts w:ascii="SansSerif" w:hAnsi="SansSerif"/>
          <w:b/>
          <w:bCs/>
          <w:sz w:val="24"/>
          <w:szCs w:val="24"/>
        </w:rPr>
        <w:t></w:t>
      </w:r>
      <w:r w:rsidRPr="00AE7855">
        <w:rPr>
          <w:rFonts w:ascii="SansSerif" w:hAnsi="SansSerif"/>
          <w:b/>
          <w:bCs/>
          <w:sz w:val="24"/>
          <w:szCs w:val="24"/>
        </w:rPr>
        <w:t></w:t>
      </w:r>
      <w:r w:rsidRPr="00AE7855">
        <w:rPr>
          <w:rFonts w:ascii="SansSerif" w:hAnsi="SansSerif"/>
          <w:b/>
          <w:bCs/>
          <w:sz w:val="24"/>
          <w:szCs w:val="24"/>
        </w:rPr>
        <w:t></w:t>
      </w:r>
      <w:r w:rsidRPr="00AE7855">
        <w:rPr>
          <w:rFonts w:ascii="SansSerif" w:hAnsi="SansSerif"/>
          <w:b/>
          <w:bCs/>
          <w:sz w:val="24"/>
          <w:szCs w:val="24"/>
        </w:rPr>
        <w:t></w:t>
      </w:r>
      <w:r w:rsidRPr="00AE7855">
        <w:rPr>
          <w:rFonts w:ascii="SansSerif" w:hAnsi="SansSerif"/>
          <w:b/>
          <w:bCs/>
          <w:sz w:val="24"/>
          <w:szCs w:val="24"/>
        </w:rPr>
        <w:t></w:t>
      </w:r>
      <w:r w:rsidRPr="00AE7855">
        <w:rPr>
          <w:rFonts w:ascii="SansSerif" w:hAnsi="SansSerif"/>
          <w:b/>
          <w:bCs/>
          <w:sz w:val="24"/>
          <w:szCs w:val="24"/>
        </w:rPr>
        <w:t></w:t>
      </w:r>
      <w:r w:rsidRPr="00AE7855">
        <w:rPr>
          <w:rFonts w:ascii="SansSerif" w:hAnsi="SansSerif"/>
          <w:b/>
          <w:bCs/>
          <w:sz w:val="24"/>
          <w:szCs w:val="24"/>
        </w:rPr>
        <w:t></w:t>
      </w:r>
      <w:r w:rsidRPr="00AE7855">
        <w:rPr>
          <w:rFonts w:ascii="SansSerif" w:hAnsi="SansSerif"/>
          <w:b/>
          <w:bCs/>
          <w:sz w:val="24"/>
          <w:szCs w:val="24"/>
        </w:rPr>
        <w:t></w:t>
      </w:r>
      <w:r w:rsidRPr="00AE7855">
        <w:rPr>
          <w:rFonts w:ascii="SansSerif" w:hAnsi="SansSerif"/>
          <w:b/>
          <w:bCs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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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</w:t>
      </w:r>
      <w:r w:rsidRPr="00AE7855">
        <w:rPr>
          <w:rFonts w:ascii="SansSerif" w:hAnsi="SansSerif"/>
          <w:sz w:val="24"/>
          <w:szCs w:val="24"/>
          <w:vertAlign w:val="superscript"/>
        </w:rPr>
        <w:t></w:t>
      </w:r>
      <w:r w:rsidRPr="00AE7855">
        <w:rPr>
          <w:rFonts w:ascii="SansSerif" w:hAnsi="SansSerif"/>
          <w:sz w:val="24"/>
          <w:szCs w:val="24"/>
          <w:vertAlign w:val="superscript"/>
        </w:rPr>
        <w:t>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</w:t>
      </w:r>
      <w:r w:rsidRPr="00AE7855">
        <w:rPr>
          <w:rFonts w:ascii="SansSerif" w:hAnsi="SansSerif"/>
          <w:sz w:val="24"/>
          <w:szCs w:val="24"/>
        </w:rPr>
        <w:t></w:t>
      </w:r>
      <w:r w:rsidRPr="00AE7855">
        <w:rPr>
          <w:rFonts w:ascii="SansSerif" w:hAnsi="SansSerif"/>
          <w:sz w:val="24"/>
          <w:szCs w:val="24"/>
          <w:vertAlign w:val="superscript"/>
        </w:rPr>
        <w:t></w:t>
      </w:r>
      <w:r w:rsidRPr="00AE7855">
        <w:rPr>
          <w:rFonts w:ascii="SansSerif" w:hAnsi="SansSerif"/>
          <w:sz w:val="24"/>
          <w:szCs w:val="24"/>
          <w:vertAlign w:val="superscript"/>
        </w:rPr>
        <w:t>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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</w:t>
      </w:r>
      <w:r w:rsidRPr="00AE7855">
        <w:rPr>
          <w:rFonts w:ascii="SansSerif" w:hAnsi="SansSerif"/>
          <w:sz w:val="24"/>
          <w:szCs w:val="24"/>
        </w:rPr>
        <w:t>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</w:t>
      </w:r>
      <w:r w:rsidRPr="00AE7855">
        <w:rPr>
          <w:rFonts w:ascii="SansSerif" w:hAnsi="SansSerif"/>
          <w:sz w:val="24"/>
          <w:szCs w:val="24"/>
        </w:rPr>
        <w:t></w:t>
      </w:r>
      <w:r w:rsidRPr="00AE7855">
        <w:rPr>
          <w:rFonts w:ascii="SansSerif" w:hAnsi="SansSerif"/>
          <w:sz w:val="24"/>
          <w:szCs w:val="24"/>
        </w:rPr>
        <w:t></w:t>
      </w:r>
      <w:r w:rsidRPr="00AE7855">
        <w:rPr>
          <w:rFonts w:ascii="SansSerif" w:hAnsi="SansSerif"/>
          <w:sz w:val="24"/>
          <w:szCs w:val="24"/>
        </w:rPr>
        <w:t></w:t>
      </w:r>
      <w:r w:rsidRPr="00AE7855">
        <w:rPr>
          <w:rFonts w:ascii="SansSerif" w:hAnsi="SansSerif"/>
          <w:sz w:val="24"/>
          <w:szCs w:val="24"/>
        </w:rPr>
        <w:t>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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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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</w:t>
      </w:r>
      <w:r w:rsidRPr="00AE7855">
        <w:rPr>
          <w:rFonts w:ascii="SansSerif" w:hAnsi="SansSerif"/>
          <w:sz w:val="24"/>
          <w:szCs w:val="24"/>
        </w:rPr>
        <w:t>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</w:t>
      </w:r>
      <w:r w:rsidRPr="00AE7855">
        <w:rPr>
          <w:rFonts w:ascii="SansSerif" w:hAnsi="SansSerif"/>
          <w:sz w:val="24"/>
          <w:szCs w:val="24"/>
        </w:rPr>
        <w:t>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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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</w:t>
      </w:r>
      <w:r w:rsidRPr="00AE7855">
        <w:rPr>
          <w:rFonts w:ascii="SansSerif" w:hAnsi="SansSerif"/>
          <w:sz w:val="24"/>
          <w:szCs w:val="24"/>
        </w:rPr>
        <w:t>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</w:t>
      </w:r>
      <w:r w:rsidRPr="00AE7855">
        <w:rPr>
          <w:rFonts w:ascii="SansSerif" w:hAnsi="SansSerif"/>
          <w:sz w:val="24"/>
          <w:szCs w:val="24"/>
        </w:rPr>
        <w:t>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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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</w:t>
      </w:r>
      <w:r w:rsidRPr="00AE7855">
        <w:rPr>
          <w:rFonts w:ascii="SansSerif" w:hAnsi="SansSerif"/>
          <w:sz w:val="24"/>
          <w:szCs w:val="24"/>
        </w:rPr>
        <w:t>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</w:t>
      </w:r>
      <w:r w:rsidRPr="00AE7855">
        <w:rPr>
          <w:rFonts w:ascii="SansSerif" w:hAnsi="SansSerif"/>
          <w:sz w:val="24"/>
          <w:szCs w:val="24"/>
        </w:rPr>
        <w:t>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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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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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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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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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</w:t>
      </w:r>
      <w:r w:rsidRPr="00AE7855">
        <w:rPr>
          <w:rFonts w:ascii="SansSerif" w:hAnsi="SansSerif"/>
          <w:sz w:val="24"/>
          <w:szCs w:val="24"/>
        </w:rPr>
        <w:t></w:t>
      </w:r>
      <w:r w:rsidRPr="00AE7855">
        <w:rPr>
          <w:rFonts w:ascii="SansSerif" w:hAnsi="SansSerif"/>
          <w:sz w:val="24"/>
          <w:szCs w:val="24"/>
        </w:rPr>
        <w:t>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</w:t>
      </w:r>
      <w:r w:rsidRPr="00AE7855">
        <w:rPr>
          <w:rFonts w:ascii="SansSerif" w:hAnsi="SansSerif"/>
          <w:sz w:val="24"/>
          <w:szCs w:val="24"/>
        </w:rPr>
        <w:t></w:t>
      </w:r>
      <w:r w:rsidRPr="00AE7855">
        <w:rPr>
          <w:rFonts w:ascii="SansSerif" w:hAnsi="SansSerif"/>
          <w:sz w:val="24"/>
          <w:szCs w:val="24"/>
        </w:rPr>
        <w:t></w:t>
      </w:r>
      <w:r w:rsidRPr="00AE7855">
        <w:rPr>
          <w:rFonts w:ascii="SansSerif" w:hAnsi="SansSerif"/>
          <w:sz w:val="24"/>
          <w:szCs w:val="24"/>
        </w:rPr>
        <w:t></w:t>
      </w:r>
      <w:r w:rsidRPr="00AE7855">
        <w:rPr>
          <w:rFonts w:ascii="SansSerif" w:hAnsi="SansSerif"/>
          <w:sz w:val="24"/>
          <w:szCs w:val="24"/>
        </w:rPr>
        <w:t></w:t>
      </w:r>
      <w:r w:rsidRPr="00AE7855">
        <w:rPr>
          <w:rFonts w:ascii="SansSerif" w:hAnsi="SansSerif"/>
          <w:sz w:val="24"/>
          <w:szCs w:val="24"/>
        </w:rPr>
        <w:t></w:t>
      </w:r>
      <w:r w:rsidRPr="00AE7855">
        <w:rPr>
          <w:rFonts w:ascii="SansSerif" w:hAnsi="SansSerif"/>
          <w:sz w:val="24"/>
          <w:szCs w:val="24"/>
        </w:rPr>
        <w:t></w:t>
      </w:r>
      <w:r w:rsidRPr="00AE7855">
        <w:rPr>
          <w:rFonts w:ascii="SansSerif" w:hAnsi="SansSerif"/>
          <w:sz w:val="24"/>
          <w:szCs w:val="24"/>
        </w:rPr>
        <w:t></w:t>
      </w:r>
      <w:r w:rsidRPr="00AE7855">
        <w:rPr>
          <w:rFonts w:ascii="SansSerif" w:hAnsi="SansSerif"/>
          <w:sz w:val="24"/>
          <w:szCs w:val="24"/>
        </w:rPr>
        <w:t></w:t>
      </w:r>
      <w:r w:rsidRPr="00AE7855">
        <w:rPr>
          <w:rFonts w:ascii="SansSerif" w:hAnsi="SansSerif"/>
          <w:sz w:val="24"/>
          <w:szCs w:val="24"/>
        </w:rPr>
        <w:t></w:t>
      </w:r>
      <w:r w:rsidRPr="00AE7855">
        <w:rPr>
          <w:rFonts w:ascii="SansSerif" w:hAnsi="SansSerif"/>
          <w:sz w:val="24"/>
          <w:szCs w:val="24"/>
        </w:rPr>
        <w:t></w:t>
      </w:r>
    </w:p>
    <w:p w:rsidR="007A07E7" w:rsidRPr="007A07E7" w:rsidRDefault="007A07E7" w:rsidP="007B11B4">
      <w:pPr>
        <w:spacing w:line="240" w:lineRule="auto"/>
        <w:rPr>
          <w:rFonts w:ascii="SansSerif" w:eastAsiaTheme="minorHAnsi" w:hAnsi="SansSerif"/>
          <w:b/>
          <w:bCs/>
          <w:lang w:bidi="ml-IN"/>
        </w:rPr>
      </w:pPr>
      <w:bookmarkStart w:id="1" w:name="0.1_table02"/>
      <w:bookmarkEnd w:id="1"/>
    </w:p>
    <w:p w:rsidR="007A07E7" w:rsidRPr="003B5B36" w:rsidRDefault="007A07E7" w:rsidP="007A07E7">
      <w:pPr>
        <w:pStyle w:val="Caption"/>
        <w:keepNext/>
        <w:spacing w:after="0"/>
        <w:rPr>
          <w:rFonts w:ascii="SansSerif" w:hAnsi="SansSerif"/>
          <w:color w:val="000000"/>
          <w:sz w:val="28"/>
          <w:szCs w:val="28"/>
        </w:rPr>
      </w:pPr>
      <w:r w:rsidRPr="003B5B36">
        <w:rPr>
          <w:rFonts w:ascii="SansSerif" w:hAnsi="SansSerif"/>
          <w:color w:val="000000"/>
          <w:sz w:val="28"/>
          <w:szCs w:val="28"/>
        </w:rPr>
        <w:t></w:t>
      </w:r>
      <w:r w:rsidRPr="003B5B36">
        <w:rPr>
          <w:rFonts w:ascii="SansSerif" w:hAnsi="SansSerif"/>
          <w:color w:val="000000"/>
          <w:sz w:val="28"/>
          <w:szCs w:val="28"/>
        </w:rPr>
        <w:t></w:t>
      </w:r>
      <w:r w:rsidRPr="003B5B36">
        <w:rPr>
          <w:rFonts w:ascii="SansSerif" w:hAnsi="SansSerif"/>
          <w:color w:val="000000"/>
          <w:sz w:val="28"/>
          <w:szCs w:val="28"/>
        </w:rPr>
        <w:t></w:t>
      </w:r>
      <w:r w:rsidRPr="003B5B36">
        <w:rPr>
          <w:rFonts w:ascii="SansSerif" w:hAnsi="SansSerif"/>
          <w:color w:val="000000"/>
          <w:sz w:val="28"/>
          <w:szCs w:val="28"/>
        </w:rPr>
        <w:t></w:t>
      </w:r>
      <w:r w:rsidRPr="003B5B36">
        <w:rPr>
          <w:rFonts w:ascii="SansSerif" w:hAnsi="SansSerif"/>
          <w:color w:val="000000"/>
          <w:sz w:val="28"/>
          <w:szCs w:val="28"/>
        </w:rPr>
        <w:t></w:t>
      </w:r>
      <w:r w:rsidRPr="003B5B36">
        <w:rPr>
          <w:rFonts w:ascii="SansSerif" w:hAnsi="SansSerif"/>
          <w:color w:val="000000"/>
          <w:sz w:val="28"/>
          <w:szCs w:val="28"/>
        </w:rPr>
        <w:t></w:t>
      </w:r>
      <w:r w:rsidRPr="003B5B36">
        <w:rPr>
          <w:rFonts w:ascii="SansSerif" w:hAnsi="SansSerif"/>
          <w:color w:val="000000"/>
          <w:sz w:val="28"/>
          <w:szCs w:val="28"/>
        </w:rPr>
        <w:t></w:t>
      </w:r>
      <w:r w:rsidRPr="003B5B36">
        <w:rPr>
          <w:rFonts w:ascii="SansSerif" w:hAnsi="SansSerif"/>
          <w:color w:val="000000"/>
          <w:sz w:val="28"/>
          <w:szCs w:val="28"/>
        </w:rPr>
        <w:t></w:t>
      </w:r>
      <w:r w:rsidRPr="003B5B36">
        <w:rPr>
          <w:rFonts w:ascii="SansSerif" w:hAnsi="SansSerif"/>
          <w:color w:val="000000"/>
          <w:sz w:val="28"/>
          <w:szCs w:val="28"/>
        </w:rPr>
        <w:t></w:t>
      </w:r>
      <w:r w:rsidRPr="003B5B36">
        <w:rPr>
          <w:rFonts w:ascii="SansSerif" w:hAnsi="SansSerif"/>
          <w:color w:val="000000"/>
          <w:sz w:val="28"/>
          <w:szCs w:val="28"/>
        </w:rPr>
        <w:t></w:t>
      </w:r>
      <w:r w:rsidRPr="003B5B36">
        <w:rPr>
          <w:rFonts w:ascii="SansSerif" w:hAnsi="SansSerif"/>
          <w:color w:val="000000"/>
          <w:sz w:val="28"/>
          <w:szCs w:val="28"/>
        </w:rPr>
        <w:t></w:t>
      </w:r>
      <w:r w:rsidRPr="003B5B36">
        <w:rPr>
          <w:rFonts w:ascii="SansSerif" w:hAnsi="SansSerif"/>
          <w:color w:val="000000"/>
          <w:sz w:val="28"/>
          <w:szCs w:val="28"/>
        </w:rPr>
        <w:t></w:t>
      </w:r>
      <w:r w:rsidRPr="003B5B36">
        <w:rPr>
          <w:rFonts w:ascii="SansSerif" w:hAnsi="SansSerif"/>
          <w:color w:val="000000"/>
          <w:sz w:val="28"/>
          <w:szCs w:val="28"/>
        </w:rPr>
        <w:t></w:t>
      </w:r>
      <w:r w:rsidRPr="003B5B36">
        <w:rPr>
          <w:rFonts w:ascii="SansSerif" w:hAnsi="SansSerif"/>
          <w:color w:val="000000"/>
          <w:sz w:val="28"/>
          <w:szCs w:val="28"/>
        </w:rPr>
        <w:t></w:t>
      </w:r>
      <w:r w:rsidRPr="003B5B36">
        <w:rPr>
          <w:rFonts w:ascii="SansSerif" w:hAnsi="SansSerif"/>
          <w:color w:val="000000"/>
          <w:sz w:val="28"/>
          <w:szCs w:val="28"/>
        </w:rPr>
        <w:t></w:t>
      </w:r>
      <w:r w:rsidRPr="003B5B36">
        <w:rPr>
          <w:rFonts w:ascii="SansSerif" w:hAnsi="SansSerif"/>
          <w:color w:val="000000"/>
          <w:sz w:val="28"/>
          <w:szCs w:val="28"/>
        </w:rPr>
        <w:t></w:t>
      </w:r>
      <w:r w:rsidRPr="003B5B36">
        <w:rPr>
          <w:rFonts w:ascii="SansSerif" w:hAnsi="SansSerif"/>
          <w:color w:val="000000"/>
          <w:sz w:val="28"/>
          <w:szCs w:val="28"/>
        </w:rPr>
        <w:t></w:t>
      </w:r>
      <w:r w:rsidRPr="003B5B36">
        <w:rPr>
          <w:rFonts w:ascii="SansSerif" w:hAnsi="SansSerif"/>
          <w:color w:val="000000"/>
          <w:sz w:val="28"/>
          <w:szCs w:val="28"/>
        </w:rPr>
        <w:t></w:t>
      </w:r>
      <w:r w:rsidRPr="003B5B36">
        <w:rPr>
          <w:rFonts w:ascii="SansSerif" w:hAnsi="SansSerif"/>
          <w:color w:val="000000"/>
          <w:sz w:val="28"/>
          <w:szCs w:val="28"/>
        </w:rPr>
        <w:t></w:t>
      </w:r>
      <w:r w:rsidRPr="003B5B36">
        <w:rPr>
          <w:rFonts w:ascii="SansSerif" w:hAnsi="SansSerif"/>
          <w:color w:val="000000"/>
          <w:sz w:val="28"/>
          <w:szCs w:val="28"/>
        </w:rPr>
        <w:t></w:t>
      </w:r>
      <w:r w:rsidRPr="003B5B36">
        <w:rPr>
          <w:rFonts w:ascii="SansSerif" w:hAnsi="SansSerif"/>
          <w:color w:val="000000"/>
          <w:sz w:val="28"/>
          <w:szCs w:val="28"/>
        </w:rPr>
        <w:t></w:t>
      </w:r>
      <w:r w:rsidRPr="003B5B36">
        <w:rPr>
          <w:rFonts w:ascii="SansSerif" w:hAnsi="SansSerif"/>
          <w:color w:val="000000"/>
          <w:sz w:val="28"/>
          <w:szCs w:val="28"/>
        </w:rPr>
        <w:t></w:t>
      </w:r>
      <w:r w:rsidRPr="003B5B36">
        <w:rPr>
          <w:rFonts w:ascii="SansSerif" w:hAnsi="SansSerif"/>
          <w:color w:val="000000"/>
          <w:sz w:val="28"/>
          <w:szCs w:val="28"/>
        </w:rPr>
        <w:t></w:t>
      </w:r>
      <w:r w:rsidRPr="003B5B36">
        <w:rPr>
          <w:rFonts w:ascii="SansSerif" w:hAnsi="SansSerif"/>
          <w:color w:val="000000"/>
          <w:sz w:val="28"/>
          <w:szCs w:val="28"/>
        </w:rPr>
        <w:t></w:t>
      </w:r>
      <w:r w:rsidRPr="003B5B36">
        <w:rPr>
          <w:rFonts w:ascii="SansSerif" w:hAnsi="SansSerif"/>
          <w:color w:val="000000"/>
          <w:sz w:val="28"/>
          <w:szCs w:val="28"/>
        </w:rPr>
        <w:t></w:t>
      </w:r>
      <w:r w:rsidRPr="003B5B36">
        <w:rPr>
          <w:rFonts w:ascii="SansSerif" w:hAnsi="SansSerif"/>
          <w:color w:val="000000"/>
          <w:sz w:val="28"/>
          <w:szCs w:val="28"/>
        </w:rPr>
        <w:t></w:t>
      </w:r>
      <w:r w:rsidRPr="003B5B36">
        <w:rPr>
          <w:rFonts w:ascii="SansSerif" w:hAnsi="SansSerif"/>
          <w:color w:val="000000"/>
          <w:sz w:val="28"/>
          <w:szCs w:val="28"/>
        </w:rPr>
        <w:t></w:t>
      </w:r>
      <w:r w:rsidRPr="003B5B36">
        <w:rPr>
          <w:rFonts w:ascii="SansSerif" w:hAnsi="SansSerif"/>
          <w:color w:val="000000"/>
          <w:sz w:val="28"/>
          <w:szCs w:val="28"/>
        </w:rPr>
        <w:t></w:t>
      </w:r>
    </w:p>
    <w:p w:rsidR="007A07E7" w:rsidRPr="007A07E7" w:rsidRDefault="007A07E7" w:rsidP="007A07E7">
      <w:pPr>
        <w:rPr>
          <w:rFonts w:ascii="SansSerif" w:hAnsi="SansSerif"/>
        </w:rPr>
      </w:pPr>
    </w:p>
    <w:tbl>
      <w:tblPr>
        <w:tblW w:w="1067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57"/>
        <w:gridCol w:w="4517"/>
        <w:gridCol w:w="3297"/>
      </w:tblGrid>
      <w:tr w:rsidR="007A07E7" w:rsidRPr="003B5B36" w:rsidTr="00710C21">
        <w:trPr>
          <w:trHeight w:val="619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</w:pP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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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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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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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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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</w:p>
          <w:p w:rsidR="007A07E7" w:rsidRPr="003B5B36" w:rsidRDefault="007A07E7" w:rsidP="00710C21">
            <w:pPr>
              <w:spacing w:after="0"/>
              <w:jc w:val="center"/>
              <w:rPr>
                <w:rFonts w:ascii="SansSerif" w:hAnsi="SansSerif"/>
                <w:b/>
                <w:bCs/>
                <w:sz w:val="24"/>
                <w:szCs w:val="24"/>
              </w:rPr>
            </w:pP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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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spacing w:after="0"/>
              <w:jc w:val="center"/>
              <w:rPr>
                <w:rFonts w:ascii="SansSerif" w:hAnsi="SansSerif"/>
                <w:b/>
                <w:bCs/>
                <w:sz w:val="24"/>
                <w:szCs w:val="24"/>
              </w:rPr>
            </w:pP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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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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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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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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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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spacing w:after="0"/>
              <w:jc w:val="center"/>
              <w:rPr>
                <w:rFonts w:ascii="SansSerif" w:hAnsi="SansSerif"/>
                <w:b/>
                <w:bCs/>
                <w:sz w:val="24"/>
                <w:szCs w:val="24"/>
              </w:rPr>
            </w:pP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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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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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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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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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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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b/>
                <w:bCs/>
                <w:sz w:val="24"/>
                <w:szCs w:val="24"/>
              </w:rPr>
              <w:t></w:t>
            </w:r>
          </w:p>
        </w:tc>
      </w:tr>
      <w:tr w:rsidR="007A07E7" w:rsidRPr="003B5B36" w:rsidTr="00710C21">
        <w:trPr>
          <w:trHeight w:val="485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b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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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</w:t>
            </w:r>
            <w:r w:rsidRPr="003B5B36">
              <w:rPr>
                <w:rFonts w:ascii="SansSerif" w:hAnsi="SansSerif"/>
                <w:sz w:val="24"/>
                <w:szCs w:val="24"/>
              </w:rPr>
              <w:t></w:t>
            </w:r>
            <w:r w:rsidRPr="003B5B36">
              <w:rPr>
                <w:rFonts w:ascii="SansSerif" w:hAnsi="SansSerif"/>
                <w:sz w:val="24"/>
                <w:szCs w:val="24"/>
              </w:rPr>
              <w:t></w:t>
            </w:r>
            <w:r w:rsidRPr="003B5B36">
              <w:rPr>
                <w:rFonts w:ascii="SansSerif" w:hAnsi="SansSerif"/>
                <w:sz w:val="24"/>
                <w:szCs w:val="24"/>
              </w:rPr>
              <w:t>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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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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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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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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</w:t>
            </w:r>
            <w:r w:rsidRPr="003B5B36">
              <w:rPr>
                <w:rFonts w:ascii="SansSerif" w:hAnsi="SansSerif"/>
                <w:sz w:val="24"/>
                <w:szCs w:val="24"/>
              </w:rPr>
              <w:t>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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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sz w:val="24"/>
                <w:szCs w:val="24"/>
              </w:rPr>
              <w:t>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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spacing w:after="0"/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</w:t>
            </w:r>
            <w:r w:rsidRPr="003B5B36">
              <w:rPr>
                <w:rFonts w:ascii="SansSerif" w:hAnsi="SansSerif"/>
                <w:sz w:val="24"/>
                <w:szCs w:val="24"/>
              </w:rPr>
              <w:t>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</w:t>
            </w:r>
            <w:r w:rsidRPr="003B5B36">
              <w:rPr>
                <w:rFonts w:ascii="SansSerif" w:hAnsi="SansSerif"/>
                <w:sz w:val="24"/>
                <w:szCs w:val="24"/>
              </w:rPr>
              <w:t></w:t>
            </w:r>
            <w:r w:rsidRPr="003B5B36">
              <w:rPr>
                <w:rFonts w:ascii="SansSerif" w:hAnsi="SansSerif"/>
                <w:sz w:val="24"/>
                <w:szCs w:val="24"/>
              </w:rPr>
              <w:t></w:t>
            </w:r>
            <w:r w:rsidRPr="003B5B36">
              <w:rPr>
                <w:rFonts w:ascii="SansSerif" w:hAnsi="SansSerif"/>
                <w:sz w:val="24"/>
                <w:szCs w:val="24"/>
              </w:rPr>
              <w:t></w:t>
            </w:r>
          </w:p>
        </w:tc>
      </w:tr>
      <w:tr w:rsidR="007A07E7" w:rsidRPr="003B5B36" w:rsidTr="00710C21">
        <w:trPr>
          <w:trHeight w:val="24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</w:t>
            </w: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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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</w:t>
            </w:r>
            <w:r w:rsidRPr="003B5B36">
              <w:rPr>
                <w:rFonts w:ascii="SansSerif" w:hAnsi="SansSerif"/>
                <w:sz w:val="24"/>
                <w:szCs w:val="24"/>
              </w:rPr>
              <w:t>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</w:t>
            </w:r>
            <w:r w:rsidRPr="003B5B36">
              <w:rPr>
                <w:rFonts w:ascii="SansSerif" w:hAnsi="SansSerif"/>
                <w:sz w:val="24"/>
                <w:szCs w:val="24"/>
              </w:rPr>
              <w:t>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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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sz w:val="24"/>
                <w:szCs w:val="24"/>
              </w:rPr>
              <w:t></w:t>
            </w:r>
            <w:r w:rsidRPr="003B5B36">
              <w:rPr>
                <w:rFonts w:ascii="SansSerif" w:hAnsi="SansSerif"/>
                <w:sz w:val="24"/>
                <w:szCs w:val="24"/>
              </w:rPr>
              <w:t>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</w:t>
            </w:r>
            <w:r w:rsidRPr="003B5B36">
              <w:rPr>
                <w:rFonts w:ascii="SansSerif" w:hAnsi="SansSerif"/>
                <w:sz w:val="24"/>
                <w:szCs w:val="24"/>
              </w:rPr>
              <w:t></w:t>
            </w:r>
            <w:r w:rsidRPr="003B5B36">
              <w:rPr>
                <w:rFonts w:ascii="SansSerif" w:hAnsi="SansSerif"/>
                <w:sz w:val="24"/>
                <w:szCs w:val="24"/>
              </w:rPr>
              <w:t></w:t>
            </w:r>
            <w:r w:rsidRPr="003B5B36">
              <w:rPr>
                <w:rFonts w:ascii="SansSerif" w:hAnsi="SansSerif"/>
                <w:sz w:val="24"/>
                <w:szCs w:val="24"/>
              </w:rPr>
              <w:t></w:t>
            </w:r>
          </w:p>
        </w:tc>
      </w:tr>
      <w:tr w:rsidR="007A07E7" w:rsidRPr="003B5B36" w:rsidTr="00710C21">
        <w:trPr>
          <w:trHeight w:val="467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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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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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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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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7E7" w:rsidRPr="003B5B36" w:rsidRDefault="007A07E7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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sz w:val="24"/>
                <w:szCs w:val="24"/>
              </w:rPr>
              <w:t></w:t>
            </w:r>
            <w:r w:rsidRPr="003B5B36">
              <w:rPr>
                <w:rFonts w:ascii="SansSerif" w:hAnsi="SansSerif"/>
                <w:sz w:val="24"/>
                <w:szCs w:val="24"/>
              </w:rPr>
              <w:t>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</w:t>
            </w:r>
            <w:r w:rsidRPr="003B5B36">
              <w:rPr>
                <w:rFonts w:ascii="SansSerif" w:hAnsi="SansSerif"/>
                <w:sz w:val="24"/>
                <w:szCs w:val="24"/>
              </w:rPr>
              <w:t></w:t>
            </w:r>
            <w:r w:rsidRPr="003B5B36">
              <w:rPr>
                <w:rFonts w:ascii="SansSerif" w:hAnsi="SansSerif"/>
                <w:sz w:val="24"/>
                <w:szCs w:val="24"/>
              </w:rPr>
              <w:t></w:t>
            </w:r>
            <w:r w:rsidRPr="003B5B36">
              <w:rPr>
                <w:rFonts w:ascii="SansSerif" w:hAnsi="SansSerif"/>
                <w:sz w:val="24"/>
                <w:szCs w:val="24"/>
              </w:rPr>
              <w:t></w:t>
            </w:r>
          </w:p>
        </w:tc>
      </w:tr>
    </w:tbl>
    <w:p w:rsidR="007A07E7" w:rsidRDefault="007A07E7" w:rsidP="0047251B">
      <w:pPr>
        <w:rPr>
          <w:rFonts w:ascii="SansSerif" w:hAnsi="SansSerif"/>
          <w:b/>
          <w:bCs/>
        </w:rPr>
      </w:pPr>
    </w:p>
    <w:p w:rsidR="003B5B36" w:rsidRPr="003B5B36" w:rsidRDefault="003B5B36" w:rsidP="003B5B36">
      <w:pPr>
        <w:spacing w:line="240" w:lineRule="auto"/>
        <w:rPr>
          <w:rFonts w:ascii="SansSerif" w:hAnsi="SansSerif"/>
          <w:sz w:val="28"/>
          <w:szCs w:val="28"/>
        </w:rPr>
      </w:pPr>
      <w:r>
        <w:rPr>
          <w:rFonts w:ascii="SansSerif" w:eastAsiaTheme="minorHAnsi" w:hAnsi="SansSerif"/>
          <w:b/>
          <w:bCs/>
          <w:sz w:val="28"/>
          <w:szCs w:val="28"/>
          <w:lang w:bidi="ml-IN"/>
        </w:rPr>
        <w:t>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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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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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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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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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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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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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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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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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</w:t>
      </w:r>
      <w:r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6165"/>
      </w:tblGrid>
      <w:tr w:rsidR="003B5B36" w:rsidRPr="003B5B36" w:rsidTr="00710C21">
        <w:tc>
          <w:tcPr>
            <w:tcW w:w="5373" w:type="dxa"/>
          </w:tcPr>
          <w:p w:rsidR="003B5B36" w:rsidRPr="003B5B36" w:rsidRDefault="003B5B36" w:rsidP="00710C21">
            <w:pPr>
              <w:rPr>
                <w:rFonts w:ascii="SansSerif" w:eastAsiaTheme="minorHAnsi" w:hAnsi="SansSerif"/>
                <w:sz w:val="24"/>
                <w:szCs w:val="24"/>
                <w:lang w:bidi="ml-IN"/>
              </w:rPr>
            </w:pPr>
          </w:p>
          <w:p w:rsidR="003B5B36" w:rsidRPr="003B5B36" w:rsidRDefault="003B5B36" w:rsidP="00710C21">
            <w:pPr>
              <w:rPr>
                <w:rFonts w:ascii="SansSerif" w:eastAsiaTheme="minorHAnsi" w:hAnsi="SansSerif"/>
                <w:sz w:val="24"/>
                <w:szCs w:val="24"/>
                <w:lang w:bidi="ml-IN"/>
              </w:rPr>
            </w:pP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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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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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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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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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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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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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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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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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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</w:t>
            </w:r>
            <w:r w:rsidRPr="003B5B36">
              <w:rPr>
                <w:rFonts w:ascii="SansSerif" w:eastAsiaTheme="minorHAnsi" w:hAnsi="SansSerif"/>
                <w:sz w:val="24"/>
                <w:szCs w:val="24"/>
                <w:lang w:bidi="ml-IN"/>
              </w:rPr>
              <w:t></w:t>
            </w:r>
          </w:p>
          <w:p w:rsidR="003B5B36" w:rsidRPr="003B5B36" w:rsidRDefault="003B5B36" w:rsidP="00710C21">
            <w:pPr>
              <w:rPr>
                <w:rFonts w:ascii="SansSerif" w:hAnsi="SansSerif"/>
                <w:sz w:val="24"/>
                <w:szCs w:val="24"/>
              </w:rPr>
            </w:pPr>
          </w:p>
        </w:tc>
        <w:tc>
          <w:tcPr>
            <w:tcW w:w="5373" w:type="dxa"/>
          </w:tcPr>
          <w:p w:rsidR="003B5B36" w:rsidRPr="003B5B36" w:rsidRDefault="003B5B36" w:rsidP="00710C21">
            <w:pPr>
              <w:rPr>
                <w:rFonts w:ascii="SansSerif" w:hAnsi="SansSerif"/>
                <w:sz w:val="24"/>
                <w:szCs w:val="24"/>
              </w:rPr>
            </w:pPr>
          </w:p>
          <w:p w:rsidR="003B5B36" w:rsidRPr="003B5B36" w:rsidRDefault="003B5B36" w:rsidP="00710C21">
            <w:pPr>
              <w:rPr>
                <w:rFonts w:ascii="SansSerif" w:hAnsi="SansSerif"/>
                <w:sz w:val="24"/>
                <w:szCs w:val="24"/>
              </w:rPr>
            </w:pPr>
            <w:r w:rsidRPr="003B5B36">
              <w:rPr>
                <w:rFonts w:ascii="SansSerif" w:hAnsi="SansSerif"/>
                <w:sz w:val="24"/>
                <w:szCs w:val="24"/>
              </w:rPr>
              <w:t></w:t>
            </w:r>
            <w:r w:rsidRPr="003B5B36">
              <w:rPr>
                <w:rFonts w:ascii="SansSerif" w:hAnsi="SansSerif"/>
                <w:sz w:val="24"/>
                <w:szCs w:val="24"/>
              </w:rPr>
              <w:t></w:t>
            </w:r>
            <w:r w:rsidRPr="003B5B36">
              <w:rPr>
                <w:rFonts w:ascii="SansSerif" w:hAnsi="SansSerif"/>
                <w:sz w:val="24"/>
                <w:szCs w:val="24"/>
              </w:rPr>
              <w:t></w:t>
            </w:r>
            <w:r w:rsidRPr="003B5B36">
              <w:rPr>
                <w:rFonts w:ascii="SansSerif" w:hAnsi="SansSerif"/>
                <w:sz w:val="24"/>
                <w:szCs w:val="24"/>
              </w:rPr>
              <w:t></w:t>
            </w:r>
            <w:r w:rsidRPr="003B5B36">
              <w:rPr>
                <w:rFonts w:ascii="SansSerif" w:hAnsi="SansSerif"/>
                <w:sz w:val="24"/>
                <w:szCs w:val="24"/>
              </w:rPr>
              <w:t></w:t>
            </w:r>
            <w:r w:rsidRPr="003B5B36">
              <w:rPr>
                <w:rFonts w:ascii="SansSerif" w:hAnsi="SansSerif"/>
                <w:sz w:val="24"/>
                <w:szCs w:val="24"/>
              </w:rPr>
              <w:t>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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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</w:t>
            </w:r>
            <w:r w:rsidRPr="003B5B36">
              <w:rPr>
                <w:rFonts w:ascii="SansSerif" w:hAnsi="SansSerif"/>
                <w:sz w:val="24"/>
                <w:szCs w:val="24"/>
              </w:rPr>
              <w:t>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</w:t>
            </w:r>
            <w:r w:rsidRPr="003B5B36">
              <w:rPr>
                <w:rFonts w:ascii="SansSerif" w:hAnsi="SansSerif"/>
                <w:sz w:val="24"/>
                <w:szCs w:val="24"/>
              </w:rPr>
              <w:t></w:t>
            </w:r>
            <w:r w:rsidRPr="003B5B36">
              <w:rPr>
                <w:rFonts w:ascii="SansSerif" w:hAnsi="SansSerif"/>
                <w:sz w:val="24"/>
                <w:szCs w:val="24"/>
              </w:rPr>
              <w:t></w:t>
            </w:r>
            <w:r w:rsidRPr="003B5B36">
              <w:rPr>
                <w:rFonts w:ascii="SansSerif" w:hAnsi="SansSerif"/>
                <w:sz w:val="24"/>
                <w:szCs w:val="24"/>
              </w:rPr>
              <w:t></w:t>
            </w:r>
            <w:r w:rsidRPr="003B5B36">
              <w:rPr>
                <w:rFonts w:ascii="SansSerif" w:hAnsi="SansSerif"/>
                <w:sz w:val="24"/>
                <w:szCs w:val="24"/>
              </w:rPr>
              <w:t>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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</w:t>
            </w:r>
            <w:r w:rsidRPr="003B5B36">
              <w:rPr>
                <w:rFonts w:ascii="SansSerif" w:hAnsi="SansSerif"/>
                <w:sz w:val="24"/>
                <w:szCs w:val="24"/>
              </w:rPr>
              <w:t></w:t>
            </w:r>
            <w:r w:rsidRPr="003B5B36">
              <w:rPr>
                <w:rFonts w:ascii="SansSerif" w:hAnsi="SansSerif"/>
                <w:sz w:val="24"/>
                <w:szCs w:val="24"/>
              </w:rPr>
              <w:t>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</w:t>
            </w:r>
            <w:r w:rsidRPr="003B5B36">
              <w:rPr>
                <w:rFonts w:ascii="SansSerif" w:hAnsi="SansSerif"/>
                <w:sz w:val="24"/>
                <w:szCs w:val="24"/>
              </w:rPr>
              <w:t></w:t>
            </w:r>
            <w:r w:rsidRPr="003B5B36">
              <w:rPr>
                <w:rFonts w:ascii="SansSerif" w:hAnsi="SansSerif"/>
                <w:sz w:val="24"/>
                <w:szCs w:val="24"/>
              </w:rPr>
              <w:t>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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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</w:t>
            </w:r>
            <w:r w:rsidRPr="003B5B36">
              <w:rPr>
                <w:rFonts w:ascii="SansSerif" w:hAnsi="SansSerif"/>
                <w:sz w:val="24"/>
                <w:szCs w:val="24"/>
              </w:rPr>
              <w:t></w:t>
            </w:r>
            <w:r w:rsidRPr="003B5B36">
              <w:rPr>
                <w:rFonts w:ascii="SansSerif" w:hAnsi="SansSerif"/>
                <w:sz w:val="24"/>
                <w:szCs w:val="24"/>
              </w:rPr>
              <w:t></w:t>
            </w:r>
            <w:r w:rsidRPr="003B5B36">
              <w:rPr>
                <w:rFonts w:ascii="SansSerif" w:hAnsi="SansSerif"/>
                <w:sz w:val="24"/>
                <w:szCs w:val="24"/>
              </w:rPr>
              <w:t>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sz w:val="24"/>
                <w:szCs w:val="24"/>
              </w:rPr>
              <w:t></w:t>
            </w:r>
            <w:r w:rsidRPr="003B5B36">
              <w:rPr>
                <w:rFonts w:ascii="SansSerif" w:hAnsi="SansSerif"/>
                <w:sz w:val="24"/>
                <w:szCs w:val="24"/>
              </w:rPr>
              <w:t></w:t>
            </w:r>
            <w:r w:rsidRPr="003B5B36">
              <w:rPr>
                <w:rFonts w:ascii="SansSerif" w:hAnsi="SansSerif"/>
                <w:sz w:val="24"/>
                <w:szCs w:val="24"/>
              </w:rPr>
              <w:t></w:t>
            </w:r>
            <w:r w:rsidRPr="003B5B36">
              <w:rPr>
                <w:rFonts w:ascii="SansSerif" w:hAnsi="SansSerif"/>
                <w:sz w:val="24"/>
                <w:szCs w:val="24"/>
              </w:rPr>
              <w:t></w:t>
            </w:r>
            <w:r w:rsidRPr="003B5B36">
              <w:rPr>
                <w:rFonts w:ascii="SansSerif" w:hAnsi="SansSerif"/>
                <w:sz w:val="24"/>
                <w:szCs w:val="24"/>
              </w:rPr>
              <w:t></w:t>
            </w:r>
            <w:r w:rsidRPr="003B5B36">
              <w:rPr>
                <w:rFonts w:ascii="SansSerif" w:hAnsi="SansSerif"/>
                <w:sz w:val="24"/>
                <w:szCs w:val="24"/>
              </w:rPr>
              <w:t></w:t>
            </w:r>
            <w:r w:rsidRPr="003B5B36">
              <w:rPr>
                <w:rFonts w:ascii="SansSerif" w:hAnsi="SansSerif"/>
                <w:sz w:val="24"/>
                <w:szCs w:val="24"/>
              </w:rPr>
              <w:t></w:t>
            </w:r>
            <w:r w:rsidRPr="003B5B36">
              <w:rPr>
                <w:rFonts w:ascii="SansSerif" w:hAnsi="SansSerif"/>
                <w:sz w:val="24"/>
                <w:szCs w:val="24"/>
              </w:rPr>
              <w:t></w:t>
            </w:r>
            <w:r w:rsidRPr="003B5B36">
              <w:rPr>
                <w:rFonts w:ascii="SansSerif" w:hAnsi="SansSerif"/>
                <w:sz w:val="24"/>
                <w:szCs w:val="24"/>
              </w:rPr>
              <w:t></w:t>
            </w:r>
            <w:r w:rsidRPr="003B5B36">
              <w:rPr>
                <w:rFonts w:ascii="SansSerif" w:hAnsi="SansSerif"/>
                <w:sz w:val="24"/>
                <w:szCs w:val="24"/>
              </w:rPr>
              <w:t></w:t>
            </w:r>
          </w:p>
        </w:tc>
      </w:tr>
    </w:tbl>
    <w:p w:rsidR="003B5B36" w:rsidRPr="007A07E7" w:rsidRDefault="003B5B36" w:rsidP="0047251B">
      <w:pPr>
        <w:rPr>
          <w:rFonts w:ascii="SansSerif" w:hAnsi="SansSerif"/>
          <w:b/>
          <w:bCs/>
        </w:rPr>
      </w:pPr>
    </w:p>
    <w:p w:rsidR="00B6257D" w:rsidRPr="003B5B36" w:rsidRDefault="003B5B36" w:rsidP="0047251B">
      <w:pPr>
        <w:rPr>
          <w:rFonts w:ascii="SansSerif" w:eastAsiaTheme="minorHAnsi" w:hAnsi="SansSerif"/>
          <w:b/>
          <w:bCs/>
          <w:sz w:val="28"/>
          <w:szCs w:val="28"/>
          <w:lang w:bidi="ml-IN"/>
        </w:rPr>
      </w:pPr>
      <w:r>
        <w:rPr>
          <w:rFonts w:ascii="SansSerif" w:eastAsiaTheme="minorHAnsi" w:hAnsi="SansSerif"/>
          <w:b/>
          <w:bCs/>
          <w:sz w:val="28"/>
          <w:szCs w:val="28"/>
          <w:lang w:bidi="ml-IN"/>
        </w:rPr>
        <w:t></w:t>
      </w:r>
      <w:r w:rsidR="007B11B4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</w:t>
      </w:r>
      <w:r w:rsidR="007B11B4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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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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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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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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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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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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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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</w:t>
      </w:r>
      <w:r w:rsidR="00B6257D" w:rsidRPr="003B5B36">
        <w:rPr>
          <w:rFonts w:ascii="SansSerif" w:eastAsiaTheme="minorHAnsi" w:hAnsi="SansSerif"/>
          <w:b/>
          <w:bCs/>
          <w:sz w:val="28"/>
          <w:szCs w:val="28"/>
          <w:lang w:bidi="ml-IN"/>
        </w:rPr>
        <w:t>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1"/>
        <w:gridCol w:w="8892"/>
      </w:tblGrid>
      <w:tr w:rsidR="001031BC" w:rsidRPr="003B5B36" w:rsidTr="001031BC">
        <w:trPr>
          <w:trHeight w:val="247"/>
        </w:trPr>
        <w:tc>
          <w:tcPr>
            <w:tcW w:w="1551" w:type="dxa"/>
          </w:tcPr>
          <w:p w:rsidR="001031BC" w:rsidRPr="003B5B36" w:rsidRDefault="001031BC" w:rsidP="00B6257D">
            <w:pPr>
              <w:jc w:val="center"/>
              <w:rPr>
                <w:rFonts w:ascii="SansSerif" w:hAnsi="SansSerif"/>
                <w:b/>
                <w:bCs/>
                <w:sz w:val="24"/>
                <w:szCs w:val="24"/>
              </w:rPr>
            </w:pP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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</w:t>
            </w:r>
          </w:p>
        </w:tc>
        <w:tc>
          <w:tcPr>
            <w:tcW w:w="9102" w:type="dxa"/>
          </w:tcPr>
          <w:p w:rsidR="001031BC" w:rsidRPr="003B5B36" w:rsidRDefault="001031BC" w:rsidP="00B6257D">
            <w:pPr>
              <w:jc w:val="center"/>
              <w:rPr>
                <w:rFonts w:ascii="SansSerif" w:hAnsi="SansSerif"/>
                <w:b/>
                <w:bCs/>
                <w:sz w:val="24"/>
                <w:szCs w:val="24"/>
              </w:rPr>
            </w:pP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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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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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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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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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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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</w:t>
            </w:r>
            <w:r w:rsidRPr="003B5B36">
              <w:rPr>
                <w:rFonts w:ascii="SansSerif" w:eastAsiaTheme="minorHAnsi" w:hAnsi="SansSerif"/>
                <w:b/>
                <w:bCs/>
                <w:sz w:val="24"/>
                <w:szCs w:val="24"/>
                <w:lang w:bidi="ml-IN"/>
              </w:rPr>
              <w:t></w:t>
            </w:r>
          </w:p>
        </w:tc>
      </w:tr>
      <w:tr w:rsidR="001031BC" w:rsidRPr="007A07E7" w:rsidTr="001031BC">
        <w:trPr>
          <w:trHeight w:val="1104"/>
        </w:trPr>
        <w:tc>
          <w:tcPr>
            <w:tcW w:w="1551" w:type="dxa"/>
          </w:tcPr>
          <w:p w:rsidR="001031BC" w:rsidRPr="007C5BC6" w:rsidRDefault="001031BC" w:rsidP="00B6257D">
            <w:pPr>
              <w:spacing w:line="360" w:lineRule="auto"/>
              <w:jc w:val="center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</w:t>
            </w:r>
          </w:p>
          <w:p w:rsidR="001031BC" w:rsidRPr="007C5BC6" w:rsidRDefault="001031BC" w:rsidP="00B6257D">
            <w:pPr>
              <w:spacing w:line="360" w:lineRule="auto"/>
              <w:jc w:val="center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</w:t>
            </w:r>
          </w:p>
          <w:p w:rsidR="001031BC" w:rsidRPr="007C5BC6" w:rsidRDefault="001031BC" w:rsidP="0030373F">
            <w:pPr>
              <w:spacing w:line="360" w:lineRule="auto"/>
              <w:jc w:val="center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</w:t>
            </w:r>
          </w:p>
          <w:p w:rsidR="005C6212" w:rsidRPr="007C5BC6" w:rsidRDefault="005C6212" w:rsidP="0030373F">
            <w:pPr>
              <w:spacing w:line="360" w:lineRule="auto"/>
              <w:jc w:val="center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</w:t>
            </w:r>
          </w:p>
        </w:tc>
        <w:tc>
          <w:tcPr>
            <w:tcW w:w="9102" w:type="dxa"/>
          </w:tcPr>
          <w:p w:rsidR="001031BC" w:rsidRPr="007C5BC6" w:rsidRDefault="001031BC" w:rsidP="00B6257D">
            <w:pPr>
              <w:spacing w:line="360" w:lineRule="auto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</w:t>
            </w:r>
            <w:r w:rsidRPr="007C5BC6">
              <w:rPr>
                <w:rFonts w:ascii="SansSerif" w:hAnsi="SansSerif"/>
                <w:sz w:val="24"/>
                <w:szCs w:val="24"/>
              </w:rPr>
              <w:t></w:t>
            </w:r>
            <w:r w:rsidRPr="007C5BC6">
              <w:rPr>
                <w:rFonts w:ascii="SansSerif" w:hAnsi="SansSerif"/>
                <w:sz w:val="24"/>
                <w:szCs w:val="24"/>
              </w:rPr>
              <w:t></w:t>
            </w:r>
            <w:r w:rsidRPr="007C5BC6">
              <w:rPr>
                <w:rFonts w:ascii="SansSerif" w:hAnsi="SansSerif"/>
                <w:sz w:val="24"/>
                <w:szCs w:val="24"/>
              </w:rPr>
              <w:t></w:t>
            </w:r>
            <w:r w:rsidRPr="007C5BC6">
              <w:rPr>
                <w:rFonts w:ascii="SansSerif" w:hAnsi="SansSerif"/>
                <w:sz w:val="24"/>
                <w:szCs w:val="24"/>
              </w:rPr>
              <w:t></w:t>
            </w:r>
            <w:r w:rsidRPr="007C5BC6">
              <w:rPr>
                <w:rFonts w:ascii="SansSerif" w:hAnsi="SansSerif"/>
                <w:sz w:val="24"/>
                <w:szCs w:val="24"/>
              </w:rPr>
              <w:t></w:t>
            </w:r>
            <w:r w:rsidRPr="007C5BC6">
              <w:rPr>
                <w:rFonts w:ascii="SansSerif" w:hAnsi="SansSerif"/>
                <w:sz w:val="24"/>
                <w:szCs w:val="24"/>
              </w:rPr>
              <w:t></w:t>
            </w:r>
          </w:p>
          <w:p w:rsidR="001031BC" w:rsidRPr="007C5BC6" w:rsidRDefault="001031BC" w:rsidP="00B6257D">
            <w:pPr>
              <w:spacing w:line="360" w:lineRule="auto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</w:t>
            </w:r>
            <w:r w:rsidRPr="007C5BC6">
              <w:rPr>
                <w:rFonts w:ascii="SansSerif" w:hAnsi="SansSerif"/>
                <w:sz w:val="24"/>
                <w:szCs w:val="24"/>
              </w:rPr>
              <w:t></w:t>
            </w:r>
            <w:r w:rsidRPr="007C5BC6">
              <w:rPr>
                <w:rFonts w:ascii="SansSerif" w:hAnsi="SansSerif"/>
                <w:sz w:val="24"/>
                <w:szCs w:val="24"/>
              </w:rPr>
              <w:t></w:t>
            </w:r>
            <w:r w:rsidRPr="007C5BC6">
              <w:rPr>
                <w:rFonts w:ascii="SansSerif" w:hAnsi="SansSerif"/>
                <w:sz w:val="24"/>
                <w:szCs w:val="24"/>
              </w:rPr>
              <w:t></w:t>
            </w:r>
            <w:r w:rsidRPr="007C5BC6">
              <w:rPr>
                <w:rFonts w:ascii="SansSerif" w:hAnsi="SansSerif"/>
                <w:sz w:val="24"/>
                <w:szCs w:val="24"/>
              </w:rPr>
              <w:t></w:t>
            </w:r>
            <w:r w:rsidRPr="007C5BC6">
              <w:rPr>
                <w:rFonts w:ascii="SansSerif" w:hAnsi="SansSerif"/>
                <w:sz w:val="24"/>
                <w:szCs w:val="24"/>
              </w:rPr>
              <w:t></w:t>
            </w:r>
            <w:r w:rsidRPr="007C5BC6">
              <w:rPr>
                <w:rFonts w:ascii="SansSerif" w:hAnsi="SansSerif"/>
                <w:sz w:val="24"/>
                <w:szCs w:val="24"/>
              </w:rPr>
              <w:t></w:t>
            </w:r>
            <w:r w:rsidRPr="007C5BC6">
              <w:rPr>
                <w:rFonts w:ascii="SansSerif" w:hAnsi="SansSerif"/>
                <w:sz w:val="24"/>
                <w:szCs w:val="24"/>
              </w:rPr>
              <w:t></w:t>
            </w:r>
            <w:r w:rsidRPr="007C5BC6">
              <w:rPr>
                <w:rFonts w:ascii="SansSerif" w:hAnsi="SansSerif"/>
                <w:sz w:val="24"/>
                <w:szCs w:val="24"/>
              </w:rPr>
              <w:t></w:t>
            </w:r>
          </w:p>
          <w:p w:rsidR="001031BC" w:rsidRPr="007C5BC6" w:rsidRDefault="001031BC" w:rsidP="005C6212">
            <w:pPr>
              <w:spacing w:line="360" w:lineRule="auto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</w:t>
            </w:r>
            <w:r w:rsidRPr="007C5BC6">
              <w:rPr>
                <w:rFonts w:ascii="SansSerif" w:hAnsi="SansSerif"/>
                <w:sz w:val="24"/>
                <w:szCs w:val="24"/>
              </w:rPr>
              <w:t></w:t>
            </w:r>
            <w:r w:rsidRPr="007C5BC6">
              <w:rPr>
                <w:rFonts w:ascii="SansSerif" w:hAnsi="SansSerif"/>
                <w:sz w:val="24"/>
                <w:szCs w:val="24"/>
              </w:rPr>
              <w:t></w:t>
            </w:r>
            <w:r w:rsidRPr="007C5BC6">
              <w:rPr>
                <w:rFonts w:ascii="SansSerif" w:hAnsi="SansSerif"/>
                <w:sz w:val="24"/>
                <w:szCs w:val="24"/>
              </w:rPr>
              <w:t></w:t>
            </w:r>
            <w:r w:rsidRPr="007C5BC6">
              <w:rPr>
                <w:rFonts w:ascii="SansSerif" w:hAnsi="SansSerif"/>
                <w:sz w:val="24"/>
                <w:szCs w:val="24"/>
              </w:rPr>
              <w:t></w:t>
            </w:r>
          </w:p>
          <w:p w:rsidR="005C6212" w:rsidRPr="007C5BC6" w:rsidRDefault="005C6212" w:rsidP="005C6212">
            <w:pPr>
              <w:spacing w:line="360" w:lineRule="auto"/>
              <w:rPr>
                <w:rFonts w:ascii="SansSerif" w:hAnsi="SansSerif"/>
                <w:sz w:val="24"/>
                <w:szCs w:val="24"/>
              </w:rPr>
            </w:pPr>
            <w:r w:rsidRPr="007C5BC6">
              <w:rPr>
                <w:rFonts w:ascii="SansSerif" w:hAnsi="SansSerif"/>
                <w:sz w:val="24"/>
                <w:szCs w:val="24"/>
              </w:rPr>
              <w:t></w:t>
            </w:r>
            <w:r w:rsidRPr="007C5BC6">
              <w:rPr>
                <w:rFonts w:ascii="SansSerif" w:hAnsi="SansSerif"/>
                <w:sz w:val="24"/>
                <w:szCs w:val="24"/>
              </w:rPr>
              <w:t></w:t>
            </w:r>
            <w:r w:rsidRPr="007C5BC6">
              <w:rPr>
                <w:rFonts w:ascii="SansSerif" w:hAnsi="SansSerif"/>
                <w:sz w:val="24"/>
                <w:szCs w:val="24"/>
              </w:rPr>
              <w:t></w:t>
            </w:r>
            <w:r w:rsidRPr="007C5BC6">
              <w:rPr>
                <w:rFonts w:ascii="SansSerif" w:hAnsi="SansSerif"/>
                <w:sz w:val="24"/>
                <w:szCs w:val="24"/>
              </w:rPr>
              <w:t></w:t>
            </w:r>
            <w:r w:rsidRPr="007C5BC6">
              <w:rPr>
                <w:rFonts w:ascii="SansSerif" w:hAnsi="SansSerif"/>
                <w:sz w:val="24"/>
                <w:szCs w:val="24"/>
              </w:rPr>
              <w:t></w:t>
            </w:r>
          </w:p>
        </w:tc>
      </w:tr>
    </w:tbl>
    <w:p w:rsidR="00CF12B4" w:rsidRDefault="00CF12B4" w:rsidP="00CD6C98">
      <w:pPr>
        <w:spacing w:after="0"/>
        <w:ind w:right="270"/>
        <w:rPr>
          <w:rFonts w:ascii="SansSerif" w:hAnsi="SansSerif"/>
        </w:rPr>
      </w:pPr>
    </w:p>
    <w:p w:rsidR="003B5B36" w:rsidRDefault="003B5B36" w:rsidP="00CD6C98">
      <w:pPr>
        <w:spacing w:after="0"/>
        <w:ind w:right="270"/>
        <w:rPr>
          <w:rFonts w:ascii="SansSerif" w:hAnsi="SansSerif"/>
        </w:rPr>
      </w:pPr>
    </w:p>
    <w:p w:rsidR="0027426E" w:rsidRPr="007C5BC6" w:rsidRDefault="007A07E7" w:rsidP="00CD6C98">
      <w:pPr>
        <w:spacing w:after="0"/>
        <w:ind w:right="270"/>
        <w:rPr>
          <w:rFonts w:ascii="SansSerif" w:hAnsi="SansSerif"/>
          <w:b/>
          <w:bCs/>
          <w:sz w:val="28"/>
          <w:szCs w:val="28"/>
        </w:rPr>
      </w:pPr>
      <w:r w:rsidRPr="007C5BC6">
        <w:rPr>
          <w:rFonts w:ascii="SansSerif" w:hAnsi="SansSerif"/>
          <w:b/>
          <w:bCs/>
          <w:sz w:val="28"/>
          <w:szCs w:val="28"/>
        </w:rPr>
        <w:t></w:t>
      </w:r>
      <w:r w:rsidR="00293015" w:rsidRPr="007C5BC6">
        <w:rPr>
          <w:rFonts w:ascii="SansSerif" w:hAnsi="SansSerif"/>
          <w:b/>
          <w:bCs/>
          <w:sz w:val="28"/>
          <w:szCs w:val="28"/>
        </w:rPr>
        <w:t></w:t>
      </w:r>
      <w:r w:rsidR="00293015" w:rsidRPr="007C5BC6">
        <w:rPr>
          <w:rFonts w:ascii="SansSerif" w:hAnsi="SansSerif"/>
          <w:b/>
          <w:bCs/>
          <w:sz w:val="28"/>
          <w:szCs w:val="28"/>
        </w:rPr>
        <w:t></w:t>
      </w:r>
      <w:r w:rsidR="00293015" w:rsidRPr="007C5BC6">
        <w:rPr>
          <w:rFonts w:ascii="SansSerif" w:hAnsi="SansSerif"/>
          <w:b/>
          <w:bCs/>
          <w:sz w:val="28"/>
          <w:szCs w:val="28"/>
        </w:rPr>
        <w:t></w:t>
      </w:r>
      <w:r w:rsidR="00293015" w:rsidRPr="007C5BC6">
        <w:rPr>
          <w:rFonts w:ascii="SansSerif" w:hAnsi="SansSerif"/>
          <w:b/>
          <w:bCs/>
          <w:sz w:val="28"/>
          <w:szCs w:val="28"/>
        </w:rPr>
        <w:t></w:t>
      </w:r>
      <w:r w:rsidR="00293015" w:rsidRPr="007C5BC6">
        <w:rPr>
          <w:rFonts w:ascii="SansSerif" w:hAnsi="SansSerif"/>
          <w:b/>
          <w:bCs/>
          <w:sz w:val="28"/>
          <w:szCs w:val="28"/>
        </w:rPr>
        <w:t></w:t>
      </w:r>
      <w:r w:rsidR="00293015" w:rsidRPr="007C5BC6">
        <w:rPr>
          <w:rFonts w:ascii="SansSerif" w:hAnsi="SansSerif"/>
          <w:b/>
          <w:bCs/>
          <w:sz w:val="28"/>
          <w:szCs w:val="28"/>
        </w:rPr>
        <w:t></w:t>
      </w:r>
      <w:r w:rsidR="00293015" w:rsidRPr="007C5BC6">
        <w:rPr>
          <w:rFonts w:ascii="SansSerif" w:hAnsi="SansSerif"/>
          <w:b/>
          <w:bCs/>
          <w:sz w:val="28"/>
          <w:szCs w:val="28"/>
        </w:rPr>
        <w:t></w:t>
      </w:r>
      <w:r w:rsidR="00293015" w:rsidRPr="007C5BC6">
        <w:rPr>
          <w:rFonts w:ascii="SansSerif" w:hAnsi="SansSerif"/>
          <w:b/>
          <w:bCs/>
          <w:sz w:val="28"/>
          <w:szCs w:val="28"/>
        </w:rPr>
        <w:t></w:t>
      </w:r>
      <w:r w:rsidR="00293015" w:rsidRPr="007C5BC6">
        <w:rPr>
          <w:rFonts w:ascii="SansSerif" w:hAnsi="SansSerif"/>
          <w:b/>
          <w:bCs/>
          <w:sz w:val="28"/>
          <w:szCs w:val="28"/>
        </w:rPr>
        <w:t></w:t>
      </w:r>
      <w:r w:rsidR="00293015" w:rsidRPr="007C5BC6">
        <w:rPr>
          <w:rFonts w:ascii="SansSerif" w:hAnsi="SansSerif"/>
          <w:b/>
          <w:bCs/>
          <w:sz w:val="28"/>
          <w:szCs w:val="28"/>
        </w:rPr>
        <w:t></w:t>
      </w:r>
      <w:r w:rsidR="00293015" w:rsidRPr="007C5BC6">
        <w:rPr>
          <w:rFonts w:ascii="SansSerif" w:hAnsi="SansSerif"/>
          <w:b/>
          <w:bCs/>
          <w:sz w:val="28"/>
          <w:szCs w:val="28"/>
        </w:rPr>
        <w:t></w:t>
      </w:r>
      <w:r w:rsidR="00293015" w:rsidRPr="007C5BC6">
        <w:rPr>
          <w:rFonts w:ascii="SansSerif" w:hAnsi="SansSerif"/>
          <w:b/>
          <w:bCs/>
          <w:sz w:val="28"/>
          <w:szCs w:val="28"/>
        </w:rPr>
        <w:t></w:t>
      </w:r>
    </w:p>
    <w:p w:rsidR="00293015" w:rsidRPr="007C5BC6" w:rsidRDefault="00293015" w:rsidP="00293015">
      <w:pPr>
        <w:pStyle w:val="ListParagraph"/>
        <w:numPr>
          <w:ilvl w:val="0"/>
          <w:numId w:val="22"/>
        </w:numPr>
        <w:spacing w:after="0" w:line="360" w:lineRule="auto"/>
        <w:ind w:right="270"/>
        <w:rPr>
          <w:rStyle w:val="Strong"/>
          <w:rFonts w:ascii="SansSerif" w:hAnsi="SansSerif"/>
          <w:b w:val="0"/>
          <w:bCs w:val="0"/>
          <w:sz w:val="24"/>
          <w:szCs w:val="24"/>
        </w:rPr>
      </w:pP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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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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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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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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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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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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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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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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</w:t>
      </w:r>
    </w:p>
    <w:p w:rsidR="00293015" w:rsidRPr="007C5BC6" w:rsidRDefault="00293015" w:rsidP="00293015">
      <w:pPr>
        <w:pStyle w:val="ListParagraph"/>
        <w:numPr>
          <w:ilvl w:val="0"/>
          <w:numId w:val="22"/>
        </w:numPr>
        <w:spacing w:after="0" w:line="360" w:lineRule="auto"/>
        <w:ind w:right="270"/>
        <w:rPr>
          <w:rStyle w:val="Strong"/>
          <w:rFonts w:ascii="SansSerif" w:hAnsi="SansSerif"/>
          <w:b w:val="0"/>
          <w:bCs w:val="0"/>
          <w:sz w:val="24"/>
          <w:szCs w:val="24"/>
        </w:rPr>
      </w:pP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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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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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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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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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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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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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</w:t>
      </w:r>
    </w:p>
    <w:p w:rsidR="00293015" w:rsidRPr="007C5BC6" w:rsidRDefault="00293015" w:rsidP="00293015">
      <w:pPr>
        <w:pStyle w:val="ListParagraph"/>
        <w:numPr>
          <w:ilvl w:val="0"/>
          <w:numId w:val="22"/>
        </w:numPr>
        <w:spacing w:after="0" w:line="360" w:lineRule="auto"/>
        <w:ind w:right="270"/>
        <w:rPr>
          <w:rStyle w:val="Strong"/>
          <w:rFonts w:ascii="SansSerif" w:hAnsi="SansSerif"/>
          <w:b w:val="0"/>
          <w:bCs w:val="0"/>
          <w:sz w:val="24"/>
          <w:szCs w:val="24"/>
        </w:rPr>
      </w:pP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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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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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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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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</w:t>
      </w:r>
    </w:p>
    <w:p w:rsidR="00293015" w:rsidRPr="007C5BC6" w:rsidRDefault="00293015" w:rsidP="00ED336A">
      <w:pPr>
        <w:pStyle w:val="ListParagraph"/>
        <w:numPr>
          <w:ilvl w:val="0"/>
          <w:numId w:val="22"/>
        </w:numPr>
        <w:spacing w:after="0" w:line="360" w:lineRule="auto"/>
        <w:ind w:right="270"/>
        <w:rPr>
          <w:rFonts w:ascii="SansSerif" w:hAnsi="SansSerif"/>
          <w:sz w:val="24"/>
          <w:szCs w:val="24"/>
        </w:rPr>
      </w:pP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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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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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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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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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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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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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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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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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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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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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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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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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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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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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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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</w:t>
      </w:r>
      <w:r w:rsidR="00ED336A" w:rsidRPr="007C5BC6">
        <w:rPr>
          <w:rStyle w:val="Strong"/>
          <w:rFonts w:ascii="SansSerif" w:hAnsi="SansSerif"/>
          <w:b w:val="0"/>
          <w:bCs w:val="0"/>
          <w:sz w:val="24"/>
          <w:szCs w:val="24"/>
        </w:rPr>
        <w:t></w:t>
      </w:r>
    </w:p>
    <w:p w:rsidR="00293015" w:rsidRPr="007A07E7" w:rsidRDefault="00293015" w:rsidP="00CD6C98">
      <w:pPr>
        <w:spacing w:after="0"/>
        <w:ind w:right="270"/>
        <w:rPr>
          <w:rFonts w:ascii="SansSerif" w:hAnsi="SansSerif"/>
          <w:b/>
          <w:bCs/>
        </w:rPr>
      </w:pPr>
    </w:p>
    <w:p w:rsidR="00C06554" w:rsidRPr="007C5BC6" w:rsidRDefault="007A07E7" w:rsidP="00CD6C98">
      <w:pPr>
        <w:spacing w:after="0"/>
        <w:ind w:right="270"/>
        <w:rPr>
          <w:rFonts w:ascii="SansSerif" w:eastAsiaTheme="minorHAnsi" w:hAnsi="SansSerif"/>
          <w:b/>
          <w:bCs/>
          <w:sz w:val="28"/>
          <w:szCs w:val="28"/>
          <w:lang w:bidi="ml-IN"/>
        </w:rPr>
      </w:pPr>
      <w:r w:rsidRPr="007C5BC6">
        <w:rPr>
          <w:rFonts w:ascii="SansSerif" w:hAnsi="SansSerif"/>
          <w:b/>
          <w:bCs/>
          <w:sz w:val="28"/>
          <w:szCs w:val="28"/>
        </w:rPr>
        <w:t></w:t>
      </w:r>
      <w:r w:rsidRPr="007C5BC6">
        <w:rPr>
          <w:rFonts w:ascii="SansSerif" w:hAnsi="SansSerif"/>
          <w:b/>
          <w:bCs/>
          <w:sz w:val="28"/>
          <w:szCs w:val="28"/>
        </w:rPr>
        <w:t></w:t>
      </w:r>
      <w:r w:rsidR="00AB7B40" w:rsidRPr="007C5BC6">
        <w:rPr>
          <w:rFonts w:ascii="SansSerif" w:hAnsi="SansSerif"/>
          <w:b/>
          <w:bCs/>
          <w:sz w:val="28"/>
          <w:szCs w:val="28"/>
        </w:rPr>
        <w:t></w:t>
      </w:r>
      <w:r w:rsidR="00AB7B40" w:rsidRPr="007C5BC6">
        <w:rPr>
          <w:rFonts w:ascii="SansSerif" w:hAnsi="SansSerif"/>
          <w:b/>
          <w:bCs/>
          <w:sz w:val="28"/>
          <w:szCs w:val="28"/>
        </w:rPr>
        <w:t></w:t>
      </w:r>
      <w:r w:rsidR="00AB7B40" w:rsidRPr="007C5BC6">
        <w:rPr>
          <w:rFonts w:ascii="SansSerif" w:eastAsiaTheme="minorHAnsi" w:hAnsi="SansSerif"/>
          <w:b/>
          <w:bCs/>
          <w:sz w:val="28"/>
          <w:szCs w:val="28"/>
          <w:lang w:bidi="ml-IN"/>
        </w:rPr>
        <w:t></w:t>
      </w:r>
      <w:r w:rsidR="00AB7B40" w:rsidRPr="007C5BC6">
        <w:rPr>
          <w:rFonts w:ascii="SansSerif" w:eastAsiaTheme="minorHAnsi" w:hAnsi="SansSerif"/>
          <w:b/>
          <w:bCs/>
          <w:sz w:val="28"/>
          <w:szCs w:val="28"/>
          <w:lang w:bidi="ml-IN"/>
        </w:rPr>
        <w:t></w:t>
      </w:r>
      <w:r w:rsidR="00AB7B40" w:rsidRPr="007C5BC6">
        <w:rPr>
          <w:rFonts w:ascii="SansSerif" w:eastAsiaTheme="minorHAnsi" w:hAnsi="SansSerif"/>
          <w:b/>
          <w:bCs/>
          <w:sz w:val="28"/>
          <w:szCs w:val="28"/>
          <w:lang w:bidi="ml-IN"/>
        </w:rPr>
        <w:t></w:t>
      </w:r>
      <w:r w:rsidR="00AB7B40" w:rsidRPr="007C5BC6">
        <w:rPr>
          <w:rFonts w:ascii="SansSerif" w:eastAsiaTheme="minorHAnsi" w:hAnsi="SansSerif"/>
          <w:b/>
          <w:bCs/>
          <w:sz w:val="28"/>
          <w:szCs w:val="28"/>
          <w:lang w:bidi="ml-IN"/>
        </w:rPr>
        <w:t></w:t>
      </w:r>
      <w:r w:rsidR="00AB7B40" w:rsidRPr="007C5BC6">
        <w:rPr>
          <w:rFonts w:ascii="SansSerif" w:eastAsiaTheme="minorHAnsi" w:hAnsi="SansSerif"/>
          <w:b/>
          <w:bCs/>
          <w:sz w:val="28"/>
          <w:szCs w:val="28"/>
          <w:lang w:bidi="ml-IN"/>
        </w:rPr>
        <w:t></w:t>
      </w:r>
      <w:r w:rsidR="00AB7B40" w:rsidRPr="007C5BC6">
        <w:rPr>
          <w:rFonts w:ascii="SansSerif" w:eastAsiaTheme="minorHAnsi" w:hAnsi="SansSerif"/>
          <w:b/>
          <w:bCs/>
          <w:sz w:val="28"/>
          <w:szCs w:val="28"/>
          <w:lang w:bidi="ml-IN"/>
        </w:rPr>
        <w:t></w:t>
      </w:r>
      <w:r w:rsidR="00AB7B40" w:rsidRPr="007C5BC6">
        <w:rPr>
          <w:rFonts w:ascii="SansSerif" w:eastAsiaTheme="minorHAnsi" w:hAnsi="SansSerif"/>
          <w:b/>
          <w:bCs/>
          <w:sz w:val="28"/>
          <w:szCs w:val="28"/>
          <w:lang w:bidi="ml-IN"/>
        </w:rPr>
        <w:t></w:t>
      </w:r>
    </w:p>
    <w:p w:rsidR="00764EA3" w:rsidRPr="007C5BC6" w:rsidRDefault="00AB7B40" w:rsidP="00201505">
      <w:pPr>
        <w:spacing w:after="0"/>
        <w:ind w:right="270" w:firstLine="720"/>
        <w:rPr>
          <w:rFonts w:ascii="SansSerif" w:hAnsi="SansSerif"/>
          <w:b/>
          <w:bCs/>
          <w:sz w:val="24"/>
          <w:szCs w:val="24"/>
        </w:rPr>
      </w:pPr>
      <w:r w:rsidRPr="007C5BC6">
        <w:rPr>
          <w:rFonts w:ascii="SansSerif" w:eastAsiaTheme="minorHAnsi" w:hAnsi="SansSerif"/>
          <w:sz w:val="24"/>
          <w:szCs w:val="24"/>
          <w:lang w:bidi="ml-IN"/>
        </w:rPr>
        <w:t>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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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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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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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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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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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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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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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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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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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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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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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</w:p>
    <w:p w:rsidR="00212B0E" w:rsidRPr="007A07E7" w:rsidRDefault="00212B0E" w:rsidP="00CD6C98">
      <w:pPr>
        <w:spacing w:after="0"/>
        <w:ind w:right="270"/>
        <w:rPr>
          <w:rFonts w:ascii="SansSerif" w:hAnsi="SansSerif"/>
        </w:rPr>
      </w:pPr>
    </w:p>
    <w:p w:rsidR="00862297" w:rsidRPr="007C5BC6" w:rsidRDefault="00D22E54" w:rsidP="00862297">
      <w:pPr>
        <w:keepNext/>
        <w:spacing w:after="0" w:line="240" w:lineRule="auto"/>
        <w:rPr>
          <w:rFonts w:ascii="SansSerif" w:hAnsi="SansSerif"/>
          <w:b/>
          <w:sz w:val="28"/>
          <w:szCs w:val="28"/>
        </w:rPr>
      </w:pPr>
      <w:r w:rsidRPr="007C5BC6">
        <w:rPr>
          <w:rFonts w:ascii="SansSerif" w:hAnsi="SansSerif"/>
          <w:b/>
          <w:sz w:val="28"/>
          <w:szCs w:val="28"/>
        </w:rPr>
        <w:t></w:t>
      </w:r>
      <w:r w:rsidR="009C3726" w:rsidRPr="007C5BC6">
        <w:rPr>
          <w:rFonts w:ascii="SansSerif" w:hAnsi="SansSerif"/>
          <w:b/>
          <w:sz w:val="28"/>
          <w:szCs w:val="28"/>
        </w:rPr>
        <w:t></w:t>
      </w:r>
      <w:r w:rsidR="00297781" w:rsidRPr="007C5BC6">
        <w:rPr>
          <w:rFonts w:ascii="SansSerif" w:hAnsi="SansSerif"/>
          <w:b/>
          <w:sz w:val="28"/>
          <w:szCs w:val="28"/>
        </w:rPr>
        <w:t></w:t>
      </w:r>
      <w:r w:rsidR="00297781" w:rsidRPr="007C5BC6">
        <w:rPr>
          <w:rFonts w:ascii="SansSerif" w:hAnsi="SansSerif"/>
          <w:b/>
          <w:sz w:val="28"/>
          <w:szCs w:val="28"/>
        </w:rPr>
        <w:t></w:t>
      </w:r>
      <w:r w:rsidR="00862297" w:rsidRPr="007C5BC6">
        <w:rPr>
          <w:rFonts w:ascii="SansSerif" w:hAnsi="SansSerif"/>
          <w:b/>
          <w:sz w:val="28"/>
          <w:szCs w:val="28"/>
        </w:rPr>
        <w:t></w:t>
      </w:r>
      <w:r w:rsidR="00862297" w:rsidRPr="007C5BC6">
        <w:rPr>
          <w:rFonts w:ascii="SansSerif" w:hAnsi="SansSerif"/>
          <w:b/>
          <w:sz w:val="28"/>
          <w:szCs w:val="28"/>
        </w:rPr>
        <w:t></w:t>
      </w:r>
      <w:r w:rsidR="00862297" w:rsidRPr="007C5BC6">
        <w:rPr>
          <w:rFonts w:ascii="SansSerif" w:hAnsi="SansSerif"/>
          <w:b/>
          <w:sz w:val="28"/>
          <w:szCs w:val="28"/>
        </w:rPr>
        <w:t></w:t>
      </w:r>
      <w:r w:rsidR="00862297" w:rsidRPr="007C5BC6">
        <w:rPr>
          <w:rFonts w:ascii="SansSerif" w:hAnsi="SansSerif"/>
          <w:b/>
          <w:sz w:val="28"/>
          <w:szCs w:val="28"/>
        </w:rPr>
        <w:t></w:t>
      </w:r>
      <w:r w:rsidR="00862297" w:rsidRPr="007C5BC6">
        <w:rPr>
          <w:rFonts w:ascii="SansSerif" w:hAnsi="SansSerif"/>
          <w:b/>
          <w:sz w:val="28"/>
          <w:szCs w:val="28"/>
        </w:rPr>
        <w:t></w:t>
      </w:r>
      <w:r w:rsidR="00862297" w:rsidRPr="007C5BC6">
        <w:rPr>
          <w:rFonts w:ascii="SansSerif" w:hAnsi="SansSerif"/>
          <w:b/>
          <w:sz w:val="28"/>
          <w:szCs w:val="28"/>
        </w:rPr>
        <w:t></w:t>
      </w:r>
      <w:r w:rsidR="00862297" w:rsidRPr="007C5BC6">
        <w:rPr>
          <w:rFonts w:ascii="SansSerif" w:hAnsi="SansSerif"/>
          <w:b/>
          <w:sz w:val="28"/>
          <w:szCs w:val="28"/>
        </w:rPr>
        <w:t></w:t>
      </w:r>
      <w:r w:rsidR="00862297" w:rsidRPr="007C5BC6">
        <w:rPr>
          <w:rFonts w:ascii="SansSerif" w:hAnsi="SansSerif"/>
          <w:b/>
          <w:sz w:val="28"/>
          <w:szCs w:val="28"/>
        </w:rPr>
        <w:t></w:t>
      </w:r>
      <w:r w:rsidR="00862297" w:rsidRPr="007C5BC6">
        <w:rPr>
          <w:rFonts w:ascii="SansSerif" w:hAnsi="SansSerif"/>
          <w:b/>
          <w:sz w:val="28"/>
          <w:szCs w:val="28"/>
        </w:rPr>
        <w:t></w:t>
      </w:r>
      <w:r w:rsidR="00862297" w:rsidRPr="007C5BC6">
        <w:rPr>
          <w:rFonts w:ascii="SansSerif" w:hAnsi="SansSerif"/>
          <w:b/>
          <w:sz w:val="28"/>
          <w:szCs w:val="28"/>
        </w:rPr>
        <w:t></w:t>
      </w:r>
      <w:r w:rsidR="00862297" w:rsidRPr="007C5BC6">
        <w:rPr>
          <w:rFonts w:ascii="SansSerif" w:hAnsi="SansSerif"/>
          <w:b/>
          <w:sz w:val="28"/>
          <w:szCs w:val="28"/>
        </w:rPr>
        <w:t></w:t>
      </w:r>
      <w:r w:rsidR="00862297" w:rsidRPr="007C5BC6">
        <w:rPr>
          <w:rFonts w:ascii="SansSerif" w:hAnsi="SansSerif"/>
          <w:b/>
          <w:sz w:val="28"/>
          <w:szCs w:val="28"/>
        </w:rPr>
        <w:t></w:t>
      </w:r>
      <w:r w:rsidR="00862297" w:rsidRPr="007C5BC6">
        <w:rPr>
          <w:rFonts w:ascii="SansSerif" w:hAnsi="SansSerif"/>
          <w:b/>
          <w:sz w:val="28"/>
          <w:szCs w:val="28"/>
        </w:rPr>
        <w:t></w:t>
      </w:r>
      <w:r w:rsidR="00862297" w:rsidRPr="007C5BC6">
        <w:rPr>
          <w:rFonts w:ascii="SansSerif" w:hAnsi="SansSerif"/>
          <w:b/>
          <w:sz w:val="28"/>
          <w:szCs w:val="28"/>
        </w:rPr>
        <w:t></w:t>
      </w:r>
      <w:r w:rsidR="00862297" w:rsidRPr="007C5BC6">
        <w:rPr>
          <w:rFonts w:ascii="SansSerif" w:hAnsi="SansSerif"/>
          <w:b/>
          <w:sz w:val="28"/>
          <w:szCs w:val="28"/>
        </w:rPr>
        <w:t></w:t>
      </w:r>
      <w:r w:rsidR="00862297" w:rsidRPr="007C5BC6">
        <w:rPr>
          <w:rFonts w:ascii="SansSerif" w:hAnsi="SansSerif"/>
          <w:b/>
          <w:sz w:val="28"/>
          <w:szCs w:val="28"/>
        </w:rPr>
        <w:t></w:t>
      </w:r>
      <w:r w:rsidR="00862297" w:rsidRPr="007C5BC6">
        <w:rPr>
          <w:rFonts w:ascii="SansSerif" w:hAnsi="SansSerif"/>
          <w:b/>
          <w:sz w:val="28"/>
          <w:szCs w:val="28"/>
        </w:rPr>
        <w:t></w:t>
      </w:r>
    </w:p>
    <w:p w:rsidR="0096089A" w:rsidRPr="007A07E7" w:rsidRDefault="0096089A" w:rsidP="00862297">
      <w:pPr>
        <w:keepNext/>
        <w:spacing w:after="0" w:line="240" w:lineRule="auto"/>
        <w:rPr>
          <w:rFonts w:ascii="SansSerif" w:hAnsi="SansSerif"/>
          <w:b/>
        </w:rPr>
      </w:pPr>
    </w:p>
    <w:p w:rsidR="00862297" w:rsidRPr="007C5BC6" w:rsidRDefault="007A07E7" w:rsidP="0096089A">
      <w:pPr>
        <w:keepNext/>
        <w:spacing w:after="0" w:line="360" w:lineRule="auto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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Pr="007C5BC6">
        <w:rPr>
          <w:rFonts w:ascii="SansSerif" w:hAnsi="SansSerif"/>
          <w:color w:val="000000"/>
          <w:sz w:val="24"/>
          <w:szCs w:val="24"/>
        </w:rPr>
        <w:t>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</w:t>
      </w:r>
      <w:r w:rsidR="007C5BC6">
        <w:rPr>
          <w:rFonts w:ascii="SansSerif" w:hAnsi="SansSerif"/>
          <w:color w:val="000000"/>
          <w:sz w:val="24"/>
          <w:szCs w:val="24"/>
        </w:rPr>
        <w:t></w:t>
      </w:r>
      <w:r w:rsidR="007C5BC6">
        <w:rPr>
          <w:rFonts w:ascii="SansSerif" w:hAnsi="SansSerif"/>
          <w:color w:val="000000"/>
          <w:sz w:val="24"/>
          <w:szCs w:val="24"/>
        </w:rPr>
        <w:t></w:t>
      </w:r>
      <w:r w:rsidR="007C5BC6">
        <w:rPr>
          <w:rFonts w:ascii="SansSerif" w:hAnsi="SansSerif"/>
          <w:color w:val="000000"/>
          <w:sz w:val="24"/>
          <w:szCs w:val="24"/>
        </w:rPr>
        <w:t></w:t>
      </w:r>
      <w:r w:rsidR="007C5BC6">
        <w:rPr>
          <w:rFonts w:ascii="SansSerif" w:hAnsi="SansSerif"/>
          <w:color w:val="000000"/>
          <w:sz w:val="24"/>
          <w:szCs w:val="24"/>
        </w:rPr>
        <w:t></w:t>
      </w:r>
      <w:r w:rsidR="007C5BC6">
        <w:rPr>
          <w:rFonts w:ascii="SansSerif" w:hAnsi="SansSerif"/>
          <w:color w:val="000000"/>
          <w:sz w:val="24"/>
          <w:szCs w:val="24"/>
        </w:rPr>
        <w:t></w:t>
      </w:r>
      <w:r w:rsidR="007C5BC6">
        <w:rPr>
          <w:rFonts w:ascii="SansSerif" w:hAnsi="SansSerif"/>
          <w:color w:val="000000"/>
          <w:sz w:val="24"/>
          <w:szCs w:val="24"/>
        </w:rPr>
        <w:t></w:t>
      </w:r>
      <w:r w:rsidR="007C5BC6">
        <w:rPr>
          <w:rFonts w:ascii="SansSerif" w:hAnsi="SansSerif"/>
          <w:color w:val="000000"/>
          <w:sz w:val="24"/>
          <w:szCs w:val="24"/>
        </w:rPr>
        <w:tab/>
      </w:r>
      <w:r w:rsidR="006956DA" w:rsidRPr="007C5BC6">
        <w:rPr>
          <w:rFonts w:ascii="SansSerif" w:hAnsi="SansSerif"/>
          <w:color w:val="000000"/>
          <w:sz w:val="24"/>
          <w:szCs w:val="24"/>
        </w:rPr>
        <w:t></w:t>
      </w:r>
      <w:r w:rsidR="006956DA" w:rsidRPr="007C5BC6">
        <w:rPr>
          <w:rFonts w:ascii="SansSerif" w:hAnsi="SansSerif"/>
          <w:color w:val="000000"/>
          <w:sz w:val="24"/>
          <w:szCs w:val="24"/>
        </w:rPr>
        <w:t></w:t>
      </w:r>
      <w:r w:rsidR="006956DA" w:rsidRPr="007C5BC6">
        <w:rPr>
          <w:rFonts w:ascii="SansSerif" w:hAnsi="SansSerif"/>
          <w:color w:val="000000"/>
          <w:sz w:val="24"/>
          <w:szCs w:val="24"/>
        </w:rPr>
        <w:t></w:t>
      </w:r>
      <w:r w:rsidR="006956DA" w:rsidRPr="007C5BC6">
        <w:rPr>
          <w:rFonts w:ascii="SansSerif" w:hAnsi="SansSerif"/>
          <w:color w:val="000000"/>
          <w:sz w:val="24"/>
          <w:szCs w:val="24"/>
        </w:rPr>
        <w:t></w:t>
      </w:r>
      <w:r w:rsidR="006956DA" w:rsidRPr="007C5BC6">
        <w:rPr>
          <w:rFonts w:ascii="SansSerif" w:hAnsi="SansSerif"/>
          <w:color w:val="000000"/>
          <w:sz w:val="24"/>
          <w:szCs w:val="24"/>
        </w:rPr>
        <w:t></w:t>
      </w:r>
      <w:r w:rsidR="00862297" w:rsidRPr="007C5BC6">
        <w:rPr>
          <w:rFonts w:ascii="SansSerif" w:hAnsi="SansSerif"/>
          <w:color w:val="000000"/>
          <w:sz w:val="24"/>
          <w:szCs w:val="24"/>
        </w:rPr>
        <w:t></w:t>
      </w:r>
      <w:r w:rsidR="00862297" w:rsidRPr="007C5BC6">
        <w:rPr>
          <w:rFonts w:ascii="SansSerif" w:hAnsi="SansSerif"/>
          <w:color w:val="000000"/>
          <w:sz w:val="24"/>
          <w:szCs w:val="24"/>
        </w:rPr>
        <w:t></w:t>
      </w:r>
      <w:r w:rsidR="00862297" w:rsidRPr="007C5BC6">
        <w:rPr>
          <w:rFonts w:ascii="SansSerif" w:hAnsi="SansSerif"/>
          <w:color w:val="000000"/>
          <w:sz w:val="24"/>
          <w:szCs w:val="24"/>
        </w:rPr>
        <w:t></w:t>
      </w:r>
      <w:r w:rsidR="00862297" w:rsidRPr="007C5BC6">
        <w:rPr>
          <w:rFonts w:ascii="SansSerif" w:hAnsi="SansSerif"/>
          <w:color w:val="000000"/>
          <w:sz w:val="24"/>
          <w:szCs w:val="24"/>
        </w:rPr>
        <w:t></w:t>
      </w:r>
      <w:r w:rsidR="00862297" w:rsidRPr="007C5BC6">
        <w:rPr>
          <w:rFonts w:ascii="SansSerif" w:hAnsi="SansSerif"/>
          <w:color w:val="000000"/>
          <w:sz w:val="24"/>
          <w:szCs w:val="24"/>
        </w:rPr>
        <w:t></w:t>
      </w:r>
      <w:r w:rsidR="00862297" w:rsidRPr="007C5BC6">
        <w:rPr>
          <w:rFonts w:ascii="SansSerif" w:hAnsi="SansSerif"/>
          <w:color w:val="000000"/>
          <w:sz w:val="24"/>
          <w:szCs w:val="24"/>
        </w:rPr>
        <w:t></w:t>
      </w:r>
      <w:r w:rsidR="00862297" w:rsidRPr="007C5BC6">
        <w:rPr>
          <w:rFonts w:ascii="SansSerif" w:hAnsi="SansSerif"/>
          <w:color w:val="000000"/>
          <w:sz w:val="24"/>
          <w:szCs w:val="24"/>
        </w:rPr>
        <w:t></w:t>
      </w:r>
      <w:r w:rsidR="00862297" w:rsidRPr="007C5BC6">
        <w:rPr>
          <w:rFonts w:ascii="SansSerif" w:hAnsi="SansSerif"/>
          <w:color w:val="000000"/>
          <w:sz w:val="24"/>
          <w:szCs w:val="24"/>
        </w:rPr>
        <w:t></w:t>
      </w:r>
      <w:r w:rsidR="00862297" w:rsidRPr="007C5BC6">
        <w:rPr>
          <w:rFonts w:ascii="SansSerif" w:hAnsi="SansSerif"/>
          <w:color w:val="000000"/>
          <w:sz w:val="24"/>
          <w:szCs w:val="24"/>
        </w:rPr>
        <w:t></w:t>
      </w:r>
      <w:r w:rsidR="00862297" w:rsidRPr="007C5BC6">
        <w:rPr>
          <w:rFonts w:ascii="SansSerif" w:hAnsi="SansSerif"/>
          <w:color w:val="000000"/>
          <w:sz w:val="24"/>
          <w:szCs w:val="24"/>
        </w:rPr>
        <w:t></w:t>
      </w:r>
      <w:r w:rsidR="00862297" w:rsidRPr="007C5BC6">
        <w:rPr>
          <w:rFonts w:ascii="SansSerif" w:hAnsi="SansSerif"/>
          <w:color w:val="000000"/>
          <w:sz w:val="24"/>
          <w:szCs w:val="24"/>
        </w:rPr>
        <w:t></w:t>
      </w:r>
      <w:r w:rsidR="00862297" w:rsidRPr="007C5BC6">
        <w:rPr>
          <w:rFonts w:ascii="SansSerif" w:hAnsi="SansSerif"/>
          <w:color w:val="000000"/>
          <w:sz w:val="24"/>
          <w:szCs w:val="24"/>
        </w:rPr>
        <w:t></w:t>
      </w:r>
    </w:p>
    <w:p w:rsidR="00862297" w:rsidRPr="007C5BC6" w:rsidRDefault="007A07E7" w:rsidP="0096089A">
      <w:pPr>
        <w:keepNext/>
        <w:spacing w:after="0" w:line="360" w:lineRule="auto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</w:t>
      </w:r>
      <w:r w:rsidRPr="007C5BC6">
        <w:rPr>
          <w:rFonts w:ascii="SansSerif" w:hAnsi="SansSerif"/>
          <w:color w:val="000000"/>
          <w:sz w:val="24"/>
          <w:szCs w:val="24"/>
        </w:rPr>
        <w:t>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Pr="007C5BC6">
        <w:rPr>
          <w:rFonts w:ascii="SansSerif" w:hAnsi="SansSerif"/>
          <w:color w:val="000000"/>
          <w:sz w:val="24"/>
          <w:szCs w:val="24"/>
        </w:rPr>
        <w:t>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</w:t>
      </w:r>
      <w:r w:rsidR="00CD4357" w:rsidRPr="007C5BC6">
        <w:rPr>
          <w:rFonts w:ascii="SansSerif" w:hAnsi="SansSerif"/>
          <w:color w:val="000000"/>
          <w:sz w:val="24"/>
          <w:szCs w:val="24"/>
        </w:rPr>
        <w:t></w:t>
      </w:r>
      <w:r w:rsidR="00CD4357" w:rsidRPr="007C5BC6">
        <w:rPr>
          <w:rFonts w:ascii="SansSerif" w:hAnsi="SansSerif"/>
          <w:color w:val="000000"/>
          <w:sz w:val="24"/>
          <w:szCs w:val="24"/>
        </w:rPr>
        <w:t></w:t>
      </w:r>
      <w:r w:rsidR="00CD4357" w:rsidRPr="007C5BC6">
        <w:rPr>
          <w:rFonts w:ascii="SansSerif" w:hAnsi="SansSerif"/>
          <w:color w:val="000000"/>
          <w:sz w:val="24"/>
          <w:szCs w:val="24"/>
        </w:rPr>
        <w:t></w:t>
      </w:r>
      <w:r w:rsidR="00CD4357" w:rsidRPr="007C5BC6">
        <w:rPr>
          <w:rFonts w:ascii="SansSerif" w:hAnsi="SansSerif"/>
          <w:color w:val="000000"/>
          <w:sz w:val="24"/>
          <w:szCs w:val="24"/>
        </w:rPr>
        <w:t></w:t>
      </w:r>
      <w:r w:rsidR="00CD4357" w:rsidRPr="007C5BC6">
        <w:rPr>
          <w:rFonts w:ascii="SansSerif" w:hAnsi="SansSerif"/>
          <w:color w:val="000000"/>
          <w:sz w:val="24"/>
          <w:szCs w:val="24"/>
        </w:rPr>
        <w:t></w:t>
      </w:r>
      <w:r w:rsidR="00CD4357" w:rsidRPr="007C5BC6">
        <w:rPr>
          <w:rFonts w:ascii="SansSerif" w:hAnsi="SansSerif"/>
          <w:color w:val="000000"/>
          <w:sz w:val="24"/>
          <w:szCs w:val="24"/>
        </w:rPr>
        <w:t></w:t>
      </w:r>
      <w:r w:rsidR="00CD4357" w:rsidRPr="007C5BC6">
        <w:rPr>
          <w:rFonts w:ascii="SansSerif" w:hAnsi="SansSerif"/>
          <w:color w:val="000000"/>
          <w:sz w:val="24"/>
          <w:szCs w:val="24"/>
        </w:rPr>
        <w:tab/>
      </w:r>
      <w:r w:rsidR="006956DA" w:rsidRPr="007C5BC6">
        <w:rPr>
          <w:rFonts w:ascii="SansSerif" w:hAnsi="SansSerif"/>
          <w:color w:val="000000"/>
          <w:sz w:val="24"/>
          <w:szCs w:val="24"/>
        </w:rPr>
        <w:t></w:t>
      </w:r>
      <w:r w:rsidR="006956DA" w:rsidRPr="007C5BC6">
        <w:rPr>
          <w:rFonts w:ascii="SansSerif" w:hAnsi="SansSerif"/>
          <w:color w:val="000000"/>
          <w:sz w:val="24"/>
          <w:szCs w:val="24"/>
        </w:rPr>
        <w:t></w:t>
      </w:r>
      <w:r w:rsidR="008A0241" w:rsidRPr="007C5BC6">
        <w:rPr>
          <w:rFonts w:ascii="SansSerif" w:hAnsi="SansSerif"/>
          <w:color w:val="000000"/>
          <w:sz w:val="24"/>
          <w:szCs w:val="24"/>
        </w:rPr>
        <w:t></w:t>
      </w:r>
      <w:r w:rsidR="008A0241" w:rsidRPr="007C5BC6">
        <w:rPr>
          <w:rFonts w:ascii="SansSerif" w:hAnsi="SansSerif"/>
          <w:color w:val="000000"/>
          <w:sz w:val="24"/>
          <w:szCs w:val="24"/>
        </w:rPr>
        <w:t></w:t>
      </w:r>
      <w:r w:rsidR="008A0241" w:rsidRPr="007C5BC6">
        <w:rPr>
          <w:rFonts w:ascii="SansSerif" w:hAnsi="SansSerif"/>
          <w:color w:val="000000"/>
          <w:sz w:val="24"/>
          <w:szCs w:val="24"/>
        </w:rPr>
        <w:t></w:t>
      </w:r>
      <w:r w:rsidR="008A0241" w:rsidRPr="007C5BC6">
        <w:rPr>
          <w:rFonts w:ascii="SansSerif" w:hAnsi="SansSerif"/>
          <w:color w:val="000000"/>
          <w:sz w:val="24"/>
          <w:szCs w:val="24"/>
        </w:rPr>
        <w:t></w:t>
      </w:r>
      <w:r w:rsidR="008A0241" w:rsidRPr="007C5BC6">
        <w:rPr>
          <w:rFonts w:ascii="SansSerif" w:hAnsi="SansSerif"/>
          <w:color w:val="000000"/>
          <w:sz w:val="24"/>
          <w:szCs w:val="24"/>
        </w:rPr>
        <w:t></w:t>
      </w:r>
      <w:r w:rsidR="008A0241" w:rsidRPr="007C5BC6">
        <w:rPr>
          <w:rFonts w:ascii="SansSerif" w:hAnsi="SansSerif"/>
          <w:color w:val="000000"/>
          <w:sz w:val="24"/>
          <w:szCs w:val="24"/>
        </w:rPr>
        <w:t></w:t>
      </w:r>
      <w:r w:rsidR="008A0241" w:rsidRPr="007C5BC6">
        <w:rPr>
          <w:rFonts w:ascii="SansSerif" w:hAnsi="SansSerif"/>
          <w:color w:val="000000"/>
          <w:sz w:val="24"/>
          <w:szCs w:val="24"/>
        </w:rPr>
        <w:t></w:t>
      </w:r>
      <w:r w:rsidR="008A0241" w:rsidRPr="007C5BC6">
        <w:rPr>
          <w:rFonts w:ascii="SansSerif" w:hAnsi="SansSerif"/>
          <w:color w:val="000000"/>
          <w:sz w:val="24"/>
          <w:szCs w:val="24"/>
        </w:rPr>
        <w:t></w:t>
      </w:r>
      <w:r w:rsidR="008A0241" w:rsidRPr="007C5BC6">
        <w:rPr>
          <w:rFonts w:ascii="SansSerif" w:hAnsi="SansSerif"/>
          <w:color w:val="000000"/>
          <w:sz w:val="24"/>
          <w:szCs w:val="24"/>
        </w:rPr>
        <w:t></w:t>
      </w:r>
      <w:r w:rsidR="00862297" w:rsidRPr="007C5BC6">
        <w:rPr>
          <w:rFonts w:ascii="SansSerif" w:hAnsi="SansSerif"/>
          <w:color w:val="000000"/>
          <w:sz w:val="24"/>
          <w:szCs w:val="24"/>
        </w:rPr>
        <w:t></w:t>
      </w:r>
      <w:r w:rsidR="00862297" w:rsidRPr="007C5BC6">
        <w:rPr>
          <w:rFonts w:ascii="SansSerif" w:hAnsi="SansSerif"/>
          <w:color w:val="000000"/>
          <w:sz w:val="24"/>
          <w:szCs w:val="24"/>
        </w:rPr>
        <w:t></w:t>
      </w:r>
      <w:r w:rsidR="00862297" w:rsidRPr="007C5BC6">
        <w:rPr>
          <w:rFonts w:ascii="SansSerif" w:hAnsi="SansSerif"/>
          <w:color w:val="000000"/>
          <w:sz w:val="24"/>
          <w:szCs w:val="24"/>
        </w:rPr>
        <w:t></w:t>
      </w:r>
      <w:r w:rsidR="00862297" w:rsidRPr="007C5BC6">
        <w:rPr>
          <w:rFonts w:ascii="SansSerif" w:hAnsi="SansSerif"/>
          <w:color w:val="000000"/>
          <w:sz w:val="24"/>
          <w:szCs w:val="24"/>
        </w:rPr>
        <w:t></w:t>
      </w:r>
      <w:r w:rsidR="00862297" w:rsidRPr="007C5BC6">
        <w:rPr>
          <w:rFonts w:ascii="SansSerif" w:hAnsi="SansSerif"/>
          <w:color w:val="000000"/>
          <w:sz w:val="24"/>
          <w:szCs w:val="24"/>
        </w:rPr>
        <w:t></w:t>
      </w:r>
      <w:r w:rsidR="00862297" w:rsidRPr="007C5BC6">
        <w:rPr>
          <w:rFonts w:ascii="SansSerif" w:hAnsi="SansSerif"/>
          <w:color w:val="000000"/>
          <w:sz w:val="24"/>
          <w:szCs w:val="24"/>
        </w:rPr>
        <w:t></w:t>
      </w:r>
    </w:p>
    <w:p w:rsidR="00D734CE" w:rsidRPr="007C5BC6" w:rsidRDefault="00D734CE" w:rsidP="00D734CE">
      <w:pPr>
        <w:keepNext/>
        <w:spacing w:after="0" w:line="360" w:lineRule="auto"/>
        <w:rPr>
          <w:rFonts w:ascii="SansSerif" w:hAnsi="SansSerif"/>
          <w:sz w:val="24"/>
          <w:szCs w:val="24"/>
        </w:rPr>
      </w:pPr>
      <w:r w:rsidRPr="007C5BC6">
        <w:rPr>
          <w:rFonts w:ascii="SansSerif" w:hAnsi="SansSerif"/>
          <w:sz w:val="24"/>
          <w:szCs w:val="24"/>
        </w:rPr>
        <w:t>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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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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</w:t>
      </w:r>
      <w:r w:rsidRPr="007C5BC6">
        <w:rPr>
          <w:rFonts w:ascii="SansSerif" w:hAnsi="SansSerif"/>
          <w:sz w:val="24"/>
          <w:szCs w:val="24"/>
        </w:rPr>
        <w:t></w:t>
      </w:r>
      <w:r w:rsidRPr="007C5BC6">
        <w:rPr>
          <w:rFonts w:ascii="SansSerif" w:hAnsi="SansSerif"/>
          <w:sz w:val="24"/>
          <w:szCs w:val="24"/>
        </w:rPr>
        <w:tab/>
      </w:r>
      <w:r w:rsidRPr="007C5BC6">
        <w:rPr>
          <w:rFonts w:ascii="SansSerif" w:hAnsi="SansSerif"/>
          <w:sz w:val="24"/>
          <w:szCs w:val="24"/>
        </w:rPr>
        <w:tab/>
      </w:r>
      <w:r w:rsidRPr="007C5BC6">
        <w:rPr>
          <w:rFonts w:ascii="SansSerif" w:hAnsi="SansSerif"/>
          <w:sz w:val="24"/>
          <w:szCs w:val="24"/>
        </w:rPr>
        <w:t>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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</w:t>
      </w:r>
      <w:r w:rsidRPr="007C5BC6">
        <w:rPr>
          <w:rFonts w:ascii="SansSerif" w:hAnsi="SansSerif"/>
          <w:sz w:val="24"/>
          <w:szCs w:val="24"/>
        </w:rPr>
        <w:t>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</w:t>
      </w:r>
    </w:p>
    <w:p w:rsidR="00D734CE" w:rsidRPr="007C5BC6" w:rsidRDefault="007C5BC6" w:rsidP="0096089A">
      <w:pPr>
        <w:keepNext/>
        <w:spacing w:after="0" w:line="360" w:lineRule="auto"/>
        <w:rPr>
          <w:rFonts w:ascii="SansSerif" w:hAnsi="SansSerif"/>
          <w:sz w:val="24"/>
          <w:szCs w:val="24"/>
        </w:rPr>
      </w:pPr>
      <w:r>
        <w:rPr>
          <w:rFonts w:ascii="SansSerif" w:hAnsi="SansSerif"/>
          <w:sz w:val="24"/>
          <w:szCs w:val="24"/>
        </w:rPr>
        <w:t></w:t>
      </w:r>
      <w:r>
        <w:rPr>
          <w:rFonts w:ascii="SansSerif" w:hAnsi="SansSerif"/>
          <w:sz w:val="24"/>
          <w:szCs w:val="24"/>
        </w:rPr>
        <w:t></w:t>
      </w:r>
      <w:r>
        <w:rPr>
          <w:rFonts w:ascii="SansSerif" w:hAnsi="SansSerif"/>
          <w:sz w:val="24"/>
          <w:szCs w:val="24"/>
        </w:rPr>
        <w:t></w:t>
      </w:r>
      <w:r>
        <w:rPr>
          <w:rFonts w:ascii="SansSerif" w:hAnsi="SansSerif"/>
          <w:sz w:val="24"/>
          <w:szCs w:val="24"/>
        </w:rPr>
        <w:t></w:t>
      </w:r>
      <w:r>
        <w:rPr>
          <w:rFonts w:ascii="SansSerif" w:hAnsi="SansSerif"/>
          <w:sz w:val="24"/>
          <w:szCs w:val="24"/>
        </w:rPr>
        <w:t></w:t>
      </w:r>
      <w:r>
        <w:rPr>
          <w:rFonts w:ascii="SansSerif" w:hAnsi="SansSerif"/>
          <w:sz w:val="24"/>
          <w:szCs w:val="24"/>
        </w:rPr>
        <w:t></w:t>
      </w:r>
      <w:r>
        <w:rPr>
          <w:rFonts w:ascii="SansSerif" w:hAnsi="SansSerif"/>
          <w:sz w:val="24"/>
          <w:szCs w:val="24"/>
        </w:rPr>
        <w:t></w:t>
      </w:r>
      <w:r>
        <w:rPr>
          <w:rFonts w:ascii="SansSerif" w:hAnsi="SansSerif"/>
          <w:sz w:val="24"/>
          <w:szCs w:val="24"/>
        </w:rPr>
        <w:t></w:t>
      </w:r>
      <w:r>
        <w:rPr>
          <w:rFonts w:ascii="SansSerif" w:hAnsi="SansSerif"/>
          <w:sz w:val="24"/>
          <w:szCs w:val="24"/>
        </w:rPr>
        <w:t></w:t>
      </w:r>
      <w:r>
        <w:rPr>
          <w:rFonts w:ascii="SansSerif" w:hAnsi="SansSerif"/>
          <w:sz w:val="24"/>
          <w:szCs w:val="24"/>
        </w:rPr>
        <w:t></w:t>
      </w:r>
      <w:r>
        <w:rPr>
          <w:rFonts w:ascii="SansSerif" w:hAnsi="SansSerif"/>
          <w:sz w:val="24"/>
          <w:szCs w:val="24"/>
        </w:rPr>
        <w:t></w:t>
      </w:r>
      <w:r>
        <w:rPr>
          <w:rFonts w:ascii="SansSerif" w:hAnsi="SansSerif"/>
          <w:sz w:val="24"/>
          <w:szCs w:val="24"/>
        </w:rPr>
        <w:tab/>
      </w:r>
      <w:r w:rsidR="00690B89" w:rsidRPr="007C5BC6">
        <w:rPr>
          <w:rFonts w:ascii="SansSerif" w:hAnsi="SansSerif"/>
          <w:sz w:val="24"/>
          <w:szCs w:val="24"/>
        </w:rPr>
        <w:t></w:t>
      </w:r>
      <w:r w:rsidR="00690B89" w:rsidRPr="007C5BC6">
        <w:rPr>
          <w:rFonts w:ascii="SansSerif" w:hAnsi="SansSerif"/>
          <w:sz w:val="24"/>
          <w:szCs w:val="24"/>
        </w:rPr>
        <w:t></w:t>
      </w:r>
      <w:r w:rsidR="00690B89" w:rsidRPr="007C5BC6">
        <w:rPr>
          <w:rFonts w:ascii="SansSerif" w:hAnsi="SansSerif"/>
          <w:sz w:val="24"/>
          <w:szCs w:val="24"/>
        </w:rPr>
        <w:t></w:t>
      </w:r>
      <w:r w:rsidR="00690B89" w:rsidRPr="007C5BC6">
        <w:rPr>
          <w:rFonts w:ascii="SansSerif" w:hAnsi="SansSerif"/>
          <w:sz w:val="24"/>
          <w:szCs w:val="24"/>
        </w:rPr>
        <w:t></w:t>
      </w:r>
      <w:r w:rsidR="00690B89" w:rsidRPr="007C5BC6">
        <w:rPr>
          <w:rFonts w:ascii="SansSerif" w:hAnsi="SansSerif"/>
          <w:sz w:val="24"/>
          <w:szCs w:val="24"/>
        </w:rPr>
        <w:t></w:t>
      </w:r>
      <w:r w:rsidR="00690B89" w:rsidRPr="007C5BC6">
        <w:rPr>
          <w:rFonts w:ascii="SansSerif" w:hAnsi="SansSerif"/>
          <w:sz w:val="24"/>
          <w:szCs w:val="24"/>
        </w:rPr>
        <w:t></w:t>
      </w:r>
      <w:r w:rsidR="00690B89" w:rsidRPr="007C5BC6">
        <w:rPr>
          <w:rFonts w:ascii="SansSerif" w:hAnsi="SansSerif"/>
          <w:sz w:val="24"/>
          <w:szCs w:val="24"/>
        </w:rPr>
        <w:t></w:t>
      </w:r>
      <w:r w:rsidR="00690B89" w:rsidRPr="007C5BC6">
        <w:rPr>
          <w:rFonts w:ascii="SansSerif" w:hAnsi="SansSerif"/>
          <w:sz w:val="24"/>
          <w:szCs w:val="24"/>
        </w:rPr>
        <w:t></w:t>
      </w:r>
      <w:r w:rsidR="00690B89" w:rsidRPr="007C5BC6">
        <w:rPr>
          <w:rFonts w:ascii="SansSerif" w:hAnsi="SansSerif"/>
          <w:sz w:val="24"/>
          <w:szCs w:val="24"/>
        </w:rPr>
        <w:t></w:t>
      </w:r>
      <w:r w:rsidR="00690B89" w:rsidRPr="007C5BC6">
        <w:rPr>
          <w:rFonts w:ascii="SansSerif" w:hAnsi="SansSerif"/>
          <w:sz w:val="24"/>
          <w:szCs w:val="24"/>
        </w:rPr>
        <w:t></w:t>
      </w:r>
      <w:r w:rsidR="00690B89" w:rsidRPr="007C5BC6">
        <w:rPr>
          <w:rFonts w:ascii="SansSerif" w:hAnsi="SansSerif"/>
          <w:sz w:val="24"/>
          <w:szCs w:val="24"/>
        </w:rPr>
        <w:t></w:t>
      </w:r>
      <w:r w:rsidR="00690B89" w:rsidRPr="007C5BC6">
        <w:rPr>
          <w:rFonts w:ascii="SansSerif" w:hAnsi="SansSerif"/>
          <w:sz w:val="24"/>
          <w:szCs w:val="24"/>
        </w:rPr>
        <w:t></w:t>
      </w:r>
      <w:r w:rsidR="00690B89" w:rsidRPr="007C5BC6">
        <w:rPr>
          <w:rFonts w:ascii="SansSerif" w:hAnsi="SansSerif"/>
          <w:sz w:val="24"/>
          <w:szCs w:val="24"/>
        </w:rPr>
        <w:t></w:t>
      </w:r>
      <w:r w:rsidR="00690B89" w:rsidRPr="007C5BC6">
        <w:rPr>
          <w:rFonts w:ascii="SansSerif" w:hAnsi="SansSerif"/>
          <w:sz w:val="24"/>
          <w:szCs w:val="24"/>
        </w:rPr>
        <w:t></w:t>
      </w:r>
      <w:r w:rsidR="00690B89" w:rsidRPr="007C5BC6">
        <w:rPr>
          <w:rFonts w:ascii="SansSerif" w:hAnsi="SansSerif"/>
          <w:sz w:val="24"/>
          <w:szCs w:val="24"/>
        </w:rPr>
        <w:t></w:t>
      </w:r>
      <w:r w:rsidR="00690B89" w:rsidRPr="007C5BC6">
        <w:rPr>
          <w:rFonts w:ascii="SansSerif" w:hAnsi="SansSerif"/>
          <w:sz w:val="24"/>
          <w:szCs w:val="24"/>
        </w:rPr>
        <w:t></w:t>
      </w:r>
      <w:r w:rsidR="00690B89" w:rsidRPr="007C5BC6">
        <w:rPr>
          <w:rFonts w:ascii="SansSerif" w:hAnsi="SansSerif"/>
          <w:sz w:val="24"/>
          <w:szCs w:val="24"/>
        </w:rPr>
        <w:t></w:t>
      </w:r>
      <w:r w:rsidR="00690B89" w:rsidRPr="007C5BC6">
        <w:rPr>
          <w:rFonts w:ascii="SansSerif" w:hAnsi="SansSerif"/>
          <w:sz w:val="24"/>
          <w:szCs w:val="24"/>
        </w:rPr>
        <w:t></w:t>
      </w:r>
    </w:p>
    <w:p w:rsidR="0027791A" w:rsidRPr="007C5BC6" w:rsidRDefault="00862297" w:rsidP="0096089A">
      <w:pPr>
        <w:spacing w:after="0" w:line="360" w:lineRule="auto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</w:t>
      </w:r>
      <w:r w:rsidRPr="007C5BC6">
        <w:rPr>
          <w:rFonts w:ascii="SansSerif" w:hAnsi="SansSerif"/>
          <w:color w:val="000000"/>
          <w:sz w:val="24"/>
          <w:szCs w:val="24"/>
        </w:rPr>
        <w:t>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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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</w:t>
      </w:r>
      <w:r w:rsidRPr="007C5BC6">
        <w:rPr>
          <w:rFonts w:ascii="SansSerif" w:hAnsi="SansSerif"/>
          <w:color w:val="000000"/>
          <w:sz w:val="24"/>
          <w:szCs w:val="24"/>
        </w:rPr>
        <w:t>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</w:t>
      </w:r>
      <w:r w:rsidRPr="007C5BC6">
        <w:rPr>
          <w:rFonts w:ascii="SansSerif" w:hAnsi="SansSerif"/>
          <w:color w:val="000000"/>
          <w:sz w:val="24"/>
          <w:szCs w:val="24"/>
        </w:rPr>
        <w:t>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Pr="007C5BC6">
        <w:rPr>
          <w:rFonts w:ascii="SansSerif" w:hAnsi="SansSerif"/>
          <w:color w:val="000000"/>
          <w:sz w:val="24"/>
          <w:szCs w:val="24"/>
        </w:rPr>
        <w:t></w:t>
      </w:r>
      <w:r w:rsidR="008616C0" w:rsidRPr="007C5BC6">
        <w:rPr>
          <w:rFonts w:ascii="SansSerif" w:hAnsi="SansSerif"/>
          <w:color w:val="000000"/>
          <w:sz w:val="24"/>
          <w:szCs w:val="24"/>
        </w:rPr>
        <w:tab/>
      </w:r>
      <w:r w:rsidR="00D54AE1" w:rsidRPr="007C5BC6">
        <w:rPr>
          <w:rFonts w:ascii="SansSerif" w:hAnsi="SansSerif"/>
          <w:color w:val="000000"/>
          <w:sz w:val="24"/>
          <w:szCs w:val="24"/>
        </w:rPr>
        <w:t></w:t>
      </w:r>
      <w:r w:rsidR="00D54AE1" w:rsidRPr="007C5BC6">
        <w:rPr>
          <w:rFonts w:ascii="SansSerif" w:hAnsi="SansSerif"/>
          <w:color w:val="000000"/>
          <w:sz w:val="24"/>
          <w:szCs w:val="24"/>
        </w:rPr>
        <w:t></w:t>
      </w:r>
      <w:r w:rsidR="00D54AE1" w:rsidRPr="007C5BC6">
        <w:rPr>
          <w:rFonts w:ascii="SansSerif" w:hAnsi="SansSerif"/>
          <w:color w:val="000000"/>
          <w:sz w:val="24"/>
          <w:szCs w:val="24"/>
        </w:rPr>
        <w:t></w:t>
      </w:r>
      <w:r w:rsidR="00D54AE1" w:rsidRPr="007C5BC6">
        <w:rPr>
          <w:rFonts w:ascii="SansSerif" w:hAnsi="SansSerif"/>
          <w:color w:val="000000"/>
          <w:sz w:val="24"/>
          <w:szCs w:val="24"/>
        </w:rPr>
        <w:t>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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</w:t>
      </w:r>
      <w:r w:rsidRPr="007C5BC6">
        <w:rPr>
          <w:rFonts w:ascii="SansSerif" w:hAnsi="SansSerif"/>
          <w:color w:val="000000"/>
          <w:sz w:val="24"/>
          <w:szCs w:val="24"/>
        </w:rPr>
        <w:t></w:t>
      </w:r>
      <w:r w:rsidR="00EB268C"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</w:t>
      </w:r>
      <w:r w:rsidRPr="007C5BC6">
        <w:rPr>
          <w:rFonts w:ascii="SansSerif" w:hAnsi="SansSerif"/>
          <w:color w:val="000000"/>
          <w:sz w:val="24"/>
          <w:szCs w:val="24"/>
        </w:rPr>
        <w:t></w:t>
      </w:r>
      <w:r w:rsidRPr="007C5BC6">
        <w:rPr>
          <w:rFonts w:ascii="SansSerif" w:hAnsi="SansSerif"/>
          <w:color w:val="000000"/>
          <w:sz w:val="24"/>
          <w:szCs w:val="24"/>
        </w:rPr>
        <w:t></w:t>
      </w:r>
      <w:r w:rsidRPr="007C5BC6">
        <w:rPr>
          <w:rFonts w:ascii="SansSerif" w:hAnsi="SansSerif"/>
          <w:color w:val="000000"/>
          <w:sz w:val="24"/>
          <w:szCs w:val="24"/>
        </w:rPr>
        <w:t></w:t>
      </w:r>
      <w:r w:rsidRPr="007C5BC6">
        <w:rPr>
          <w:rFonts w:ascii="SansSerif" w:hAnsi="SansSerif"/>
          <w:color w:val="000000"/>
          <w:sz w:val="24"/>
          <w:szCs w:val="24"/>
        </w:rPr>
        <w:t></w:t>
      </w:r>
      <w:r w:rsidRPr="007C5BC6">
        <w:rPr>
          <w:rFonts w:ascii="SansSerif" w:hAnsi="SansSerif"/>
          <w:color w:val="000000"/>
          <w:sz w:val="24"/>
          <w:szCs w:val="24"/>
        </w:rPr>
        <w:t></w:t>
      </w:r>
      <w:r w:rsidRPr="007C5BC6">
        <w:rPr>
          <w:rFonts w:ascii="SansSerif" w:hAnsi="SansSerif"/>
          <w:color w:val="000000"/>
          <w:sz w:val="24"/>
          <w:szCs w:val="24"/>
        </w:rPr>
        <w:t></w:t>
      </w:r>
      <w:r w:rsidRPr="007C5BC6">
        <w:rPr>
          <w:rFonts w:ascii="SansSerif" w:hAnsi="SansSerif"/>
          <w:color w:val="000000"/>
          <w:sz w:val="24"/>
          <w:szCs w:val="24"/>
        </w:rPr>
        <w:t></w:t>
      </w:r>
      <w:r w:rsidRPr="007C5BC6">
        <w:rPr>
          <w:rFonts w:ascii="SansSerif" w:hAnsi="SansSerif"/>
          <w:color w:val="000000"/>
          <w:sz w:val="24"/>
          <w:szCs w:val="24"/>
        </w:rPr>
        <w:t></w:t>
      </w:r>
      <w:r w:rsidRPr="007C5BC6">
        <w:rPr>
          <w:rFonts w:ascii="SansSerif" w:hAnsi="SansSerif"/>
          <w:color w:val="000000"/>
          <w:sz w:val="24"/>
          <w:szCs w:val="24"/>
        </w:rPr>
        <w:t></w:t>
      </w:r>
      <w:r w:rsidR="004A17FC" w:rsidRPr="007C5BC6">
        <w:rPr>
          <w:rFonts w:ascii="SansSerif" w:hAnsi="SansSerif"/>
          <w:color w:val="000000"/>
          <w:sz w:val="24"/>
          <w:szCs w:val="24"/>
        </w:rPr>
        <w:tab/>
      </w:r>
      <w:r w:rsidR="004A17FC" w:rsidRPr="007C5BC6">
        <w:rPr>
          <w:rFonts w:ascii="SansSerif" w:hAnsi="SansSerif"/>
          <w:color w:val="000000"/>
          <w:sz w:val="24"/>
          <w:szCs w:val="24"/>
        </w:rPr>
        <w:tab/>
      </w:r>
    </w:p>
    <w:p w:rsidR="00862297" w:rsidRPr="007C5BC6" w:rsidRDefault="004A17FC" w:rsidP="0096089A">
      <w:pPr>
        <w:spacing w:after="0" w:line="360" w:lineRule="auto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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</w:t>
      </w:r>
      <w:r w:rsidRPr="007C5BC6">
        <w:rPr>
          <w:rFonts w:ascii="SansSerif" w:hAnsi="SansSerif"/>
          <w:color w:val="000000"/>
          <w:sz w:val="24"/>
          <w:szCs w:val="24"/>
        </w:rPr>
        <w:t></w:t>
      </w:r>
      <w:r w:rsidRPr="007C5BC6">
        <w:rPr>
          <w:rFonts w:ascii="SansSerif" w:hAnsi="SansSerif"/>
          <w:color w:val="000000"/>
          <w:sz w:val="24"/>
          <w:szCs w:val="24"/>
        </w:rPr>
        <w:t></w:t>
      </w:r>
      <w:r w:rsidRPr="007C5BC6">
        <w:rPr>
          <w:rFonts w:ascii="SansSerif" w:hAnsi="SansSerif"/>
          <w:color w:val="000000"/>
          <w:sz w:val="24"/>
          <w:szCs w:val="24"/>
        </w:rPr>
        <w:t>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</w:t>
      </w:r>
      <w:r w:rsidRPr="007C5BC6">
        <w:rPr>
          <w:rFonts w:ascii="SansSerif" w:hAnsi="SansSerif"/>
          <w:color w:val="000000"/>
          <w:sz w:val="24"/>
          <w:szCs w:val="24"/>
        </w:rPr>
        <w:t></w:t>
      </w:r>
      <w:r w:rsidR="0027791A" w:rsidRPr="007C5BC6">
        <w:rPr>
          <w:rFonts w:ascii="SansSerif" w:hAnsi="SansSerif"/>
          <w:color w:val="000000"/>
          <w:sz w:val="24"/>
          <w:szCs w:val="24"/>
        </w:rPr>
        <w:tab/>
      </w:r>
      <w:r w:rsidR="0027791A" w:rsidRPr="007C5BC6">
        <w:rPr>
          <w:rFonts w:ascii="SansSerif" w:hAnsi="SansSerif"/>
          <w:color w:val="000000"/>
          <w:sz w:val="24"/>
          <w:szCs w:val="24"/>
        </w:rPr>
        <w:tab/>
      </w:r>
      <w:r w:rsidRPr="007C5BC6">
        <w:rPr>
          <w:rFonts w:ascii="SansSerif" w:hAnsi="SansSerif"/>
          <w:color w:val="000000"/>
          <w:sz w:val="24"/>
          <w:szCs w:val="24"/>
        </w:rPr>
        <w:t>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</w:t>
      </w:r>
      <w:r w:rsidR="0047251B" w:rsidRPr="007C5BC6">
        <w:rPr>
          <w:rFonts w:ascii="SansSerif" w:hAnsi="SansSerif"/>
          <w:color w:val="000000"/>
          <w:sz w:val="24"/>
          <w:szCs w:val="24"/>
        </w:rPr>
        <w:t></w:t>
      </w:r>
      <w:r w:rsidR="0047251B" w:rsidRPr="007C5BC6">
        <w:rPr>
          <w:rFonts w:ascii="SansSerif" w:hAnsi="SansSerif"/>
          <w:color w:val="000000"/>
          <w:sz w:val="24"/>
          <w:szCs w:val="24"/>
        </w:rPr>
        <w:t></w:t>
      </w:r>
      <w:r w:rsidR="0047251B" w:rsidRPr="007C5BC6">
        <w:rPr>
          <w:rFonts w:ascii="SansSerif" w:hAnsi="SansSerif"/>
          <w:color w:val="000000"/>
          <w:sz w:val="24"/>
          <w:szCs w:val="24"/>
        </w:rPr>
        <w:t></w:t>
      </w:r>
      <w:r w:rsidR="0047251B" w:rsidRPr="007C5BC6">
        <w:rPr>
          <w:rFonts w:ascii="SansSerif" w:hAnsi="SansSerif"/>
          <w:color w:val="000000"/>
          <w:sz w:val="24"/>
          <w:szCs w:val="24"/>
        </w:rPr>
        <w:t></w:t>
      </w:r>
      <w:r w:rsidR="0047251B" w:rsidRPr="007C5BC6">
        <w:rPr>
          <w:rFonts w:ascii="SansSerif" w:hAnsi="SansSerif"/>
          <w:color w:val="000000"/>
          <w:sz w:val="24"/>
          <w:szCs w:val="24"/>
        </w:rPr>
        <w:t></w:t>
      </w:r>
      <w:r w:rsidR="0047251B" w:rsidRPr="007C5BC6">
        <w:rPr>
          <w:rFonts w:ascii="SansSerif" w:hAnsi="SansSerif"/>
          <w:color w:val="000000"/>
          <w:sz w:val="24"/>
          <w:szCs w:val="24"/>
        </w:rPr>
        <w:t></w:t>
      </w:r>
      <w:r w:rsidR="0047251B" w:rsidRPr="007C5BC6">
        <w:rPr>
          <w:rFonts w:ascii="SansSerif" w:hAnsi="SansSerif"/>
          <w:color w:val="000000"/>
          <w:sz w:val="24"/>
          <w:szCs w:val="24"/>
        </w:rPr>
        <w:t></w:t>
      </w:r>
      <w:r w:rsidR="0047251B" w:rsidRPr="007C5BC6">
        <w:rPr>
          <w:rFonts w:ascii="SansSerif" w:hAnsi="SansSerif"/>
          <w:color w:val="000000"/>
          <w:sz w:val="24"/>
          <w:szCs w:val="24"/>
        </w:rPr>
        <w:t></w:t>
      </w:r>
      <w:r w:rsidR="006641E0" w:rsidRPr="007C5BC6">
        <w:rPr>
          <w:rFonts w:ascii="SansSerif" w:hAnsi="SansSerif"/>
          <w:color w:val="000000"/>
          <w:sz w:val="24"/>
          <w:szCs w:val="24"/>
        </w:rPr>
        <w:t></w:t>
      </w:r>
      <w:r w:rsidR="0047251B" w:rsidRPr="007C5BC6">
        <w:rPr>
          <w:rFonts w:ascii="SansSerif" w:hAnsi="SansSerif"/>
          <w:color w:val="000000"/>
          <w:sz w:val="24"/>
          <w:szCs w:val="24"/>
        </w:rPr>
        <w:t></w:t>
      </w:r>
      <w:r w:rsidR="0047251B" w:rsidRPr="007C5BC6">
        <w:rPr>
          <w:rFonts w:ascii="SansSerif" w:hAnsi="SansSerif"/>
          <w:color w:val="000000"/>
          <w:sz w:val="24"/>
          <w:szCs w:val="24"/>
        </w:rPr>
        <w:t></w:t>
      </w:r>
      <w:r w:rsidR="0047251B" w:rsidRPr="007C5BC6">
        <w:rPr>
          <w:rFonts w:ascii="SansSerif" w:hAnsi="SansSerif"/>
          <w:color w:val="000000"/>
          <w:sz w:val="24"/>
          <w:szCs w:val="24"/>
        </w:rPr>
        <w:t></w:t>
      </w:r>
      <w:r w:rsidR="0047251B" w:rsidRPr="007C5BC6">
        <w:rPr>
          <w:rFonts w:ascii="SansSerif" w:hAnsi="SansSerif"/>
          <w:color w:val="000000"/>
          <w:sz w:val="24"/>
          <w:szCs w:val="24"/>
        </w:rPr>
        <w:t></w:t>
      </w:r>
      <w:r w:rsidR="0047251B" w:rsidRPr="007C5BC6">
        <w:rPr>
          <w:rFonts w:ascii="SansSerif" w:hAnsi="SansSerif"/>
          <w:color w:val="000000"/>
          <w:sz w:val="24"/>
          <w:szCs w:val="24"/>
        </w:rPr>
        <w:t></w:t>
      </w:r>
      <w:r w:rsidR="0047251B" w:rsidRPr="007C5BC6">
        <w:rPr>
          <w:rFonts w:ascii="SansSerif" w:hAnsi="SansSerif"/>
          <w:color w:val="000000"/>
          <w:sz w:val="24"/>
          <w:szCs w:val="24"/>
        </w:rPr>
        <w:t></w:t>
      </w:r>
      <w:r w:rsidR="0047251B" w:rsidRPr="007C5BC6">
        <w:rPr>
          <w:rFonts w:ascii="SansSerif" w:hAnsi="SansSerif"/>
          <w:color w:val="000000"/>
          <w:sz w:val="24"/>
          <w:szCs w:val="24"/>
        </w:rPr>
        <w:t></w:t>
      </w:r>
      <w:r w:rsidR="0047251B" w:rsidRPr="007C5BC6">
        <w:rPr>
          <w:rFonts w:ascii="SansSerif" w:hAnsi="SansSerif"/>
          <w:color w:val="000000"/>
          <w:sz w:val="24"/>
          <w:szCs w:val="24"/>
        </w:rPr>
        <w:t></w:t>
      </w:r>
      <w:r w:rsidR="0047251B" w:rsidRPr="007C5BC6">
        <w:rPr>
          <w:rFonts w:ascii="SansSerif" w:hAnsi="SansSerif"/>
          <w:color w:val="000000"/>
          <w:sz w:val="24"/>
          <w:szCs w:val="24"/>
        </w:rPr>
        <w:t></w:t>
      </w:r>
      <w:r w:rsidR="0047251B" w:rsidRPr="007C5BC6">
        <w:rPr>
          <w:rFonts w:ascii="SansSerif" w:hAnsi="SansSerif"/>
          <w:color w:val="000000"/>
          <w:sz w:val="24"/>
          <w:szCs w:val="24"/>
        </w:rPr>
        <w:t></w:t>
      </w:r>
      <w:r w:rsidR="0047251B" w:rsidRPr="007C5BC6">
        <w:rPr>
          <w:rFonts w:ascii="SansSerif" w:hAnsi="SansSerif"/>
          <w:color w:val="000000"/>
          <w:sz w:val="24"/>
          <w:szCs w:val="24"/>
        </w:rPr>
        <w:t></w:t>
      </w:r>
      <w:r w:rsidR="0047251B" w:rsidRPr="007C5BC6">
        <w:rPr>
          <w:rFonts w:ascii="SansSerif" w:hAnsi="SansSerif"/>
          <w:color w:val="000000"/>
          <w:sz w:val="24"/>
          <w:szCs w:val="24"/>
        </w:rPr>
        <w:t></w:t>
      </w:r>
      <w:r w:rsidR="0047251B" w:rsidRPr="007C5BC6">
        <w:rPr>
          <w:rFonts w:ascii="SansSerif" w:hAnsi="SansSerif"/>
          <w:color w:val="000000"/>
          <w:sz w:val="24"/>
          <w:szCs w:val="24"/>
        </w:rPr>
        <w:t></w:t>
      </w:r>
      <w:r w:rsidR="0047251B" w:rsidRPr="007C5BC6">
        <w:rPr>
          <w:rFonts w:ascii="SansSerif" w:hAnsi="SansSerif"/>
          <w:color w:val="000000"/>
          <w:sz w:val="24"/>
          <w:szCs w:val="24"/>
        </w:rPr>
        <w:t></w:t>
      </w:r>
      <w:r w:rsidR="0047251B" w:rsidRPr="007C5BC6">
        <w:rPr>
          <w:rFonts w:ascii="SansSerif" w:hAnsi="SansSerif"/>
          <w:color w:val="000000"/>
          <w:sz w:val="24"/>
          <w:szCs w:val="24"/>
        </w:rPr>
        <w:t></w:t>
      </w:r>
      <w:r w:rsidR="0047251B" w:rsidRPr="007C5BC6">
        <w:rPr>
          <w:rFonts w:ascii="SansSerif" w:hAnsi="SansSerif"/>
          <w:color w:val="000000"/>
          <w:sz w:val="24"/>
          <w:szCs w:val="24"/>
        </w:rPr>
        <w:t></w:t>
      </w:r>
      <w:r w:rsidR="0047251B" w:rsidRPr="007C5BC6">
        <w:rPr>
          <w:rFonts w:ascii="SansSerif" w:hAnsi="SansSerif"/>
          <w:color w:val="000000"/>
          <w:sz w:val="24"/>
          <w:szCs w:val="24"/>
        </w:rPr>
        <w:t></w:t>
      </w:r>
      <w:r w:rsidR="0047251B" w:rsidRPr="007C5BC6">
        <w:rPr>
          <w:rFonts w:ascii="SansSerif" w:hAnsi="SansSerif"/>
          <w:color w:val="000000"/>
          <w:sz w:val="24"/>
          <w:szCs w:val="24"/>
        </w:rPr>
        <w:t></w:t>
      </w:r>
      <w:r w:rsidR="0047251B" w:rsidRPr="007C5BC6">
        <w:rPr>
          <w:rFonts w:ascii="SansSerif" w:hAnsi="SansSerif"/>
          <w:color w:val="000000"/>
          <w:sz w:val="24"/>
          <w:szCs w:val="24"/>
        </w:rPr>
        <w:t></w:t>
      </w:r>
      <w:r w:rsidR="0047251B" w:rsidRPr="007C5BC6">
        <w:rPr>
          <w:rFonts w:ascii="SansSerif" w:hAnsi="SansSerif"/>
          <w:color w:val="000000"/>
          <w:sz w:val="24"/>
          <w:szCs w:val="24"/>
        </w:rPr>
        <w:t></w:t>
      </w:r>
      <w:r w:rsidR="0047251B" w:rsidRPr="007C5BC6">
        <w:rPr>
          <w:rFonts w:ascii="SansSerif" w:hAnsi="SansSerif"/>
          <w:color w:val="000000"/>
          <w:sz w:val="24"/>
          <w:szCs w:val="24"/>
        </w:rPr>
        <w:t></w:t>
      </w:r>
      <w:r w:rsidR="0047251B" w:rsidRPr="007C5BC6">
        <w:rPr>
          <w:rFonts w:ascii="SansSerif" w:hAnsi="SansSerif"/>
          <w:color w:val="000000"/>
          <w:sz w:val="24"/>
          <w:szCs w:val="24"/>
        </w:rPr>
        <w:t></w:t>
      </w:r>
      <w:r w:rsidR="0047251B" w:rsidRPr="007C5BC6">
        <w:rPr>
          <w:rFonts w:ascii="SansSerif" w:hAnsi="SansSerif"/>
          <w:color w:val="000000"/>
          <w:sz w:val="24"/>
          <w:szCs w:val="24"/>
        </w:rPr>
        <w:t></w:t>
      </w:r>
    </w:p>
    <w:p w:rsidR="00862297" w:rsidRPr="007C5BC6" w:rsidRDefault="00862297" w:rsidP="0096089A">
      <w:pPr>
        <w:spacing w:after="0" w:line="360" w:lineRule="auto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</w:t>
      </w:r>
      <w:r w:rsidRPr="007C5BC6">
        <w:rPr>
          <w:rFonts w:ascii="SansSerif" w:hAnsi="SansSerif"/>
          <w:color w:val="000000"/>
          <w:sz w:val="24"/>
          <w:szCs w:val="24"/>
        </w:rPr>
        <w:t></w:t>
      </w:r>
      <w:r w:rsidRPr="007C5BC6">
        <w:rPr>
          <w:rFonts w:ascii="SansSerif" w:hAnsi="SansSerif"/>
          <w:color w:val="000000"/>
          <w:sz w:val="24"/>
          <w:szCs w:val="24"/>
        </w:rPr>
        <w:t>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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</w:t>
      </w:r>
      <w:r w:rsidRPr="007C5BC6">
        <w:rPr>
          <w:rFonts w:ascii="SansSerif" w:hAnsi="SansSerif"/>
          <w:color w:val="000000"/>
          <w:sz w:val="24"/>
          <w:szCs w:val="24"/>
        </w:rPr>
        <w:t></w:t>
      </w:r>
      <w:r w:rsidRPr="007C5BC6">
        <w:rPr>
          <w:rFonts w:ascii="SansSerif" w:hAnsi="SansSerif"/>
          <w:color w:val="000000"/>
          <w:sz w:val="24"/>
          <w:szCs w:val="24"/>
        </w:rPr>
        <w:t>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</w:t>
      </w:r>
      <w:r w:rsidRPr="007C5BC6">
        <w:rPr>
          <w:rFonts w:ascii="SansSerif" w:hAnsi="SansSerif"/>
          <w:color w:val="000000"/>
          <w:sz w:val="24"/>
          <w:szCs w:val="24"/>
        </w:rPr>
        <w:t></w:t>
      </w:r>
      <w:r w:rsidR="008616C0" w:rsidRPr="007C5BC6">
        <w:rPr>
          <w:rFonts w:ascii="SansSerif" w:hAnsi="SansSerif"/>
          <w:color w:val="000000"/>
          <w:sz w:val="24"/>
          <w:szCs w:val="24"/>
        </w:rPr>
        <w:tab/>
      </w:r>
      <w:r w:rsidR="00860669" w:rsidRPr="007C5BC6">
        <w:rPr>
          <w:rFonts w:ascii="SansSerif" w:hAnsi="SansSerif"/>
          <w:color w:val="000000"/>
          <w:sz w:val="24"/>
          <w:szCs w:val="24"/>
        </w:rPr>
        <w:t></w:t>
      </w:r>
      <w:r w:rsidR="00860669" w:rsidRPr="007C5BC6">
        <w:rPr>
          <w:rFonts w:ascii="SansSerif" w:hAnsi="SansSerif"/>
          <w:color w:val="000000"/>
          <w:sz w:val="24"/>
          <w:szCs w:val="24"/>
        </w:rPr>
        <w:t></w:t>
      </w:r>
      <w:r w:rsidR="00860669" w:rsidRPr="007C5BC6">
        <w:rPr>
          <w:rFonts w:ascii="SansSerif" w:hAnsi="SansSerif"/>
          <w:color w:val="000000"/>
          <w:sz w:val="24"/>
          <w:szCs w:val="24"/>
        </w:rPr>
        <w:t></w:t>
      </w:r>
      <w:r w:rsidR="00860669" w:rsidRPr="007C5BC6">
        <w:rPr>
          <w:rFonts w:ascii="SansSerif" w:hAnsi="SansSerif"/>
          <w:color w:val="000000"/>
          <w:sz w:val="24"/>
          <w:szCs w:val="24"/>
        </w:rPr>
        <w:t></w:t>
      </w:r>
      <w:r w:rsidR="00860669" w:rsidRPr="007C5BC6">
        <w:rPr>
          <w:rFonts w:ascii="SansSerif" w:hAnsi="SansSerif"/>
          <w:color w:val="000000"/>
          <w:sz w:val="24"/>
          <w:szCs w:val="24"/>
        </w:rPr>
        <w:t></w:t>
      </w:r>
      <w:r w:rsidR="00D83618" w:rsidRPr="007C5BC6">
        <w:rPr>
          <w:rFonts w:ascii="SansSerif" w:hAnsi="SansSerif"/>
          <w:color w:val="000000"/>
          <w:sz w:val="24"/>
          <w:szCs w:val="24"/>
        </w:rPr>
        <w:t></w:t>
      </w:r>
      <w:r w:rsidRPr="007C5BC6">
        <w:rPr>
          <w:rFonts w:ascii="SansSerif" w:hAnsi="SansSerif"/>
          <w:color w:val="000000"/>
          <w:sz w:val="24"/>
          <w:szCs w:val="24"/>
        </w:rPr>
        <w:t>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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</w:t>
      </w:r>
      <w:r w:rsidRPr="007C5BC6">
        <w:rPr>
          <w:rFonts w:ascii="SansSerif" w:hAnsi="SansSerif"/>
          <w:color w:val="000000"/>
          <w:sz w:val="24"/>
          <w:szCs w:val="24"/>
        </w:rPr>
        <w:t></w:t>
      </w:r>
      <w:r w:rsidRPr="007C5BC6">
        <w:rPr>
          <w:rFonts w:ascii="SansSerif" w:hAnsi="SansSerif"/>
          <w:color w:val="000000"/>
          <w:sz w:val="24"/>
          <w:szCs w:val="24"/>
        </w:rPr>
        <w:t></w:t>
      </w:r>
      <w:r w:rsidRPr="007C5BC6">
        <w:rPr>
          <w:rFonts w:ascii="SansSerif" w:hAnsi="SansSerif"/>
          <w:color w:val="000000"/>
          <w:sz w:val="24"/>
          <w:szCs w:val="24"/>
        </w:rPr>
        <w:t>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</w:p>
    <w:p w:rsidR="00862297" w:rsidRPr="007C5BC6" w:rsidRDefault="00862297" w:rsidP="0096089A">
      <w:pPr>
        <w:spacing w:after="0" w:line="360" w:lineRule="auto"/>
        <w:ind w:left="2250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</w:t>
      </w:r>
      <w:r w:rsidRPr="007C5BC6">
        <w:rPr>
          <w:rFonts w:ascii="SansSerif" w:hAnsi="SansSerif"/>
          <w:color w:val="000000"/>
          <w:sz w:val="24"/>
          <w:szCs w:val="24"/>
        </w:rPr>
        <w:t>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</w:t>
      </w:r>
      <w:r w:rsidRPr="007C5BC6">
        <w:rPr>
          <w:rFonts w:ascii="SansSerif" w:hAnsi="SansSerif"/>
          <w:color w:val="000000"/>
          <w:sz w:val="24"/>
          <w:szCs w:val="24"/>
        </w:rPr>
        <w:t></w:t>
      </w:r>
      <w:r w:rsidR="00127AB7"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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</w:t>
      </w:r>
      <w:r w:rsidRPr="007C5BC6">
        <w:rPr>
          <w:rFonts w:ascii="SansSerif" w:hAnsi="SansSerif"/>
          <w:color w:val="000000"/>
          <w:sz w:val="24"/>
          <w:szCs w:val="24"/>
        </w:rPr>
        <w:t></w:t>
      </w:r>
      <w:r w:rsidRPr="007C5BC6">
        <w:rPr>
          <w:rFonts w:ascii="SansSerif" w:hAnsi="SansSerif"/>
          <w:color w:val="000000"/>
          <w:sz w:val="24"/>
          <w:szCs w:val="24"/>
        </w:rPr>
        <w:t></w:t>
      </w:r>
    </w:p>
    <w:p w:rsidR="00862297" w:rsidRPr="007C5BC6" w:rsidRDefault="00862297" w:rsidP="0096089A">
      <w:pPr>
        <w:spacing w:after="0" w:line="360" w:lineRule="auto"/>
        <w:ind w:left="1530" w:firstLine="720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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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</w:t>
      </w:r>
      <w:r w:rsidRPr="007C5BC6">
        <w:rPr>
          <w:rFonts w:ascii="SansSerif" w:hAnsi="SansSerif"/>
          <w:color w:val="000000"/>
          <w:sz w:val="24"/>
          <w:szCs w:val="24"/>
        </w:rPr>
        <w:t></w:t>
      </w:r>
      <w:r w:rsidRPr="007C5BC6">
        <w:rPr>
          <w:rFonts w:ascii="SansSerif" w:hAnsi="SansSerif"/>
          <w:color w:val="000000"/>
          <w:sz w:val="24"/>
          <w:szCs w:val="24"/>
        </w:rPr>
        <w:t>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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</w:t>
      </w:r>
      <w:r w:rsidRPr="007C5BC6">
        <w:rPr>
          <w:rFonts w:ascii="SansSerif" w:hAnsi="SansSerif"/>
          <w:color w:val="000000"/>
          <w:sz w:val="24"/>
          <w:szCs w:val="24"/>
        </w:rPr>
        <w:t></w:t>
      </w:r>
      <w:r w:rsidRPr="007C5BC6">
        <w:rPr>
          <w:rFonts w:ascii="SansSerif" w:hAnsi="SansSerif"/>
          <w:color w:val="000000"/>
          <w:sz w:val="24"/>
          <w:szCs w:val="24"/>
        </w:rPr>
        <w:t></w:t>
      </w:r>
      <w:r w:rsidRPr="007C5BC6">
        <w:rPr>
          <w:rFonts w:ascii="SansSerif" w:hAnsi="SansSerif"/>
          <w:color w:val="000000"/>
          <w:sz w:val="24"/>
          <w:szCs w:val="24"/>
        </w:rPr>
        <w:t></w:t>
      </w:r>
      <w:r w:rsidR="00E268D2" w:rsidRPr="007C5BC6">
        <w:rPr>
          <w:rFonts w:ascii="SansSerif" w:hAnsi="SansSerif"/>
          <w:color w:val="000000"/>
          <w:sz w:val="24"/>
          <w:szCs w:val="24"/>
        </w:rPr>
        <w:t></w:t>
      </w:r>
      <w:r w:rsidR="00E268D2" w:rsidRPr="007C5BC6">
        <w:rPr>
          <w:rFonts w:ascii="SansSerif" w:hAnsi="SansSerif"/>
          <w:color w:val="000000"/>
          <w:sz w:val="24"/>
          <w:szCs w:val="24"/>
        </w:rPr>
        <w:t></w:t>
      </w:r>
      <w:r w:rsidR="00E268D2" w:rsidRPr="007C5BC6">
        <w:rPr>
          <w:rFonts w:ascii="SansSerif" w:hAnsi="SansSerif"/>
          <w:color w:val="000000"/>
          <w:sz w:val="24"/>
          <w:szCs w:val="24"/>
        </w:rPr>
        <w:t></w:t>
      </w:r>
      <w:r w:rsidR="00E268D2" w:rsidRPr="007C5BC6">
        <w:rPr>
          <w:rFonts w:ascii="SansSerif" w:hAnsi="SansSerif"/>
          <w:color w:val="000000"/>
          <w:sz w:val="24"/>
          <w:szCs w:val="24"/>
        </w:rPr>
        <w:t></w:t>
      </w:r>
    </w:p>
    <w:p w:rsidR="00862297" w:rsidRPr="007C5BC6" w:rsidRDefault="00862297" w:rsidP="0096089A">
      <w:pPr>
        <w:spacing w:after="0" w:line="360" w:lineRule="auto"/>
        <w:ind w:left="1530" w:firstLine="720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</w:t>
      </w:r>
      <w:r w:rsidRPr="007C5BC6">
        <w:rPr>
          <w:rFonts w:ascii="SansSerif" w:hAnsi="SansSerif"/>
          <w:color w:val="000000"/>
          <w:sz w:val="24"/>
          <w:szCs w:val="24"/>
        </w:rPr>
        <w:t></w:t>
      </w:r>
      <w:r w:rsidRPr="007C5BC6">
        <w:rPr>
          <w:rFonts w:ascii="SansSerif" w:hAnsi="SansSerif"/>
          <w:color w:val="000000"/>
          <w:sz w:val="24"/>
          <w:szCs w:val="24"/>
        </w:rPr>
        <w:t>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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</w:t>
      </w:r>
      <w:r w:rsidRPr="007C5BC6">
        <w:rPr>
          <w:rFonts w:ascii="SansSerif" w:hAnsi="SansSerif"/>
          <w:color w:val="000000"/>
          <w:sz w:val="24"/>
          <w:szCs w:val="24"/>
        </w:rPr>
        <w:t></w:t>
      </w:r>
      <w:r w:rsidRPr="007C5BC6">
        <w:rPr>
          <w:rFonts w:ascii="SansSerif" w:hAnsi="SansSerif"/>
          <w:color w:val="000000"/>
          <w:sz w:val="24"/>
          <w:szCs w:val="24"/>
        </w:rPr>
        <w:t></w:t>
      </w:r>
      <w:r w:rsidRPr="007C5BC6">
        <w:rPr>
          <w:rFonts w:ascii="SansSerif" w:hAnsi="SansSerif"/>
          <w:color w:val="000000"/>
          <w:sz w:val="24"/>
          <w:szCs w:val="24"/>
        </w:rPr>
        <w:t></w:t>
      </w:r>
      <w:r w:rsidRPr="007C5BC6">
        <w:rPr>
          <w:rFonts w:ascii="SansSerif" w:hAnsi="SansSerif"/>
          <w:color w:val="000000"/>
          <w:sz w:val="24"/>
          <w:szCs w:val="24"/>
        </w:rPr>
        <w:t></w:t>
      </w:r>
      <w:r w:rsidRPr="007C5BC6">
        <w:rPr>
          <w:rFonts w:ascii="SansSerif" w:hAnsi="SansSerif"/>
          <w:color w:val="000000"/>
          <w:sz w:val="24"/>
          <w:szCs w:val="24"/>
        </w:rPr>
        <w:t></w:t>
      </w:r>
      <w:r w:rsidRPr="007C5BC6">
        <w:rPr>
          <w:rFonts w:ascii="SansSerif" w:hAnsi="SansSerif"/>
          <w:color w:val="000000"/>
          <w:sz w:val="24"/>
          <w:szCs w:val="24"/>
        </w:rPr>
        <w:t></w:t>
      </w:r>
      <w:r w:rsidRPr="007C5BC6">
        <w:rPr>
          <w:rFonts w:ascii="SansSerif" w:hAnsi="SansSerif"/>
          <w:color w:val="000000"/>
          <w:sz w:val="24"/>
          <w:szCs w:val="24"/>
        </w:rPr>
        <w:t></w:t>
      </w:r>
    </w:p>
    <w:p w:rsidR="00D33546" w:rsidRPr="007C5BC6" w:rsidRDefault="001D461F" w:rsidP="0096089A">
      <w:pPr>
        <w:spacing w:after="0" w:line="360" w:lineRule="auto"/>
        <w:ind w:left="1530" w:firstLine="720"/>
        <w:rPr>
          <w:rFonts w:ascii="SansSerif" w:hAnsi="SansSerif"/>
          <w:color w:val="000000"/>
          <w:sz w:val="24"/>
          <w:szCs w:val="24"/>
        </w:rPr>
      </w:pPr>
      <w:r w:rsidRPr="007C5BC6">
        <w:rPr>
          <w:rFonts w:ascii="SansSerif" w:hAnsi="SansSerif"/>
          <w:color w:val="000000"/>
          <w:sz w:val="24"/>
          <w:szCs w:val="24"/>
        </w:rPr>
        <w:t></w:t>
      </w:r>
      <w:r w:rsidRPr="007C5BC6">
        <w:rPr>
          <w:rFonts w:ascii="SansSerif" w:hAnsi="SansSerif"/>
          <w:color w:val="000000"/>
          <w:sz w:val="24"/>
          <w:szCs w:val="24"/>
        </w:rPr>
        <w:t></w:t>
      </w:r>
      <w:r w:rsidRPr="007C5BC6">
        <w:rPr>
          <w:rFonts w:ascii="SansSerif" w:hAnsi="SansSerif"/>
          <w:color w:val="000000"/>
          <w:sz w:val="24"/>
          <w:szCs w:val="24"/>
        </w:rPr>
        <w:t></w:t>
      </w:r>
      <w:r w:rsidRPr="007C5BC6">
        <w:rPr>
          <w:rFonts w:ascii="SansSerif" w:hAnsi="SansSerif"/>
          <w:color w:val="000000"/>
          <w:sz w:val="24"/>
          <w:szCs w:val="24"/>
        </w:rPr>
        <w:t></w:t>
      </w:r>
      <w:r w:rsidRPr="007C5BC6">
        <w:rPr>
          <w:rFonts w:ascii="SansSerif" w:hAnsi="SansSerif"/>
          <w:color w:val="000000"/>
          <w:sz w:val="24"/>
          <w:szCs w:val="24"/>
        </w:rPr>
        <w:t></w:t>
      </w:r>
    </w:p>
    <w:p w:rsidR="001D461F" w:rsidRPr="007A07E7" w:rsidRDefault="001D461F" w:rsidP="00D33546">
      <w:pPr>
        <w:spacing w:after="0"/>
        <w:ind w:left="1530" w:firstLine="720"/>
        <w:rPr>
          <w:rFonts w:ascii="SansSerif" w:hAnsi="SansSerif"/>
          <w:color w:val="000000"/>
        </w:rPr>
      </w:pPr>
    </w:p>
    <w:p w:rsidR="0027791A" w:rsidRPr="007A07E7" w:rsidRDefault="0027791A" w:rsidP="00D33546">
      <w:pPr>
        <w:spacing w:after="0"/>
        <w:ind w:left="1530" w:firstLine="720"/>
        <w:rPr>
          <w:rFonts w:ascii="SansSerif" w:hAnsi="SansSerif"/>
          <w:color w:val="000000"/>
        </w:rPr>
      </w:pPr>
    </w:p>
    <w:p w:rsidR="008C18F2" w:rsidRPr="007C5BC6" w:rsidRDefault="00E11F1B" w:rsidP="00A504E3">
      <w:pPr>
        <w:rPr>
          <w:rFonts w:ascii="SansSerif" w:eastAsiaTheme="minorHAnsi" w:hAnsi="SansSerif"/>
          <w:sz w:val="24"/>
          <w:szCs w:val="24"/>
          <w:lang w:bidi="ml-IN"/>
        </w:rPr>
      </w:pPr>
      <w:r w:rsidRPr="007C5BC6">
        <w:rPr>
          <w:rFonts w:ascii="SansSerif" w:eastAsiaTheme="minorHAnsi" w:hAnsi="SansSerif"/>
          <w:sz w:val="24"/>
          <w:szCs w:val="24"/>
          <w:lang w:bidi="ml-IN"/>
        </w:rPr>
        <w:t>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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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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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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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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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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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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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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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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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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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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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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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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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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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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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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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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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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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</w:t>
      </w:r>
      <w:r w:rsidRPr="007C5BC6">
        <w:rPr>
          <w:rFonts w:ascii="SansSerif" w:eastAsiaTheme="minorHAnsi" w:hAnsi="SansSerif"/>
          <w:sz w:val="24"/>
          <w:szCs w:val="24"/>
          <w:lang w:bidi="ml-IN"/>
        </w:rPr>
        <w:t></w:t>
      </w:r>
    </w:p>
    <w:p w:rsidR="00EC2CB9" w:rsidRPr="007C5BC6" w:rsidRDefault="00EC2CB9" w:rsidP="00A504E3">
      <w:pPr>
        <w:rPr>
          <w:rFonts w:ascii="SansSerif" w:hAnsi="SansSerif"/>
          <w:sz w:val="24"/>
          <w:szCs w:val="24"/>
        </w:rPr>
      </w:pPr>
    </w:p>
    <w:p w:rsidR="00A504E3" w:rsidRPr="007C5BC6" w:rsidRDefault="00AF048C" w:rsidP="00A504E3">
      <w:pPr>
        <w:rPr>
          <w:rFonts w:ascii="SansSerif" w:hAnsi="SansSerif"/>
          <w:sz w:val="24"/>
          <w:szCs w:val="24"/>
        </w:rPr>
      </w:pPr>
      <w:r w:rsidRPr="007C5BC6">
        <w:rPr>
          <w:rFonts w:ascii="SansSerif" w:hAnsi="SansSerif"/>
          <w:sz w:val="24"/>
          <w:szCs w:val="24"/>
        </w:rPr>
        <w:t>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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</w:t>
      </w:r>
      <w:r w:rsidRPr="007C5BC6">
        <w:rPr>
          <w:rFonts w:ascii="SansSerif" w:hAnsi="SansSerif"/>
          <w:sz w:val="24"/>
          <w:szCs w:val="24"/>
        </w:rPr>
        <w:t></w:t>
      </w:r>
      <w:r w:rsidRPr="007C5BC6">
        <w:rPr>
          <w:rFonts w:ascii="SansSerif" w:hAnsi="SansSerif"/>
          <w:sz w:val="24"/>
          <w:szCs w:val="24"/>
        </w:rPr>
        <w:t></w:t>
      </w:r>
      <w:r w:rsidR="003B5B36">
        <w:rPr>
          <w:rFonts w:ascii="SansSerif" w:hAnsi="SansSerif"/>
          <w:sz w:val="24"/>
          <w:szCs w:val="24"/>
        </w:rPr>
        <w:t></w:t>
      </w:r>
      <w:r w:rsidR="00B466DA" w:rsidRPr="007C5BC6">
        <w:rPr>
          <w:rFonts w:ascii="SansSerif" w:hAnsi="SansSerif"/>
          <w:sz w:val="24"/>
          <w:szCs w:val="24"/>
        </w:rPr>
        <w:t></w:t>
      </w:r>
      <w:r w:rsidR="00054A1E" w:rsidRPr="007C5BC6">
        <w:rPr>
          <w:rFonts w:ascii="SansSerif" w:hAnsi="SansSerif"/>
          <w:sz w:val="24"/>
          <w:szCs w:val="24"/>
        </w:rPr>
        <w:t></w:t>
      </w:r>
      <w:r w:rsidR="003B5B36">
        <w:rPr>
          <w:rFonts w:ascii="SansSerif" w:hAnsi="SansSerif"/>
          <w:sz w:val="24"/>
          <w:szCs w:val="24"/>
        </w:rPr>
        <w:t></w:t>
      </w:r>
      <w:r w:rsidR="003B5B36">
        <w:rPr>
          <w:rFonts w:ascii="SansSerif" w:hAnsi="SansSerif"/>
          <w:sz w:val="24"/>
          <w:szCs w:val="24"/>
        </w:rPr>
        <w:t></w:t>
      </w:r>
      <w:r w:rsidR="003B5B36">
        <w:rPr>
          <w:rFonts w:ascii="SansSerif" w:hAnsi="SansSerif"/>
          <w:sz w:val="24"/>
          <w:szCs w:val="24"/>
        </w:rPr>
        <w:t></w:t>
      </w:r>
      <w:r w:rsidR="003B5B36">
        <w:rPr>
          <w:rFonts w:ascii="SansSerif" w:hAnsi="SansSerif"/>
          <w:sz w:val="24"/>
          <w:szCs w:val="24"/>
        </w:rPr>
        <w:t></w:t>
      </w:r>
      <w:r w:rsidR="00054A1E" w:rsidRPr="007C5BC6">
        <w:rPr>
          <w:rFonts w:ascii="SansSerif" w:hAnsi="SansSerif"/>
          <w:sz w:val="24"/>
          <w:szCs w:val="24"/>
        </w:rPr>
        <w:t></w:t>
      </w:r>
      <w:r w:rsidR="00054A1E" w:rsidRPr="007C5BC6">
        <w:rPr>
          <w:rFonts w:ascii="SansSerif" w:hAnsi="SansSerif"/>
          <w:sz w:val="24"/>
          <w:szCs w:val="24"/>
        </w:rPr>
        <w:t></w:t>
      </w:r>
      <w:r w:rsidR="00054A1E" w:rsidRPr="007C5BC6">
        <w:rPr>
          <w:rFonts w:ascii="SansSerif" w:hAnsi="SansSerif"/>
          <w:sz w:val="24"/>
          <w:szCs w:val="24"/>
        </w:rPr>
        <w:t></w:t>
      </w:r>
      <w:r w:rsidR="002668D1" w:rsidRPr="007C5BC6">
        <w:rPr>
          <w:rFonts w:ascii="SansSerif" w:hAnsi="SansSerif"/>
          <w:sz w:val="24"/>
          <w:szCs w:val="24"/>
        </w:rPr>
        <w:t></w:t>
      </w:r>
      <w:r w:rsidR="003C7761" w:rsidRPr="007C5BC6">
        <w:rPr>
          <w:rFonts w:ascii="SansSerif" w:hAnsi="SansSerif"/>
          <w:sz w:val="24"/>
          <w:szCs w:val="24"/>
        </w:rPr>
        <w:t></w:t>
      </w:r>
      <w:r w:rsidR="00A504E3" w:rsidRPr="007C5BC6">
        <w:rPr>
          <w:rFonts w:ascii="SansSerif" w:hAnsi="SansSerif"/>
          <w:sz w:val="24"/>
          <w:szCs w:val="24"/>
        </w:rPr>
        <w:tab/>
      </w:r>
      <w:r w:rsidR="00A504E3" w:rsidRPr="007C5BC6">
        <w:rPr>
          <w:rFonts w:ascii="SansSerif" w:hAnsi="SansSerif"/>
          <w:sz w:val="24"/>
          <w:szCs w:val="24"/>
        </w:rPr>
        <w:tab/>
      </w:r>
      <w:r w:rsidR="00A504E3" w:rsidRPr="007C5BC6">
        <w:rPr>
          <w:rFonts w:ascii="SansSerif" w:hAnsi="SansSerif"/>
          <w:sz w:val="24"/>
          <w:szCs w:val="24"/>
        </w:rPr>
        <w:tab/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></w:t>
      </w:r>
      <w:r w:rsidR="00A504E3" w:rsidRPr="007C5BC6">
        <w:rPr>
          <w:rFonts w:ascii="SansSerif" w:hAnsi="SansSerif"/>
          <w:sz w:val="24"/>
          <w:szCs w:val="24"/>
        </w:rPr>
        <w:tab/>
      </w:r>
      <w:r w:rsidR="00A504E3" w:rsidRPr="007C5BC6">
        <w:rPr>
          <w:rFonts w:ascii="SansSerif" w:hAnsi="SansSerif"/>
          <w:sz w:val="24"/>
          <w:szCs w:val="24"/>
        </w:rPr>
        <w:tab/>
      </w:r>
      <w:r w:rsidR="00A504E3" w:rsidRPr="007C5BC6">
        <w:rPr>
          <w:rFonts w:ascii="SansSerif" w:hAnsi="SansSerif"/>
          <w:sz w:val="24"/>
          <w:szCs w:val="24"/>
        </w:rPr>
        <w:t></w:t>
      </w:r>
    </w:p>
    <w:p w:rsidR="00F05E93" w:rsidRPr="007C5BC6" w:rsidRDefault="00F7232A">
      <w:pPr>
        <w:rPr>
          <w:rFonts w:ascii="SansSerif" w:hAnsi="SansSerif"/>
          <w:b/>
          <w:color w:val="000000"/>
          <w:sz w:val="24"/>
          <w:szCs w:val="24"/>
        </w:rPr>
      </w:pPr>
      <w:r w:rsidRPr="007C5BC6">
        <w:rPr>
          <w:rFonts w:ascii="SansSerif" w:hAnsi="SansSerif"/>
          <w:sz w:val="24"/>
          <w:szCs w:val="24"/>
        </w:rPr>
        <w:t></w:t>
      </w:r>
      <w:r w:rsidRPr="007C5BC6">
        <w:rPr>
          <w:rFonts w:ascii="SansSerif" w:hAnsi="SansSerif"/>
          <w:sz w:val="24"/>
          <w:szCs w:val="24"/>
        </w:rPr>
        <w:t></w:t>
      </w:r>
      <w:r w:rsidRPr="007C5BC6">
        <w:rPr>
          <w:rFonts w:ascii="SansSerif" w:hAnsi="SansSerif"/>
          <w:sz w:val="24"/>
          <w:szCs w:val="24"/>
        </w:rPr>
        <w:t></w:t>
      </w:r>
      <w:r w:rsidRPr="007C5BC6">
        <w:rPr>
          <w:rFonts w:ascii="SansSerif" w:hAnsi="SansSerif"/>
          <w:sz w:val="24"/>
          <w:szCs w:val="24"/>
        </w:rPr>
        <w:t></w:t>
      </w:r>
      <w:r w:rsidRPr="007C5BC6">
        <w:rPr>
          <w:rFonts w:ascii="SansSerif" w:hAnsi="SansSerif"/>
          <w:sz w:val="24"/>
          <w:szCs w:val="24"/>
        </w:rPr>
        <w:t></w:t>
      </w:r>
      <w:r w:rsidRPr="007C5BC6">
        <w:rPr>
          <w:rFonts w:ascii="SansSerif" w:hAnsi="SansSerif"/>
          <w:sz w:val="24"/>
          <w:szCs w:val="24"/>
        </w:rPr>
        <w:t></w:t>
      </w:r>
      <w:r w:rsidR="00D33546" w:rsidRPr="007C5BC6">
        <w:rPr>
          <w:rFonts w:ascii="SansSerif" w:hAnsi="SansSerif"/>
          <w:sz w:val="24"/>
          <w:szCs w:val="24"/>
        </w:rPr>
        <w:tab/>
      </w:r>
      <w:r w:rsidR="004D6A05" w:rsidRPr="007C5BC6">
        <w:rPr>
          <w:rFonts w:ascii="SansSerif" w:hAnsi="SansSerif"/>
          <w:sz w:val="24"/>
          <w:szCs w:val="24"/>
        </w:rPr>
        <w:t></w:t>
      </w:r>
      <w:r w:rsidR="004D6A05" w:rsidRPr="007C5BC6">
        <w:rPr>
          <w:rFonts w:ascii="SansSerif" w:hAnsi="SansSerif"/>
          <w:sz w:val="24"/>
          <w:szCs w:val="24"/>
        </w:rPr>
        <w:t></w:t>
      </w:r>
      <w:r w:rsidR="004D6A05" w:rsidRPr="007C5BC6">
        <w:rPr>
          <w:rFonts w:ascii="SansSerif" w:hAnsi="SansSerif"/>
          <w:sz w:val="24"/>
          <w:szCs w:val="24"/>
        </w:rPr>
        <w:t></w:t>
      </w:r>
      <w:r w:rsidR="004D6A05" w:rsidRPr="007C5BC6">
        <w:rPr>
          <w:rFonts w:ascii="SansSerif" w:hAnsi="SansSerif"/>
          <w:sz w:val="24"/>
          <w:szCs w:val="24"/>
        </w:rPr>
        <w:t></w:t>
      </w:r>
      <w:r w:rsidR="004D6A05" w:rsidRPr="007C5BC6">
        <w:rPr>
          <w:rFonts w:ascii="SansSerif" w:hAnsi="SansSerif"/>
          <w:sz w:val="24"/>
          <w:szCs w:val="24"/>
        </w:rPr>
        <w:t></w:t>
      </w:r>
      <w:r w:rsidR="004D6A05" w:rsidRPr="007C5BC6">
        <w:rPr>
          <w:rFonts w:ascii="SansSerif" w:hAnsi="SansSerif"/>
          <w:sz w:val="24"/>
          <w:szCs w:val="24"/>
        </w:rPr>
        <w:t></w:t>
      </w:r>
      <w:r w:rsidR="004D6A05" w:rsidRPr="007C5BC6">
        <w:rPr>
          <w:rFonts w:ascii="SansSerif" w:hAnsi="SansSerif"/>
          <w:sz w:val="24"/>
          <w:szCs w:val="24"/>
        </w:rPr>
        <w:t></w:t>
      </w:r>
      <w:r w:rsidR="004D6A05" w:rsidRPr="007C5BC6">
        <w:rPr>
          <w:rFonts w:ascii="SansSerif" w:hAnsi="SansSerif"/>
          <w:sz w:val="24"/>
          <w:szCs w:val="24"/>
        </w:rPr>
        <w:t></w:t>
      </w:r>
      <w:r w:rsidR="004D6A05" w:rsidRPr="007C5BC6">
        <w:rPr>
          <w:rFonts w:ascii="SansSerif" w:hAnsi="SansSerif"/>
          <w:sz w:val="24"/>
          <w:szCs w:val="24"/>
        </w:rPr>
        <w:t></w:t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D33546" w:rsidRPr="007C5BC6">
        <w:rPr>
          <w:rFonts w:ascii="SansSerif" w:hAnsi="SansSerif"/>
          <w:sz w:val="24"/>
          <w:szCs w:val="24"/>
        </w:rPr>
        <w:tab/>
      </w:r>
      <w:r w:rsidR="004D6A05" w:rsidRPr="007C5BC6">
        <w:rPr>
          <w:rFonts w:ascii="SansSerif" w:hAnsi="SansSerif"/>
          <w:sz w:val="24"/>
          <w:szCs w:val="24"/>
        </w:rPr>
        <w:tab/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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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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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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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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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</w:t>
      </w:r>
      <w:r w:rsidR="004D6A05" w:rsidRPr="007C5BC6">
        <w:rPr>
          <w:rFonts w:ascii="SansSerif" w:eastAsiaTheme="minorHAnsi" w:hAnsi="SansSerif"/>
          <w:sz w:val="24"/>
          <w:szCs w:val="24"/>
          <w:lang w:bidi="ml-IN"/>
        </w:rPr>
        <w:t></w:t>
      </w:r>
    </w:p>
    <w:sectPr w:rsidR="00F05E93" w:rsidRPr="007C5BC6" w:rsidSect="002668D1">
      <w:pgSz w:w="11907" w:h="16839" w:code="9"/>
      <w:pgMar w:top="720" w:right="810" w:bottom="5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Serif">
    <w:panose1 w:val="000004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508F8"/>
    <w:multiLevelType w:val="hybridMultilevel"/>
    <w:tmpl w:val="F0F801D8"/>
    <w:lvl w:ilvl="0" w:tplc="77CC575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383C54"/>
    <w:multiLevelType w:val="hybridMultilevel"/>
    <w:tmpl w:val="651EB330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">
    <w:nsid w:val="04166D28"/>
    <w:multiLevelType w:val="hybridMultilevel"/>
    <w:tmpl w:val="ACD02F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8FE2C2A"/>
    <w:multiLevelType w:val="hybridMultilevel"/>
    <w:tmpl w:val="134EE95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0B847523"/>
    <w:multiLevelType w:val="hybridMultilevel"/>
    <w:tmpl w:val="7968F3C8"/>
    <w:lvl w:ilvl="0" w:tplc="62D2918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BF2859"/>
    <w:multiLevelType w:val="hybridMultilevel"/>
    <w:tmpl w:val="3B0CCB7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>
    <w:nsid w:val="1E8A5134"/>
    <w:multiLevelType w:val="hybridMultilevel"/>
    <w:tmpl w:val="FF4CC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A13DE5"/>
    <w:multiLevelType w:val="hybridMultilevel"/>
    <w:tmpl w:val="6486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EE65CC"/>
    <w:multiLevelType w:val="hybridMultilevel"/>
    <w:tmpl w:val="830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73215B"/>
    <w:multiLevelType w:val="hybridMultilevel"/>
    <w:tmpl w:val="AA6A238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0">
    <w:nsid w:val="3A9406F6"/>
    <w:multiLevelType w:val="hybridMultilevel"/>
    <w:tmpl w:val="C7FC95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724B4B"/>
    <w:multiLevelType w:val="hybridMultilevel"/>
    <w:tmpl w:val="A4FE4F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3E2A111E"/>
    <w:multiLevelType w:val="hybridMultilevel"/>
    <w:tmpl w:val="99DA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44720F"/>
    <w:multiLevelType w:val="hybridMultilevel"/>
    <w:tmpl w:val="E030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9741BD"/>
    <w:multiLevelType w:val="hybridMultilevel"/>
    <w:tmpl w:val="6F6C18A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5">
    <w:nsid w:val="4C9D5D13"/>
    <w:multiLevelType w:val="hybridMultilevel"/>
    <w:tmpl w:val="3F0E6F6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36A49C8"/>
    <w:multiLevelType w:val="hybridMultilevel"/>
    <w:tmpl w:val="5F8E48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DC12B2"/>
    <w:multiLevelType w:val="hybridMultilevel"/>
    <w:tmpl w:val="F64A231C"/>
    <w:lvl w:ilvl="0" w:tplc="04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18">
    <w:nsid w:val="67F56BAA"/>
    <w:multiLevelType w:val="hybridMultilevel"/>
    <w:tmpl w:val="7158C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060304"/>
    <w:multiLevelType w:val="hybridMultilevel"/>
    <w:tmpl w:val="BA18B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8C0944"/>
    <w:multiLevelType w:val="hybridMultilevel"/>
    <w:tmpl w:val="2F0094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EC0C67"/>
    <w:multiLevelType w:val="hybridMultilevel"/>
    <w:tmpl w:val="042EA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6"/>
  </w:num>
  <w:num w:numId="4">
    <w:abstractNumId w:val="8"/>
  </w:num>
  <w:num w:numId="5">
    <w:abstractNumId w:val="16"/>
  </w:num>
  <w:num w:numId="6">
    <w:abstractNumId w:val="3"/>
  </w:num>
  <w:num w:numId="7">
    <w:abstractNumId w:val="11"/>
  </w:num>
  <w:num w:numId="8">
    <w:abstractNumId w:val="21"/>
  </w:num>
  <w:num w:numId="9">
    <w:abstractNumId w:val="7"/>
  </w:num>
  <w:num w:numId="10">
    <w:abstractNumId w:val="13"/>
  </w:num>
  <w:num w:numId="11">
    <w:abstractNumId w:val="17"/>
  </w:num>
  <w:num w:numId="12">
    <w:abstractNumId w:val="9"/>
  </w:num>
  <w:num w:numId="13">
    <w:abstractNumId w:val="5"/>
  </w:num>
  <w:num w:numId="14">
    <w:abstractNumId w:val="15"/>
  </w:num>
  <w:num w:numId="15">
    <w:abstractNumId w:val="18"/>
  </w:num>
  <w:num w:numId="16">
    <w:abstractNumId w:val="1"/>
  </w:num>
  <w:num w:numId="17">
    <w:abstractNumId w:val="19"/>
  </w:num>
  <w:num w:numId="18">
    <w:abstractNumId w:val="2"/>
  </w:num>
  <w:num w:numId="19">
    <w:abstractNumId w:val="14"/>
  </w:num>
  <w:num w:numId="20">
    <w:abstractNumId w:val="4"/>
  </w:num>
  <w:num w:numId="21">
    <w:abstractNumId w:val="0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bA0MjAyNDawMDaxMDBX0lEKTi0uzszPAykwNKsFAHvZ058tAAAA"/>
  </w:docVars>
  <w:rsids>
    <w:rsidRoot w:val="006015FF"/>
    <w:rsid w:val="00014D66"/>
    <w:rsid w:val="00021FBA"/>
    <w:rsid w:val="00031495"/>
    <w:rsid w:val="0003235C"/>
    <w:rsid w:val="00054A1E"/>
    <w:rsid w:val="00095601"/>
    <w:rsid w:val="001031BC"/>
    <w:rsid w:val="00104BEC"/>
    <w:rsid w:val="0011106F"/>
    <w:rsid w:val="001143DE"/>
    <w:rsid w:val="00120E7E"/>
    <w:rsid w:val="00121CCB"/>
    <w:rsid w:val="00127AB7"/>
    <w:rsid w:val="001438A1"/>
    <w:rsid w:val="0015663E"/>
    <w:rsid w:val="00160AE8"/>
    <w:rsid w:val="00165072"/>
    <w:rsid w:val="001678FC"/>
    <w:rsid w:val="001779BF"/>
    <w:rsid w:val="001862ED"/>
    <w:rsid w:val="00195909"/>
    <w:rsid w:val="001A7BD0"/>
    <w:rsid w:val="001B0144"/>
    <w:rsid w:val="001B62DA"/>
    <w:rsid w:val="001C3718"/>
    <w:rsid w:val="001D461F"/>
    <w:rsid w:val="001D7F38"/>
    <w:rsid w:val="001E113D"/>
    <w:rsid w:val="00201505"/>
    <w:rsid w:val="00207769"/>
    <w:rsid w:val="002111F6"/>
    <w:rsid w:val="00212B0E"/>
    <w:rsid w:val="0021322E"/>
    <w:rsid w:val="00235D6D"/>
    <w:rsid w:val="0024287E"/>
    <w:rsid w:val="00244C67"/>
    <w:rsid w:val="002632B0"/>
    <w:rsid w:val="002668D1"/>
    <w:rsid w:val="002707F4"/>
    <w:rsid w:val="0027426E"/>
    <w:rsid w:val="0027716C"/>
    <w:rsid w:val="0027791A"/>
    <w:rsid w:val="00280ACE"/>
    <w:rsid w:val="0028200C"/>
    <w:rsid w:val="00293015"/>
    <w:rsid w:val="00293C38"/>
    <w:rsid w:val="00297781"/>
    <w:rsid w:val="002A6763"/>
    <w:rsid w:val="002B77EE"/>
    <w:rsid w:val="002E2741"/>
    <w:rsid w:val="002F5178"/>
    <w:rsid w:val="00301A77"/>
    <w:rsid w:val="0030373F"/>
    <w:rsid w:val="00310B5E"/>
    <w:rsid w:val="003134FB"/>
    <w:rsid w:val="00347F2D"/>
    <w:rsid w:val="0036468D"/>
    <w:rsid w:val="00396608"/>
    <w:rsid w:val="003B5B36"/>
    <w:rsid w:val="003C7761"/>
    <w:rsid w:val="003D5EBD"/>
    <w:rsid w:val="003F4199"/>
    <w:rsid w:val="00402A98"/>
    <w:rsid w:val="004121BE"/>
    <w:rsid w:val="00433666"/>
    <w:rsid w:val="0043453D"/>
    <w:rsid w:val="00446CD1"/>
    <w:rsid w:val="004565C9"/>
    <w:rsid w:val="00470FA4"/>
    <w:rsid w:val="0047251B"/>
    <w:rsid w:val="00496CEA"/>
    <w:rsid w:val="004A17FC"/>
    <w:rsid w:val="004C3711"/>
    <w:rsid w:val="004D5214"/>
    <w:rsid w:val="004D6A05"/>
    <w:rsid w:val="004E3BFA"/>
    <w:rsid w:val="004E7B57"/>
    <w:rsid w:val="004F32E2"/>
    <w:rsid w:val="00504417"/>
    <w:rsid w:val="00512D49"/>
    <w:rsid w:val="005236CC"/>
    <w:rsid w:val="0054554F"/>
    <w:rsid w:val="00560681"/>
    <w:rsid w:val="00561043"/>
    <w:rsid w:val="00567D6F"/>
    <w:rsid w:val="005A16AA"/>
    <w:rsid w:val="005A7802"/>
    <w:rsid w:val="005A7B16"/>
    <w:rsid w:val="005B4C9A"/>
    <w:rsid w:val="005C6212"/>
    <w:rsid w:val="005D0878"/>
    <w:rsid w:val="005D7C6E"/>
    <w:rsid w:val="005E16DA"/>
    <w:rsid w:val="005F2016"/>
    <w:rsid w:val="006015FF"/>
    <w:rsid w:val="0060295A"/>
    <w:rsid w:val="0060755B"/>
    <w:rsid w:val="00624E64"/>
    <w:rsid w:val="0063075D"/>
    <w:rsid w:val="00640C2B"/>
    <w:rsid w:val="0065239B"/>
    <w:rsid w:val="0066218D"/>
    <w:rsid w:val="006641E0"/>
    <w:rsid w:val="006819D1"/>
    <w:rsid w:val="00684A13"/>
    <w:rsid w:val="00687F21"/>
    <w:rsid w:val="00690B89"/>
    <w:rsid w:val="006956DA"/>
    <w:rsid w:val="006962EB"/>
    <w:rsid w:val="006A24A8"/>
    <w:rsid w:val="006A32BC"/>
    <w:rsid w:val="006E4DDA"/>
    <w:rsid w:val="006E7EDC"/>
    <w:rsid w:val="006F5FBE"/>
    <w:rsid w:val="0074155E"/>
    <w:rsid w:val="007557CA"/>
    <w:rsid w:val="0076132F"/>
    <w:rsid w:val="00762011"/>
    <w:rsid w:val="00764EA3"/>
    <w:rsid w:val="007A07E7"/>
    <w:rsid w:val="007A1D11"/>
    <w:rsid w:val="007A7B93"/>
    <w:rsid w:val="007B11B4"/>
    <w:rsid w:val="007C572A"/>
    <w:rsid w:val="007C5BC6"/>
    <w:rsid w:val="007E3E93"/>
    <w:rsid w:val="008057FE"/>
    <w:rsid w:val="008235C4"/>
    <w:rsid w:val="008308CF"/>
    <w:rsid w:val="008354F8"/>
    <w:rsid w:val="00835FAA"/>
    <w:rsid w:val="00843222"/>
    <w:rsid w:val="008452A5"/>
    <w:rsid w:val="00854798"/>
    <w:rsid w:val="00854B0A"/>
    <w:rsid w:val="00860446"/>
    <w:rsid w:val="00860669"/>
    <w:rsid w:val="008616C0"/>
    <w:rsid w:val="00862297"/>
    <w:rsid w:val="00863B59"/>
    <w:rsid w:val="00872525"/>
    <w:rsid w:val="00877D9F"/>
    <w:rsid w:val="008A0241"/>
    <w:rsid w:val="008A15D3"/>
    <w:rsid w:val="008C18F2"/>
    <w:rsid w:val="008E7F5B"/>
    <w:rsid w:val="008F34A1"/>
    <w:rsid w:val="0091007A"/>
    <w:rsid w:val="00912D8E"/>
    <w:rsid w:val="00924A87"/>
    <w:rsid w:val="0095436F"/>
    <w:rsid w:val="00954ED7"/>
    <w:rsid w:val="0096089A"/>
    <w:rsid w:val="00963333"/>
    <w:rsid w:val="00967AD4"/>
    <w:rsid w:val="00967B60"/>
    <w:rsid w:val="009811A7"/>
    <w:rsid w:val="009A0DCF"/>
    <w:rsid w:val="009C17C5"/>
    <w:rsid w:val="009C3726"/>
    <w:rsid w:val="009C760F"/>
    <w:rsid w:val="009E2EAB"/>
    <w:rsid w:val="00A248F8"/>
    <w:rsid w:val="00A504E3"/>
    <w:rsid w:val="00A57484"/>
    <w:rsid w:val="00A61A79"/>
    <w:rsid w:val="00A67DD1"/>
    <w:rsid w:val="00A74C4A"/>
    <w:rsid w:val="00A772F3"/>
    <w:rsid w:val="00A8334E"/>
    <w:rsid w:val="00A85BDE"/>
    <w:rsid w:val="00A9164A"/>
    <w:rsid w:val="00AB43CE"/>
    <w:rsid w:val="00AB7B40"/>
    <w:rsid w:val="00AD6CE0"/>
    <w:rsid w:val="00AE7855"/>
    <w:rsid w:val="00AF048C"/>
    <w:rsid w:val="00B22042"/>
    <w:rsid w:val="00B402E0"/>
    <w:rsid w:val="00B46325"/>
    <w:rsid w:val="00B466DA"/>
    <w:rsid w:val="00B51D9B"/>
    <w:rsid w:val="00B6044F"/>
    <w:rsid w:val="00B61382"/>
    <w:rsid w:val="00B6257D"/>
    <w:rsid w:val="00B65F94"/>
    <w:rsid w:val="00B95764"/>
    <w:rsid w:val="00B960FA"/>
    <w:rsid w:val="00BA1960"/>
    <w:rsid w:val="00BC67D5"/>
    <w:rsid w:val="00BC6BF9"/>
    <w:rsid w:val="00BD0A0C"/>
    <w:rsid w:val="00BE335A"/>
    <w:rsid w:val="00BE3A55"/>
    <w:rsid w:val="00BE5039"/>
    <w:rsid w:val="00BF3276"/>
    <w:rsid w:val="00C01301"/>
    <w:rsid w:val="00C029B4"/>
    <w:rsid w:val="00C06195"/>
    <w:rsid w:val="00C06554"/>
    <w:rsid w:val="00C11596"/>
    <w:rsid w:val="00C27BAF"/>
    <w:rsid w:val="00C27F14"/>
    <w:rsid w:val="00C31F63"/>
    <w:rsid w:val="00C35976"/>
    <w:rsid w:val="00C91593"/>
    <w:rsid w:val="00CA3C77"/>
    <w:rsid w:val="00CB014E"/>
    <w:rsid w:val="00CB4775"/>
    <w:rsid w:val="00CC2D7D"/>
    <w:rsid w:val="00CC6DFD"/>
    <w:rsid w:val="00CD4357"/>
    <w:rsid w:val="00CD6C98"/>
    <w:rsid w:val="00CE13EA"/>
    <w:rsid w:val="00CE4E4C"/>
    <w:rsid w:val="00CE59C3"/>
    <w:rsid w:val="00CF12B4"/>
    <w:rsid w:val="00D17F73"/>
    <w:rsid w:val="00D210FA"/>
    <w:rsid w:val="00D22616"/>
    <w:rsid w:val="00D22E54"/>
    <w:rsid w:val="00D2677D"/>
    <w:rsid w:val="00D26D16"/>
    <w:rsid w:val="00D33546"/>
    <w:rsid w:val="00D36559"/>
    <w:rsid w:val="00D451AF"/>
    <w:rsid w:val="00D46F25"/>
    <w:rsid w:val="00D54AE1"/>
    <w:rsid w:val="00D60FAE"/>
    <w:rsid w:val="00D7109A"/>
    <w:rsid w:val="00D724B8"/>
    <w:rsid w:val="00D734CE"/>
    <w:rsid w:val="00D779D0"/>
    <w:rsid w:val="00D83618"/>
    <w:rsid w:val="00D922D4"/>
    <w:rsid w:val="00DB08DA"/>
    <w:rsid w:val="00DB1F31"/>
    <w:rsid w:val="00DB5A23"/>
    <w:rsid w:val="00DB6152"/>
    <w:rsid w:val="00DD36E2"/>
    <w:rsid w:val="00DE3B28"/>
    <w:rsid w:val="00E11F1B"/>
    <w:rsid w:val="00E138DD"/>
    <w:rsid w:val="00E21F98"/>
    <w:rsid w:val="00E25D89"/>
    <w:rsid w:val="00E268D2"/>
    <w:rsid w:val="00E30EDC"/>
    <w:rsid w:val="00E37487"/>
    <w:rsid w:val="00E37838"/>
    <w:rsid w:val="00E47224"/>
    <w:rsid w:val="00E4740D"/>
    <w:rsid w:val="00E64185"/>
    <w:rsid w:val="00E73035"/>
    <w:rsid w:val="00E74933"/>
    <w:rsid w:val="00E80C7E"/>
    <w:rsid w:val="00E907C9"/>
    <w:rsid w:val="00EB268C"/>
    <w:rsid w:val="00EB363F"/>
    <w:rsid w:val="00EC236B"/>
    <w:rsid w:val="00EC2CB9"/>
    <w:rsid w:val="00ED336A"/>
    <w:rsid w:val="00EE19A2"/>
    <w:rsid w:val="00EF4D53"/>
    <w:rsid w:val="00F05E93"/>
    <w:rsid w:val="00F21B5B"/>
    <w:rsid w:val="00F30055"/>
    <w:rsid w:val="00F536D6"/>
    <w:rsid w:val="00F70687"/>
    <w:rsid w:val="00F717E6"/>
    <w:rsid w:val="00F7232A"/>
    <w:rsid w:val="00F72D6D"/>
    <w:rsid w:val="00FA4A24"/>
    <w:rsid w:val="00FA62D9"/>
    <w:rsid w:val="00FB58F3"/>
    <w:rsid w:val="00FC7331"/>
    <w:rsid w:val="00FD25AD"/>
    <w:rsid w:val="00FD262B"/>
    <w:rsid w:val="00FE5B2F"/>
    <w:rsid w:val="00FF48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5FF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5F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32B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15FF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015FF"/>
    <w:pPr>
      <w:spacing w:line="240" w:lineRule="auto"/>
    </w:pPr>
    <w:rPr>
      <w:b/>
      <w:bCs/>
      <w:color w:val="4F81BD"/>
      <w:sz w:val="18"/>
      <w:szCs w:val="18"/>
    </w:rPr>
  </w:style>
  <w:style w:type="paragraph" w:styleId="ListParagraph">
    <w:name w:val="List Paragraph"/>
    <w:basedOn w:val="Normal"/>
    <w:qFormat/>
    <w:rsid w:val="0086229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4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BEC"/>
    <w:rPr>
      <w:rFonts w:ascii="Tahoma" w:eastAsia="Calibri" w:hAnsi="Tahoma" w:cs="Tahoma"/>
      <w:sz w:val="16"/>
      <w:szCs w:val="16"/>
    </w:rPr>
  </w:style>
  <w:style w:type="character" w:customStyle="1" w:styleId="content">
    <w:name w:val="content"/>
    <w:basedOn w:val="DefaultParagraphFont"/>
    <w:rsid w:val="0060295A"/>
  </w:style>
  <w:style w:type="table" w:styleId="TableGrid">
    <w:name w:val="Table Grid"/>
    <w:basedOn w:val="TableNormal"/>
    <w:uiPriority w:val="59"/>
    <w:rsid w:val="00B625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2632B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764EA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93015"/>
    <w:rPr>
      <w:b/>
      <w:bCs/>
    </w:rPr>
  </w:style>
  <w:style w:type="character" w:customStyle="1" w:styleId="datestr">
    <w:name w:val="datestr"/>
    <w:basedOn w:val="DefaultParagraphFont"/>
    <w:rsid w:val="00FE5B2F"/>
  </w:style>
  <w:style w:type="paragraph" w:styleId="NormalWeb">
    <w:name w:val="Normal (Web)"/>
    <w:basedOn w:val="Normal"/>
    <w:rsid w:val="00ED33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1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139A5C-C37A-4268-877B-9E410B571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3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vins</dc:creator>
  <cp:lastModifiedBy>PC-1</cp:lastModifiedBy>
  <cp:revision>228</cp:revision>
  <dcterms:created xsi:type="dcterms:W3CDTF">2013-10-01T13:45:00Z</dcterms:created>
  <dcterms:modified xsi:type="dcterms:W3CDTF">2021-06-01T07:09:00Z</dcterms:modified>
</cp:coreProperties>
</file>